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D0A6F5" w14:textId="361554A8" w:rsidR="00C27D92" w:rsidRDefault="00C31FEF" w:rsidP="00C31FEF">
      <w:pPr>
        <w:pStyle w:val="Title"/>
      </w:pPr>
      <w:r>
        <w:t>Breaking Ground 104: Special Issue on COVID-19</w:t>
      </w:r>
    </w:p>
    <w:p w14:paraId="6B5D925C" w14:textId="30D2D620" w:rsidR="00E077E7" w:rsidRDefault="00E077E7" w:rsidP="00E077E7"/>
    <w:p w14:paraId="6582FA70" w14:textId="1A382D47" w:rsidR="00CB2D72" w:rsidRDefault="00E077E7" w:rsidP="00CB2D72">
      <w:r>
        <w:t>Cover description: Text on cover – Breaking Ground, Number 104, October 2020.</w:t>
      </w:r>
      <w:r w:rsidR="00CB2D72">
        <w:t xml:space="preserve"> Cover story title is “Growing Independence through Technology.” Includes Council on Developmental Disabilities logo in the corner. The cover image is of an older white man with a red-blonde hair and beard and sweater in his home kitchen, looking at a tablet mounted on his wall that is showing him who is at his front door (it says the brand name “ring” in the corner of the video on the tablet). His name is Carl and he is about to click the tablet to allow his visitor into his home, after he </w:t>
      </w:r>
      <w:r w:rsidR="00455570">
        <w:t>saw</w:t>
      </w:r>
      <w:r w:rsidR="00CB2D72">
        <w:t xml:space="preserve"> who is at his door. Caption of the photo is on the Table of Contents page: “Carl's lifelong dream was to have his own trailer home. DIDD's Enabling Technology program g</w:t>
      </w:r>
      <w:bookmarkStart w:id="0" w:name="_GoBack"/>
      <w:bookmarkEnd w:id="0"/>
      <w:r w:rsidR="00CB2D72">
        <w:t>ave him tools - like the video</w:t>
      </w:r>
    </w:p>
    <w:p w14:paraId="236D699C" w14:textId="7A9DB1A4" w:rsidR="00E077E7" w:rsidRDefault="00CB2D72" w:rsidP="00CB2D72">
      <w:r>
        <w:t>doorbell - to stay safe while living on his own.”</w:t>
      </w:r>
    </w:p>
    <w:p w14:paraId="5339D6B6" w14:textId="77777777" w:rsidR="00E077E7" w:rsidRDefault="00E077E7" w:rsidP="00E077E7"/>
    <w:sdt>
      <w:sdtPr>
        <w:rPr>
          <w:rFonts w:asciiTheme="minorHAnsi" w:eastAsiaTheme="minorHAnsi" w:hAnsiTheme="minorHAnsi" w:cstheme="minorBidi"/>
          <w:color w:val="auto"/>
          <w:sz w:val="22"/>
          <w:szCs w:val="22"/>
        </w:rPr>
        <w:id w:val="1690487153"/>
        <w:docPartObj>
          <w:docPartGallery w:val="Table of Contents"/>
          <w:docPartUnique/>
        </w:docPartObj>
      </w:sdtPr>
      <w:sdtEndPr>
        <w:rPr>
          <w:b/>
          <w:bCs/>
          <w:noProof/>
        </w:rPr>
      </w:sdtEndPr>
      <w:sdtContent>
        <w:p w14:paraId="6114F7E3" w14:textId="240A1773" w:rsidR="00E077E7" w:rsidRDefault="00CB2D72">
          <w:pPr>
            <w:pStyle w:val="TOCHeading"/>
          </w:pPr>
          <w:r>
            <w:t xml:space="preserve">Table of </w:t>
          </w:r>
          <w:r w:rsidR="00E077E7">
            <w:t>Contents</w:t>
          </w:r>
        </w:p>
        <w:p w14:paraId="76E54EB4" w14:textId="30281D9E" w:rsidR="00D163EC" w:rsidRDefault="00E077E7">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54278734" w:history="1">
            <w:r w:rsidR="00D163EC" w:rsidRPr="0021580E">
              <w:rPr>
                <w:rStyle w:val="Hyperlink"/>
                <w:noProof/>
              </w:rPr>
              <w:t>Introduction by Council Executive Director Wanda Willis</w:t>
            </w:r>
            <w:r w:rsidR="00D163EC">
              <w:rPr>
                <w:noProof/>
                <w:webHidden/>
              </w:rPr>
              <w:tab/>
            </w:r>
            <w:r w:rsidR="00D163EC">
              <w:rPr>
                <w:noProof/>
                <w:webHidden/>
              </w:rPr>
              <w:fldChar w:fldCharType="begin"/>
            </w:r>
            <w:r w:rsidR="00D163EC">
              <w:rPr>
                <w:noProof/>
                <w:webHidden/>
              </w:rPr>
              <w:instrText xml:space="preserve"> PAGEREF _Toc54278734 \h </w:instrText>
            </w:r>
            <w:r w:rsidR="00D163EC">
              <w:rPr>
                <w:noProof/>
                <w:webHidden/>
              </w:rPr>
            </w:r>
            <w:r w:rsidR="00D163EC">
              <w:rPr>
                <w:noProof/>
                <w:webHidden/>
              </w:rPr>
              <w:fldChar w:fldCharType="separate"/>
            </w:r>
            <w:r w:rsidR="00D163EC">
              <w:rPr>
                <w:noProof/>
                <w:webHidden/>
              </w:rPr>
              <w:t>2</w:t>
            </w:r>
            <w:r w:rsidR="00D163EC">
              <w:rPr>
                <w:noProof/>
                <w:webHidden/>
              </w:rPr>
              <w:fldChar w:fldCharType="end"/>
            </w:r>
          </w:hyperlink>
        </w:p>
        <w:p w14:paraId="56093837" w14:textId="68C044A7" w:rsidR="00D163EC" w:rsidRDefault="00D163EC">
          <w:pPr>
            <w:pStyle w:val="TOC1"/>
            <w:tabs>
              <w:tab w:val="right" w:leader="dot" w:pos="9350"/>
            </w:tabs>
            <w:rPr>
              <w:rFonts w:eastAsiaTheme="minorEastAsia"/>
              <w:noProof/>
            </w:rPr>
          </w:pPr>
          <w:hyperlink w:anchor="_Toc54278735" w:history="1">
            <w:r w:rsidRPr="0021580E">
              <w:rPr>
                <w:rStyle w:val="Hyperlink"/>
                <w:noProof/>
              </w:rPr>
              <w:t>How the Pandemic Changed Pathfinder</w:t>
            </w:r>
            <w:r>
              <w:rPr>
                <w:noProof/>
                <w:webHidden/>
              </w:rPr>
              <w:tab/>
            </w:r>
            <w:r>
              <w:rPr>
                <w:noProof/>
                <w:webHidden/>
              </w:rPr>
              <w:fldChar w:fldCharType="begin"/>
            </w:r>
            <w:r>
              <w:rPr>
                <w:noProof/>
                <w:webHidden/>
              </w:rPr>
              <w:instrText xml:space="preserve"> PAGEREF _Toc54278735 \h </w:instrText>
            </w:r>
            <w:r>
              <w:rPr>
                <w:noProof/>
                <w:webHidden/>
              </w:rPr>
            </w:r>
            <w:r>
              <w:rPr>
                <w:noProof/>
                <w:webHidden/>
              </w:rPr>
              <w:fldChar w:fldCharType="separate"/>
            </w:r>
            <w:r>
              <w:rPr>
                <w:noProof/>
                <w:webHidden/>
              </w:rPr>
              <w:t>4</w:t>
            </w:r>
            <w:r>
              <w:rPr>
                <w:noProof/>
                <w:webHidden/>
              </w:rPr>
              <w:fldChar w:fldCharType="end"/>
            </w:r>
          </w:hyperlink>
        </w:p>
        <w:p w14:paraId="3ABE7451" w14:textId="0397FBBC" w:rsidR="00D163EC" w:rsidRDefault="00D163EC">
          <w:pPr>
            <w:pStyle w:val="TOC2"/>
            <w:tabs>
              <w:tab w:val="right" w:leader="dot" w:pos="9350"/>
            </w:tabs>
            <w:rPr>
              <w:rFonts w:eastAsiaTheme="minorEastAsia"/>
              <w:noProof/>
            </w:rPr>
          </w:pPr>
          <w:hyperlink w:anchor="_Toc54278736" w:history="1">
            <w:r w:rsidRPr="0021580E">
              <w:rPr>
                <w:rStyle w:val="Hyperlink"/>
                <w:noProof/>
              </w:rPr>
              <w:t>By Angelica Deaton, Statewide Multicultural Outreach Coordinator, and Karen Mevis, Statewide Information and Referral Coordinator for TN Disability Pathfinder</w:t>
            </w:r>
            <w:r>
              <w:rPr>
                <w:noProof/>
                <w:webHidden/>
              </w:rPr>
              <w:tab/>
            </w:r>
            <w:r>
              <w:rPr>
                <w:noProof/>
                <w:webHidden/>
              </w:rPr>
              <w:fldChar w:fldCharType="begin"/>
            </w:r>
            <w:r>
              <w:rPr>
                <w:noProof/>
                <w:webHidden/>
              </w:rPr>
              <w:instrText xml:space="preserve"> PAGEREF _Toc54278736 \h </w:instrText>
            </w:r>
            <w:r>
              <w:rPr>
                <w:noProof/>
                <w:webHidden/>
              </w:rPr>
            </w:r>
            <w:r>
              <w:rPr>
                <w:noProof/>
                <w:webHidden/>
              </w:rPr>
              <w:fldChar w:fldCharType="separate"/>
            </w:r>
            <w:r>
              <w:rPr>
                <w:noProof/>
                <w:webHidden/>
              </w:rPr>
              <w:t>4</w:t>
            </w:r>
            <w:r>
              <w:rPr>
                <w:noProof/>
                <w:webHidden/>
              </w:rPr>
              <w:fldChar w:fldCharType="end"/>
            </w:r>
          </w:hyperlink>
        </w:p>
        <w:p w14:paraId="37811534" w14:textId="2D8A5196" w:rsidR="00D163EC" w:rsidRDefault="00D163EC">
          <w:pPr>
            <w:pStyle w:val="TOC1"/>
            <w:tabs>
              <w:tab w:val="right" w:leader="dot" w:pos="9350"/>
            </w:tabs>
            <w:rPr>
              <w:rFonts w:eastAsiaTheme="minorEastAsia"/>
              <w:noProof/>
            </w:rPr>
          </w:pPr>
          <w:hyperlink w:anchor="_Toc54278737" w:history="1">
            <w:r w:rsidRPr="0021580E">
              <w:rPr>
                <w:rStyle w:val="Hyperlink"/>
                <w:noProof/>
              </w:rPr>
              <w:t>Growing Independence Through Technology</w:t>
            </w:r>
            <w:r>
              <w:rPr>
                <w:noProof/>
                <w:webHidden/>
              </w:rPr>
              <w:tab/>
            </w:r>
            <w:r>
              <w:rPr>
                <w:noProof/>
                <w:webHidden/>
              </w:rPr>
              <w:fldChar w:fldCharType="begin"/>
            </w:r>
            <w:r>
              <w:rPr>
                <w:noProof/>
                <w:webHidden/>
              </w:rPr>
              <w:instrText xml:space="preserve"> PAGEREF _Toc54278737 \h </w:instrText>
            </w:r>
            <w:r>
              <w:rPr>
                <w:noProof/>
                <w:webHidden/>
              </w:rPr>
            </w:r>
            <w:r>
              <w:rPr>
                <w:noProof/>
                <w:webHidden/>
              </w:rPr>
              <w:fldChar w:fldCharType="separate"/>
            </w:r>
            <w:r>
              <w:rPr>
                <w:noProof/>
                <w:webHidden/>
              </w:rPr>
              <w:t>7</w:t>
            </w:r>
            <w:r>
              <w:rPr>
                <w:noProof/>
                <w:webHidden/>
              </w:rPr>
              <w:fldChar w:fldCharType="end"/>
            </w:r>
          </w:hyperlink>
        </w:p>
        <w:p w14:paraId="6E173432" w14:textId="77164B34" w:rsidR="00D163EC" w:rsidRDefault="00D163EC">
          <w:pPr>
            <w:pStyle w:val="TOC2"/>
            <w:tabs>
              <w:tab w:val="right" w:leader="dot" w:pos="9350"/>
            </w:tabs>
            <w:rPr>
              <w:rFonts w:eastAsiaTheme="minorEastAsia"/>
              <w:noProof/>
            </w:rPr>
          </w:pPr>
          <w:hyperlink w:anchor="_Toc54278738" w:history="1">
            <w:r w:rsidRPr="0021580E">
              <w:rPr>
                <w:rStyle w:val="Hyperlink"/>
                <w:noProof/>
              </w:rPr>
              <w:t>By Cara Kumari, Assistant Commissioner of Communications and External Affairs, TN Department of Intellectual and Developmental Disabilities</w:t>
            </w:r>
            <w:r>
              <w:rPr>
                <w:noProof/>
                <w:webHidden/>
              </w:rPr>
              <w:tab/>
            </w:r>
            <w:r>
              <w:rPr>
                <w:noProof/>
                <w:webHidden/>
              </w:rPr>
              <w:fldChar w:fldCharType="begin"/>
            </w:r>
            <w:r>
              <w:rPr>
                <w:noProof/>
                <w:webHidden/>
              </w:rPr>
              <w:instrText xml:space="preserve"> PAGEREF _Toc54278738 \h </w:instrText>
            </w:r>
            <w:r>
              <w:rPr>
                <w:noProof/>
                <w:webHidden/>
              </w:rPr>
            </w:r>
            <w:r>
              <w:rPr>
                <w:noProof/>
                <w:webHidden/>
              </w:rPr>
              <w:fldChar w:fldCharType="separate"/>
            </w:r>
            <w:r>
              <w:rPr>
                <w:noProof/>
                <w:webHidden/>
              </w:rPr>
              <w:t>7</w:t>
            </w:r>
            <w:r>
              <w:rPr>
                <w:noProof/>
                <w:webHidden/>
              </w:rPr>
              <w:fldChar w:fldCharType="end"/>
            </w:r>
          </w:hyperlink>
        </w:p>
        <w:p w14:paraId="0B3A46DF" w14:textId="22AFC4A2" w:rsidR="00D163EC" w:rsidRDefault="00D163EC">
          <w:pPr>
            <w:pStyle w:val="TOC1"/>
            <w:tabs>
              <w:tab w:val="right" w:leader="dot" w:pos="9350"/>
            </w:tabs>
            <w:rPr>
              <w:rFonts w:eastAsiaTheme="minorEastAsia"/>
              <w:noProof/>
            </w:rPr>
          </w:pPr>
          <w:hyperlink w:anchor="_Toc54278739" w:history="1">
            <w:r w:rsidRPr="0021580E">
              <w:rPr>
                <w:rStyle w:val="Hyperlink"/>
                <w:noProof/>
              </w:rPr>
              <w:t>Tennessee has a New Crisis Care Policy, Thanks to COVID-19</w:t>
            </w:r>
            <w:r>
              <w:rPr>
                <w:noProof/>
                <w:webHidden/>
              </w:rPr>
              <w:tab/>
            </w:r>
            <w:r>
              <w:rPr>
                <w:noProof/>
                <w:webHidden/>
              </w:rPr>
              <w:fldChar w:fldCharType="begin"/>
            </w:r>
            <w:r>
              <w:rPr>
                <w:noProof/>
                <w:webHidden/>
              </w:rPr>
              <w:instrText xml:space="preserve"> PAGEREF _Toc54278739 \h </w:instrText>
            </w:r>
            <w:r>
              <w:rPr>
                <w:noProof/>
                <w:webHidden/>
              </w:rPr>
            </w:r>
            <w:r>
              <w:rPr>
                <w:noProof/>
                <w:webHidden/>
              </w:rPr>
              <w:fldChar w:fldCharType="separate"/>
            </w:r>
            <w:r>
              <w:rPr>
                <w:noProof/>
                <w:webHidden/>
              </w:rPr>
              <w:t>9</w:t>
            </w:r>
            <w:r>
              <w:rPr>
                <w:noProof/>
                <w:webHidden/>
              </w:rPr>
              <w:fldChar w:fldCharType="end"/>
            </w:r>
          </w:hyperlink>
        </w:p>
        <w:p w14:paraId="55BD9148" w14:textId="06791E23" w:rsidR="00D163EC" w:rsidRDefault="00D163EC">
          <w:pPr>
            <w:pStyle w:val="TOC2"/>
            <w:tabs>
              <w:tab w:val="right" w:leader="dot" w:pos="9350"/>
            </w:tabs>
            <w:rPr>
              <w:rFonts w:eastAsiaTheme="minorEastAsia"/>
              <w:noProof/>
            </w:rPr>
          </w:pPr>
          <w:hyperlink w:anchor="_Toc54278740" w:history="1">
            <w:r w:rsidRPr="0021580E">
              <w:rPr>
                <w:rStyle w:val="Hyperlink"/>
                <w:noProof/>
              </w:rPr>
              <w:t>By Brian D. Keller, Esq., Public Policy and Voting Attorney, Disability Rights TN</w:t>
            </w:r>
            <w:r>
              <w:rPr>
                <w:noProof/>
                <w:webHidden/>
              </w:rPr>
              <w:tab/>
            </w:r>
            <w:r>
              <w:rPr>
                <w:noProof/>
                <w:webHidden/>
              </w:rPr>
              <w:fldChar w:fldCharType="begin"/>
            </w:r>
            <w:r>
              <w:rPr>
                <w:noProof/>
                <w:webHidden/>
              </w:rPr>
              <w:instrText xml:space="preserve"> PAGEREF _Toc54278740 \h </w:instrText>
            </w:r>
            <w:r>
              <w:rPr>
                <w:noProof/>
                <w:webHidden/>
              </w:rPr>
            </w:r>
            <w:r>
              <w:rPr>
                <w:noProof/>
                <w:webHidden/>
              </w:rPr>
              <w:fldChar w:fldCharType="separate"/>
            </w:r>
            <w:r>
              <w:rPr>
                <w:noProof/>
                <w:webHidden/>
              </w:rPr>
              <w:t>9</w:t>
            </w:r>
            <w:r>
              <w:rPr>
                <w:noProof/>
                <w:webHidden/>
              </w:rPr>
              <w:fldChar w:fldCharType="end"/>
            </w:r>
          </w:hyperlink>
        </w:p>
        <w:p w14:paraId="647B60CE" w14:textId="547248DD" w:rsidR="00D163EC" w:rsidRDefault="00D163EC">
          <w:pPr>
            <w:pStyle w:val="TOC1"/>
            <w:tabs>
              <w:tab w:val="right" w:leader="dot" w:pos="9350"/>
            </w:tabs>
            <w:rPr>
              <w:rFonts w:eastAsiaTheme="minorEastAsia"/>
              <w:noProof/>
            </w:rPr>
          </w:pPr>
          <w:hyperlink w:anchor="_Toc54278741" w:history="1">
            <w:r w:rsidRPr="0021580E">
              <w:rPr>
                <w:rStyle w:val="Hyperlink"/>
                <w:noProof/>
              </w:rPr>
              <w:t>Knowing My Worth: How I Used My Voice During COVID</w:t>
            </w:r>
            <w:r>
              <w:rPr>
                <w:noProof/>
                <w:webHidden/>
              </w:rPr>
              <w:tab/>
            </w:r>
            <w:r>
              <w:rPr>
                <w:noProof/>
                <w:webHidden/>
              </w:rPr>
              <w:fldChar w:fldCharType="begin"/>
            </w:r>
            <w:r>
              <w:rPr>
                <w:noProof/>
                <w:webHidden/>
              </w:rPr>
              <w:instrText xml:space="preserve"> PAGEREF _Toc54278741 \h </w:instrText>
            </w:r>
            <w:r>
              <w:rPr>
                <w:noProof/>
                <w:webHidden/>
              </w:rPr>
            </w:r>
            <w:r>
              <w:rPr>
                <w:noProof/>
                <w:webHidden/>
              </w:rPr>
              <w:fldChar w:fldCharType="separate"/>
            </w:r>
            <w:r>
              <w:rPr>
                <w:noProof/>
                <w:webHidden/>
              </w:rPr>
              <w:t>11</w:t>
            </w:r>
            <w:r>
              <w:rPr>
                <w:noProof/>
                <w:webHidden/>
              </w:rPr>
              <w:fldChar w:fldCharType="end"/>
            </w:r>
          </w:hyperlink>
        </w:p>
        <w:p w14:paraId="6C3D9D05" w14:textId="2713605A" w:rsidR="00D163EC" w:rsidRDefault="00D163EC">
          <w:pPr>
            <w:pStyle w:val="TOC2"/>
            <w:tabs>
              <w:tab w:val="right" w:leader="dot" w:pos="9350"/>
            </w:tabs>
            <w:rPr>
              <w:rFonts w:eastAsiaTheme="minorEastAsia"/>
              <w:noProof/>
            </w:rPr>
          </w:pPr>
          <w:hyperlink w:anchor="_Toc54278742" w:history="1">
            <w:r w:rsidRPr="0021580E">
              <w:rPr>
                <w:rStyle w:val="Hyperlink"/>
                <w:noProof/>
              </w:rPr>
              <w:t>By Jean-Marie Lawrence, Council member for the Southeast Development District</w:t>
            </w:r>
            <w:r>
              <w:rPr>
                <w:noProof/>
                <w:webHidden/>
              </w:rPr>
              <w:tab/>
            </w:r>
            <w:r>
              <w:rPr>
                <w:noProof/>
                <w:webHidden/>
              </w:rPr>
              <w:fldChar w:fldCharType="begin"/>
            </w:r>
            <w:r>
              <w:rPr>
                <w:noProof/>
                <w:webHidden/>
              </w:rPr>
              <w:instrText xml:space="preserve"> PAGEREF _Toc54278742 \h </w:instrText>
            </w:r>
            <w:r>
              <w:rPr>
                <w:noProof/>
                <w:webHidden/>
              </w:rPr>
            </w:r>
            <w:r>
              <w:rPr>
                <w:noProof/>
                <w:webHidden/>
              </w:rPr>
              <w:fldChar w:fldCharType="separate"/>
            </w:r>
            <w:r>
              <w:rPr>
                <w:noProof/>
                <w:webHidden/>
              </w:rPr>
              <w:t>11</w:t>
            </w:r>
            <w:r>
              <w:rPr>
                <w:noProof/>
                <w:webHidden/>
              </w:rPr>
              <w:fldChar w:fldCharType="end"/>
            </w:r>
          </w:hyperlink>
        </w:p>
        <w:p w14:paraId="12BDAF06" w14:textId="29ECBA77" w:rsidR="00D163EC" w:rsidRDefault="00D163EC">
          <w:pPr>
            <w:pStyle w:val="TOC1"/>
            <w:tabs>
              <w:tab w:val="right" w:leader="dot" w:pos="9350"/>
            </w:tabs>
            <w:rPr>
              <w:rFonts w:eastAsiaTheme="minorEastAsia"/>
              <w:noProof/>
            </w:rPr>
          </w:pPr>
          <w:hyperlink w:anchor="_Toc54278743" w:history="1">
            <w:r w:rsidRPr="0021580E">
              <w:rPr>
                <w:rStyle w:val="Hyperlink"/>
                <w:noProof/>
              </w:rPr>
              <w:t>Skilled and Essential: Stories of Working during the Pandemic</w:t>
            </w:r>
            <w:r>
              <w:rPr>
                <w:noProof/>
                <w:webHidden/>
              </w:rPr>
              <w:tab/>
            </w:r>
            <w:r>
              <w:rPr>
                <w:noProof/>
                <w:webHidden/>
              </w:rPr>
              <w:fldChar w:fldCharType="begin"/>
            </w:r>
            <w:r>
              <w:rPr>
                <w:noProof/>
                <w:webHidden/>
              </w:rPr>
              <w:instrText xml:space="preserve"> PAGEREF _Toc54278743 \h </w:instrText>
            </w:r>
            <w:r>
              <w:rPr>
                <w:noProof/>
                <w:webHidden/>
              </w:rPr>
            </w:r>
            <w:r>
              <w:rPr>
                <w:noProof/>
                <w:webHidden/>
              </w:rPr>
              <w:fldChar w:fldCharType="separate"/>
            </w:r>
            <w:r>
              <w:rPr>
                <w:noProof/>
                <w:webHidden/>
              </w:rPr>
              <w:t>12</w:t>
            </w:r>
            <w:r>
              <w:rPr>
                <w:noProof/>
                <w:webHidden/>
              </w:rPr>
              <w:fldChar w:fldCharType="end"/>
            </w:r>
          </w:hyperlink>
        </w:p>
        <w:p w14:paraId="11F0235E" w14:textId="3B020A26" w:rsidR="00D163EC" w:rsidRDefault="00D163EC">
          <w:pPr>
            <w:pStyle w:val="TOC2"/>
            <w:tabs>
              <w:tab w:val="right" w:leader="dot" w:pos="9350"/>
            </w:tabs>
            <w:rPr>
              <w:rFonts w:eastAsiaTheme="minorEastAsia"/>
              <w:noProof/>
            </w:rPr>
          </w:pPr>
          <w:hyperlink w:anchor="_Toc54278744" w:history="1">
            <w:r w:rsidRPr="0021580E">
              <w:rPr>
                <w:rStyle w:val="Hyperlink"/>
                <w:noProof/>
              </w:rPr>
              <w:t>Clancey Hopper, Mid-Cumberland Development District Council member</w:t>
            </w:r>
            <w:r>
              <w:rPr>
                <w:noProof/>
                <w:webHidden/>
              </w:rPr>
              <w:tab/>
            </w:r>
            <w:r>
              <w:rPr>
                <w:noProof/>
                <w:webHidden/>
              </w:rPr>
              <w:fldChar w:fldCharType="begin"/>
            </w:r>
            <w:r>
              <w:rPr>
                <w:noProof/>
                <w:webHidden/>
              </w:rPr>
              <w:instrText xml:space="preserve"> PAGEREF _Toc54278744 \h </w:instrText>
            </w:r>
            <w:r>
              <w:rPr>
                <w:noProof/>
                <w:webHidden/>
              </w:rPr>
            </w:r>
            <w:r>
              <w:rPr>
                <w:noProof/>
                <w:webHidden/>
              </w:rPr>
              <w:fldChar w:fldCharType="separate"/>
            </w:r>
            <w:r>
              <w:rPr>
                <w:noProof/>
                <w:webHidden/>
              </w:rPr>
              <w:t>12</w:t>
            </w:r>
            <w:r>
              <w:rPr>
                <w:noProof/>
                <w:webHidden/>
              </w:rPr>
              <w:fldChar w:fldCharType="end"/>
            </w:r>
          </w:hyperlink>
        </w:p>
        <w:p w14:paraId="44898ABD" w14:textId="436E86C5" w:rsidR="00D163EC" w:rsidRDefault="00D163EC">
          <w:pPr>
            <w:pStyle w:val="TOC2"/>
            <w:tabs>
              <w:tab w:val="right" w:leader="dot" w:pos="9350"/>
            </w:tabs>
            <w:rPr>
              <w:rFonts w:eastAsiaTheme="minorEastAsia"/>
              <w:noProof/>
            </w:rPr>
          </w:pPr>
          <w:hyperlink w:anchor="_Toc54278745" w:history="1">
            <w:r w:rsidRPr="0021580E">
              <w:rPr>
                <w:rStyle w:val="Hyperlink"/>
                <w:noProof/>
              </w:rPr>
              <w:t>James (“Jimmy”) Moore</w:t>
            </w:r>
            <w:r>
              <w:rPr>
                <w:noProof/>
                <w:webHidden/>
              </w:rPr>
              <w:tab/>
            </w:r>
            <w:r>
              <w:rPr>
                <w:noProof/>
                <w:webHidden/>
              </w:rPr>
              <w:fldChar w:fldCharType="begin"/>
            </w:r>
            <w:r>
              <w:rPr>
                <w:noProof/>
                <w:webHidden/>
              </w:rPr>
              <w:instrText xml:space="preserve"> PAGEREF _Toc54278745 \h </w:instrText>
            </w:r>
            <w:r>
              <w:rPr>
                <w:noProof/>
                <w:webHidden/>
              </w:rPr>
            </w:r>
            <w:r>
              <w:rPr>
                <w:noProof/>
                <w:webHidden/>
              </w:rPr>
              <w:fldChar w:fldCharType="separate"/>
            </w:r>
            <w:r>
              <w:rPr>
                <w:noProof/>
                <w:webHidden/>
              </w:rPr>
              <w:t>13</w:t>
            </w:r>
            <w:r>
              <w:rPr>
                <w:noProof/>
                <w:webHidden/>
              </w:rPr>
              <w:fldChar w:fldCharType="end"/>
            </w:r>
          </w:hyperlink>
        </w:p>
        <w:p w14:paraId="6B9C5A56" w14:textId="72BBA0DB" w:rsidR="00D163EC" w:rsidRDefault="00D163EC">
          <w:pPr>
            <w:pStyle w:val="TOC2"/>
            <w:tabs>
              <w:tab w:val="right" w:leader="dot" w:pos="9350"/>
            </w:tabs>
            <w:rPr>
              <w:rFonts w:eastAsiaTheme="minorEastAsia"/>
              <w:noProof/>
            </w:rPr>
          </w:pPr>
          <w:hyperlink w:anchor="_Toc54278746" w:history="1">
            <w:r w:rsidRPr="0021580E">
              <w:rPr>
                <w:rStyle w:val="Hyperlink"/>
                <w:noProof/>
              </w:rPr>
              <w:t>Eric Wilson, with mom Gina Wilson</w:t>
            </w:r>
            <w:r>
              <w:rPr>
                <w:noProof/>
                <w:webHidden/>
              </w:rPr>
              <w:tab/>
            </w:r>
            <w:r>
              <w:rPr>
                <w:noProof/>
                <w:webHidden/>
              </w:rPr>
              <w:fldChar w:fldCharType="begin"/>
            </w:r>
            <w:r>
              <w:rPr>
                <w:noProof/>
                <w:webHidden/>
              </w:rPr>
              <w:instrText xml:space="preserve"> PAGEREF _Toc54278746 \h </w:instrText>
            </w:r>
            <w:r>
              <w:rPr>
                <w:noProof/>
                <w:webHidden/>
              </w:rPr>
            </w:r>
            <w:r>
              <w:rPr>
                <w:noProof/>
                <w:webHidden/>
              </w:rPr>
              <w:fldChar w:fldCharType="separate"/>
            </w:r>
            <w:r>
              <w:rPr>
                <w:noProof/>
                <w:webHidden/>
              </w:rPr>
              <w:t>14</w:t>
            </w:r>
            <w:r>
              <w:rPr>
                <w:noProof/>
                <w:webHidden/>
              </w:rPr>
              <w:fldChar w:fldCharType="end"/>
            </w:r>
          </w:hyperlink>
        </w:p>
        <w:p w14:paraId="684281BC" w14:textId="0361AC07" w:rsidR="00D163EC" w:rsidRDefault="00D163EC">
          <w:pPr>
            <w:pStyle w:val="TOC2"/>
            <w:tabs>
              <w:tab w:val="right" w:leader="dot" w:pos="9350"/>
            </w:tabs>
            <w:rPr>
              <w:rFonts w:eastAsiaTheme="minorEastAsia"/>
              <w:noProof/>
            </w:rPr>
          </w:pPr>
          <w:hyperlink w:anchor="_Toc54278747" w:history="1">
            <w:r w:rsidRPr="0021580E">
              <w:rPr>
                <w:rStyle w:val="Hyperlink"/>
                <w:noProof/>
              </w:rPr>
              <w:t>L’Mya Muhammad</w:t>
            </w:r>
            <w:r>
              <w:rPr>
                <w:noProof/>
                <w:webHidden/>
              </w:rPr>
              <w:tab/>
            </w:r>
            <w:r>
              <w:rPr>
                <w:noProof/>
                <w:webHidden/>
              </w:rPr>
              <w:fldChar w:fldCharType="begin"/>
            </w:r>
            <w:r>
              <w:rPr>
                <w:noProof/>
                <w:webHidden/>
              </w:rPr>
              <w:instrText xml:space="preserve"> PAGEREF _Toc54278747 \h </w:instrText>
            </w:r>
            <w:r>
              <w:rPr>
                <w:noProof/>
                <w:webHidden/>
              </w:rPr>
            </w:r>
            <w:r>
              <w:rPr>
                <w:noProof/>
                <w:webHidden/>
              </w:rPr>
              <w:fldChar w:fldCharType="separate"/>
            </w:r>
            <w:r>
              <w:rPr>
                <w:noProof/>
                <w:webHidden/>
              </w:rPr>
              <w:t>15</w:t>
            </w:r>
            <w:r>
              <w:rPr>
                <w:noProof/>
                <w:webHidden/>
              </w:rPr>
              <w:fldChar w:fldCharType="end"/>
            </w:r>
          </w:hyperlink>
        </w:p>
        <w:p w14:paraId="5A780A19" w14:textId="2EDFDB36" w:rsidR="00D163EC" w:rsidRDefault="00D163EC">
          <w:pPr>
            <w:pStyle w:val="TOC2"/>
            <w:tabs>
              <w:tab w:val="right" w:leader="dot" w:pos="9350"/>
            </w:tabs>
            <w:rPr>
              <w:rFonts w:eastAsiaTheme="minorEastAsia"/>
              <w:noProof/>
            </w:rPr>
          </w:pPr>
          <w:hyperlink w:anchor="_Toc54278748" w:history="1">
            <w:r w:rsidRPr="0021580E">
              <w:rPr>
                <w:rStyle w:val="Hyperlink"/>
                <w:noProof/>
              </w:rPr>
              <w:t>Manases Gonzalez</w:t>
            </w:r>
            <w:r>
              <w:rPr>
                <w:noProof/>
                <w:webHidden/>
              </w:rPr>
              <w:tab/>
            </w:r>
            <w:r>
              <w:rPr>
                <w:noProof/>
                <w:webHidden/>
              </w:rPr>
              <w:fldChar w:fldCharType="begin"/>
            </w:r>
            <w:r>
              <w:rPr>
                <w:noProof/>
                <w:webHidden/>
              </w:rPr>
              <w:instrText xml:space="preserve"> PAGEREF _Toc54278748 \h </w:instrText>
            </w:r>
            <w:r>
              <w:rPr>
                <w:noProof/>
                <w:webHidden/>
              </w:rPr>
            </w:r>
            <w:r>
              <w:rPr>
                <w:noProof/>
                <w:webHidden/>
              </w:rPr>
              <w:fldChar w:fldCharType="separate"/>
            </w:r>
            <w:r>
              <w:rPr>
                <w:noProof/>
                <w:webHidden/>
              </w:rPr>
              <w:t>15</w:t>
            </w:r>
            <w:r>
              <w:rPr>
                <w:noProof/>
                <w:webHidden/>
              </w:rPr>
              <w:fldChar w:fldCharType="end"/>
            </w:r>
          </w:hyperlink>
        </w:p>
        <w:p w14:paraId="4A284423" w14:textId="39862091" w:rsidR="00D163EC" w:rsidRDefault="00D163EC">
          <w:pPr>
            <w:pStyle w:val="TOC1"/>
            <w:tabs>
              <w:tab w:val="right" w:leader="dot" w:pos="9350"/>
            </w:tabs>
            <w:rPr>
              <w:rFonts w:eastAsiaTheme="minorEastAsia"/>
              <w:noProof/>
            </w:rPr>
          </w:pPr>
          <w:hyperlink w:anchor="_Toc54278749" w:history="1">
            <w:r w:rsidRPr="0021580E">
              <w:rPr>
                <w:rStyle w:val="Hyperlink"/>
                <w:noProof/>
              </w:rPr>
              <w:t>New TN Center for Decision-Making Support</w:t>
            </w:r>
            <w:r>
              <w:rPr>
                <w:noProof/>
                <w:webHidden/>
              </w:rPr>
              <w:tab/>
            </w:r>
            <w:r>
              <w:rPr>
                <w:noProof/>
                <w:webHidden/>
              </w:rPr>
              <w:fldChar w:fldCharType="begin"/>
            </w:r>
            <w:r>
              <w:rPr>
                <w:noProof/>
                <w:webHidden/>
              </w:rPr>
              <w:instrText xml:space="preserve"> PAGEREF _Toc54278749 \h </w:instrText>
            </w:r>
            <w:r>
              <w:rPr>
                <w:noProof/>
                <w:webHidden/>
              </w:rPr>
            </w:r>
            <w:r>
              <w:rPr>
                <w:noProof/>
                <w:webHidden/>
              </w:rPr>
              <w:fldChar w:fldCharType="separate"/>
            </w:r>
            <w:r>
              <w:rPr>
                <w:noProof/>
                <w:webHidden/>
              </w:rPr>
              <w:t>15</w:t>
            </w:r>
            <w:r>
              <w:rPr>
                <w:noProof/>
                <w:webHidden/>
              </w:rPr>
              <w:fldChar w:fldCharType="end"/>
            </w:r>
          </w:hyperlink>
        </w:p>
        <w:p w14:paraId="05CAD181" w14:textId="78ABA6F4" w:rsidR="00D163EC" w:rsidRDefault="00D163EC">
          <w:pPr>
            <w:pStyle w:val="TOC1"/>
            <w:tabs>
              <w:tab w:val="right" w:leader="dot" w:pos="9350"/>
            </w:tabs>
            <w:rPr>
              <w:rFonts w:eastAsiaTheme="minorEastAsia"/>
              <w:noProof/>
            </w:rPr>
          </w:pPr>
          <w:hyperlink w:anchor="_Toc54278750" w:history="1">
            <w:r w:rsidRPr="0021580E">
              <w:rPr>
                <w:rStyle w:val="Hyperlink"/>
                <w:noProof/>
              </w:rPr>
              <w:t>What Does Virtual Early Intervention Look Like?</w:t>
            </w:r>
            <w:r>
              <w:rPr>
                <w:noProof/>
                <w:webHidden/>
              </w:rPr>
              <w:tab/>
            </w:r>
            <w:r>
              <w:rPr>
                <w:noProof/>
                <w:webHidden/>
              </w:rPr>
              <w:fldChar w:fldCharType="begin"/>
            </w:r>
            <w:r>
              <w:rPr>
                <w:noProof/>
                <w:webHidden/>
              </w:rPr>
              <w:instrText xml:space="preserve"> PAGEREF _Toc54278750 \h </w:instrText>
            </w:r>
            <w:r>
              <w:rPr>
                <w:noProof/>
                <w:webHidden/>
              </w:rPr>
            </w:r>
            <w:r>
              <w:rPr>
                <w:noProof/>
                <w:webHidden/>
              </w:rPr>
              <w:fldChar w:fldCharType="separate"/>
            </w:r>
            <w:r>
              <w:rPr>
                <w:noProof/>
                <w:webHidden/>
              </w:rPr>
              <w:t>16</w:t>
            </w:r>
            <w:r>
              <w:rPr>
                <w:noProof/>
                <w:webHidden/>
              </w:rPr>
              <w:fldChar w:fldCharType="end"/>
            </w:r>
          </w:hyperlink>
        </w:p>
        <w:p w14:paraId="50D3ECB9" w14:textId="2EC5439B" w:rsidR="00D163EC" w:rsidRDefault="00D163EC">
          <w:pPr>
            <w:pStyle w:val="TOC2"/>
            <w:tabs>
              <w:tab w:val="right" w:leader="dot" w:pos="9350"/>
            </w:tabs>
            <w:rPr>
              <w:rFonts w:eastAsiaTheme="minorEastAsia"/>
              <w:noProof/>
            </w:rPr>
          </w:pPr>
          <w:hyperlink w:anchor="_Toc54278751" w:history="1">
            <w:r w:rsidRPr="0021580E">
              <w:rPr>
                <w:rStyle w:val="Hyperlink"/>
                <w:noProof/>
              </w:rPr>
              <w:t>By Lauren LeGate, Public Information Officer (TN Early Intervention System), TN Dept. of Intellectual and Developmental Disabilities (DIDD)</w:t>
            </w:r>
            <w:r>
              <w:rPr>
                <w:noProof/>
                <w:webHidden/>
              </w:rPr>
              <w:tab/>
            </w:r>
            <w:r>
              <w:rPr>
                <w:noProof/>
                <w:webHidden/>
              </w:rPr>
              <w:fldChar w:fldCharType="begin"/>
            </w:r>
            <w:r>
              <w:rPr>
                <w:noProof/>
                <w:webHidden/>
              </w:rPr>
              <w:instrText xml:space="preserve"> PAGEREF _Toc54278751 \h </w:instrText>
            </w:r>
            <w:r>
              <w:rPr>
                <w:noProof/>
                <w:webHidden/>
              </w:rPr>
            </w:r>
            <w:r>
              <w:rPr>
                <w:noProof/>
                <w:webHidden/>
              </w:rPr>
              <w:fldChar w:fldCharType="separate"/>
            </w:r>
            <w:r>
              <w:rPr>
                <w:noProof/>
                <w:webHidden/>
              </w:rPr>
              <w:t>16</w:t>
            </w:r>
            <w:r>
              <w:rPr>
                <w:noProof/>
                <w:webHidden/>
              </w:rPr>
              <w:fldChar w:fldCharType="end"/>
            </w:r>
          </w:hyperlink>
        </w:p>
        <w:p w14:paraId="6D2D4B26" w14:textId="277186E6" w:rsidR="00D163EC" w:rsidRDefault="00D163EC">
          <w:pPr>
            <w:pStyle w:val="TOC3"/>
            <w:tabs>
              <w:tab w:val="right" w:leader="dot" w:pos="9350"/>
            </w:tabs>
            <w:rPr>
              <w:rFonts w:eastAsiaTheme="minorEastAsia"/>
              <w:noProof/>
            </w:rPr>
          </w:pPr>
          <w:hyperlink w:anchor="_Toc54278752" w:history="1">
            <w:r w:rsidRPr="0021580E">
              <w:rPr>
                <w:rStyle w:val="Hyperlink"/>
                <w:noProof/>
              </w:rPr>
              <w:t>ARRGGGHHH you loving teletherapy?</w:t>
            </w:r>
            <w:r>
              <w:rPr>
                <w:noProof/>
                <w:webHidden/>
              </w:rPr>
              <w:tab/>
            </w:r>
            <w:r>
              <w:rPr>
                <w:noProof/>
                <w:webHidden/>
              </w:rPr>
              <w:fldChar w:fldCharType="begin"/>
            </w:r>
            <w:r>
              <w:rPr>
                <w:noProof/>
                <w:webHidden/>
              </w:rPr>
              <w:instrText xml:space="preserve"> PAGEREF _Toc54278752 \h </w:instrText>
            </w:r>
            <w:r>
              <w:rPr>
                <w:noProof/>
                <w:webHidden/>
              </w:rPr>
            </w:r>
            <w:r>
              <w:rPr>
                <w:noProof/>
                <w:webHidden/>
              </w:rPr>
              <w:fldChar w:fldCharType="separate"/>
            </w:r>
            <w:r>
              <w:rPr>
                <w:noProof/>
                <w:webHidden/>
              </w:rPr>
              <w:t>17</w:t>
            </w:r>
            <w:r>
              <w:rPr>
                <w:noProof/>
                <w:webHidden/>
              </w:rPr>
              <w:fldChar w:fldCharType="end"/>
            </w:r>
          </w:hyperlink>
        </w:p>
        <w:p w14:paraId="7DA8D7C1" w14:textId="786FC02E" w:rsidR="00D163EC" w:rsidRDefault="00D163EC">
          <w:pPr>
            <w:pStyle w:val="TOC3"/>
            <w:tabs>
              <w:tab w:val="right" w:leader="dot" w:pos="9350"/>
            </w:tabs>
            <w:rPr>
              <w:rFonts w:eastAsiaTheme="minorEastAsia"/>
              <w:noProof/>
            </w:rPr>
          </w:pPr>
          <w:hyperlink w:anchor="_Toc54278753" w:history="1">
            <w:r w:rsidRPr="0021580E">
              <w:rPr>
                <w:rStyle w:val="Hyperlink"/>
                <w:noProof/>
              </w:rPr>
              <w:t>Telehealth with an Interpreter</w:t>
            </w:r>
            <w:r>
              <w:rPr>
                <w:noProof/>
                <w:webHidden/>
              </w:rPr>
              <w:tab/>
            </w:r>
            <w:r>
              <w:rPr>
                <w:noProof/>
                <w:webHidden/>
              </w:rPr>
              <w:fldChar w:fldCharType="begin"/>
            </w:r>
            <w:r>
              <w:rPr>
                <w:noProof/>
                <w:webHidden/>
              </w:rPr>
              <w:instrText xml:space="preserve"> PAGEREF _Toc54278753 \h </w:instrText>
            </w:r>
            <w:r>
              <w:rPr>
                <w:noProof/>
                <w:webHidden/>
              </w:rPr>
            </w:r>
            <w:r>
              <w:rPr>
                <w:noProof/>
                <w:webHidden/>
              </w:rPr>
              <w:fldChar w:fldCharType="separate"/>
            </w:r>
            <w:r>
              <w:rPr>
                <w:noProof/>
                <w:webHidden/>
              </w:rPr>
              <w:t>17</w:t>
            </w:r>
            <w:r>
              <w:rPr>
                <w:noProof/>
                <w:webHidden/>
              </w:rPr>
              <w:fldChar w:fldCharType="end"/>
            </w:r>
          </w:hyperlink>
        </w:p>
        <w:p w14:paraId="5169F721" w14:textId="112DAD04" w:rsidR="00D163EC" w:rsidRDefault="00D163EC">
          <w:pPr>
            <w:pStyle w:val="TOC3"/>
            <w:tabs>
              <w:tab w:val="right" w:leader="dot" w:pos="9350"/>
            </w:tabs>
            <w:rPr>
              <w:rFonts w:eastAsiaTheme="minorEastAsia"/>
              <w:noProof/>
            </w:rPr>
          </w:pPr>
          <w:hyperlink w:anchor="_Toc54278754" w:history="1">
            <w:r w:rsidRPr="0021580E">
              <w:rPr>
                <w:rStyle w:val="Hyperlink"/>
                <w:noProof/>
              </w:rPr>
              <w:t>Teletherapy Captures an Unforgettable Moment</w:t>
            </w:r>
            <w:r>
              <w:rPr>
                <w:noProof/>
                <w:webHidden/>
              </w:rPr>
              <w:tab/>
            </w:r>
            <w:r>
              <w:rPr>
                <w:noProof/>
                <w:webHidden/>
              </w:rPr>
              <w:fldChar w:fldCharType="begin"/>
            </w:r>
            <w:r>
              <w:rPr>
                <w:noProof/>
                <w:webHidden/>
              </w:rPr>
              <w:instrText xml:space="preserve"> PAGEREF _Toc54278754 \h </w:instrText>
            </w:r>
            <w:r>
              <w:rPr>
                <w:noProof/>
                <w:webHidden/>
              </w:rPr>
            </w:r>
            <w:r>
              <w:rPr>
                <w:noProof/>
                <w:webHidden/>
              </w:rPr>
              <w:fldChar w:fldCharType="separate"/>
            </w:r>
            <w:r>
              <w:rPr>
                <w:noProof/>
                <w:webHidden/>
              </w:rPr>
              <w:t>17</w:t>
            </w:r>
            <w:r>
              <w:rPr>
                <w:noProof/>
                <w:webHidden/>
              </w:rPr>
              <w:fldChar w:fldCharType="end"/>
            </w:r>
          </w:hyperlink>
        </w:p>
        <w:p w14:paraId="693A9C1B" w14:textId="2DD2E4AC" w:rsidR="00D163EC" w:rsidRDefault="00D163EC">
          <w:pPr>
            <w:pStyle w:val="TOC1"/>
            <w:tabs>
              <w:tab w:val="right" w:leader="dot" w:pos="9350"/>
            </w:tabs>
            <w:rPr>
              <w:rFonts w:eastAsiaTheme="minorEastAsia"/>
              <w:noProof/>
            </w:rPr>
          </w:pPr>
          <w:hyperlink w:anchor="_Toc54278755" w:history="1">
            <w:r w:rsidRPr="0021580E">
              <w:rPr>
                <w:rStyle w:val="Hyperlink"/>
                <w:noProof/>
              </w:rPr>
              <w:t>TN Commission on Aging and Disability: Meeting Needs in a Pandemic</w:t>
            </w:r>
            <w:r>
              <w:rPr>
                <w:noProof/>
                <w:webHidden/>
              </w:rPr>
              <w:tab/>
            </w:r>
            <w:r>
              <w:rPr>
                <w:noProof/>
                <w:webHidden/>
              </w:rPr>
              <w:fldChar w:fldCharType="begin"/>
            </w:r>
            <w:r>
              <w:rPr>
                <w:noProof/>
                <w:webHidden/>
              </w:rPr>
              <w:instrText xml:space="preserve"> PAGEREF _Toc54278755 \h </w:instrText>
            </w:r>
            <w:r>
              <w:rPr>
                <w:noProof/>
                <w:webHidden/>
              </w:rPr>
            </w:r>
            <w:r>
              <w:rPr>
                <w:noProof/>
                <w:webHidden/>
              </w:rPr>
              <w:fldChar w:fldCharType="separate"/>
            </w:r>
            <w:r>
              <w:rPr>
                <w:noProof/>
                <w:webHidden/>
              </w:rPr>
              <w:t>18</w:t>
            </w:r>
            <w:r>
              <w:rPr>
                <w:noProof/>
                <w:webHidden/>
              </w:rPr>
              <w:fldChar w:fldCharType="end"/>
            </w:r>
          </w:hyperlink>
        </w:p>
        <w:p w14:paraId="08839FF6" w14:textId="496365BB" w:rsidR="00D163EC" w:rsidRDefault="00D163EC">
          <w:pPr>
            <w:pStyle w:val="TOC2"/>
            <w:tabs>
              <w:tab w:val="right" w:leader="dot" w:pos="9350"/>
            </w:tabs>
            <w:rPr>
              <w:rFonts w:eastAsiaTheme="minorEastAsia"/>
              <w:noProof/>
            </w:rPr>
          </w:pPr>
          <w:hyperlink w:anchor="_Toc54278756" w:history="1">
            <w:r w:rsidRPr="0021580E">
              <w:rPr>
                <w:rStyle w:val="Hyperlink"/>
                <w:noProof/>
              </w:rPr>
              <w:t>By Jim Shulman, Executive Director, Tennessee Commission on Aging and Disability</w:t>
            </w:r>
            <w:r>
              <w:rPr>
                <w:noProof/>
                <w:webHidden/>
              </w:rPr>
              <w:tab/>
            </w:r>
            <w:r>
              <w:rPr>
                <w:noProof/>
                <w:webHidden/>
              </w:rPr>
              <w:fldChar w:fldCharType="begin"/>
            </w:r>
            <w:r>
              <w:rPr>
                <w:noProof/>
                <w:webHidden/>
              </w:rPr>
              <w:instrText xml:space="preserve"> PAGEREF _Toc54278756 \h </w:instrText>
            </w:r>
            <w:r>
              <w:rPr>
                <w:noProof/>
                <w:webHidden/>
              </w:rPr>
            </w:r>
            <w:r>
              <w:rPr>
                <w:noProof/>
                <w:webHidden/>
              </w:rPr>
              <w:fldChar w:fldCharType="separate"/>
            </w:r>
            <w:r>
              <w:rPr>
                <w:noProof/>
                <w:webHidden/>
              </w:rPr>
              <w:t>18</w:t>
            </w:r>
            <w:r>
              <w:rPr>
                <w:noProof/>
                <w:webHidden/>
              </w:rPr>
              <w:fldChar w:fldCharType="end"/>
            </w:r>
          </w:hyperlink>
        </w:p>
        <w:p w14:paraId="3C9C6647" w14:textId="02D62AD8" w:rsidR="00D163EC" w:rsidRDefault="00D163EC">
          <w:pPr>
            <w:pStyle w:val="TOC1"/>
            <w:tabs>
              <w:tab w:val="right" w:leader="dot" w:pos="9350"/>
            </w:tabs>
            <w:rPr>
              <w:rFonts w:eastAsiaTheme="minorEastAsia"/>
              <w:noProof/>
            </w:rPr>
          </w:pPr>
          <w:hyperlink w:anchor="_Toc54278757" w:history="1">
            <w:r w:rsidRPr="0021580E">
              <w:rPr>
                <w:rStyle w:val="Hyperlink"/>
                <w:noProof/>
              </w:rPr>
              <w:t>Pressing On: Technology and the Pandemic</w:t>
            </w:r>
            <w:r>
              <w:rPr>
                <w:noProof/>
                <w:webHidden/>
              </w:rPr>
              <w:tab/>
            </w:r>
            <w:r>
              <w:rPr>
                <w:noProof/>
                <w:webHidden/>
              </w:rPr>
              <w:fldChar w:fldCharType="begin"/>
            </w:r>
            <w:r>
              <w:rPr>
                <w:noProof/>
                <w:webHidden/>
              </w:rPr>
              <w:instrText xml:space="preserve"> PAGEREF _Toc54278757 \h </w:instrText>
            </w:r>
            <w:r>
              <w:rPr>
                <w:noProof/>
                <w:webHidden/>
              </w:rPr>
            </w:r>
            <w:r>
              <w:rPr>
                <w:noProof/>
                <w:webHidden/>
              </w:rPr>
              <w:fldChar w:fldCharType="separate"/>
            </w:r>
            <w:r>
              <w:rPr>
                <w:noProof/>
                <w:webHidden/>
              </w:rPr>
              <w:t>19</w:t>
            </w:r>
            <w:r>
              <w:rPr>
                <w:noProof/>
                <w:webHidden/>
              </w:rPr>
              <w:fldChar w:fldCharType="end"/>
            </w:r>
          </w:hyperlink>
        </w:p>
        <w:p w14:paraId="570C7753" w14:textId="0D3635B2" w:rsidR="00D163EC" w:rsidRDefault="00D163EC">
          <w:pPr>
            <w:pStyle w:val="TOC2"/>
            <w:tabs>
              <w:tab w:val="right" w:leader="dot" w:pos="9350"/>
            </w:tabs>
            <w:rPr>
              <w:rFonts w:eastAsiaTheme="minorEastAsia"/>
              <w:noProof/>
            </w:rPr>
          </w:pPr>
          <w:hyperlink w:anchor="_Toc54278758" w:history="1">
            <w:r w:rsidRPr="0021580E">
              <w:rPr>
                <w:rStyle w:val="Hyperlink"/>
                <w:noProof/>
              </w:rPr>
              <w:t>By Jennifer Cunningham, Occupational Therapist Registered/Licensed, Vice President of Client Services, STAR Center, Inc.</w:t>
            </w:r>
            <w:r>
              <w:rPr>
                <w:noProof/>
                <w:webHidden/>
              </w:rPr>
              <w:tab/>
            </w:r>
            <w:r>
              <w:rPr>
                <w:noProof/>
                <w:webHidden/>
              </w:rPr>
              <w:fldChar w:fldCharType="begin"/>
            </w:r>
            <w:r>
              <w:rPr>
                <w:noProof/>
                <w:webHidden/>
              </w:rPr>
              <w:instrText xml:space="preserve"> PAGEREF _Toc54278758 \h </w:instrText>
            </w:r>
            <w:r>
              <w:rPr>
                <w:noProof/>
                <w:webHidden/>
              </w:rPr>
            </w:r>
            <w:r>
              <w:rPr>
                <w:noProof/>
                <w:webHidden/>
              </w:rPr>
              <w:fldChar w:fldCharType="separate"/>
            </w:r>
            <w:r>
              <w:rPr>
                <w:noProof/>
                <w:webHidden/>
              </w:rPr>
              <w:t>19</w:t>
            </w:r>
            <w:r>
              <w:rPr>
                <w:noProof/>
                <w:webHidden/>
              </w:rPr>
              <w:fldChar w:fldCharType="end"/>
            </w:r>
          </w:hyperlink>
        </w:p>
        <w:p w14:paraId="144A9A93" w14:textId="7F259E16" w:rsidR="00D163EC" w:rsidRDefault="00D163EC">
          <w:pPr>
            <w:pStyle w:val="TOC1"/>
            <w:tabs>
              <w:tab w:val="right" w:leader="dot" w:pos="9350"/>
            </w:tabs>
            <w:rPr>
              <w:rFonts w:eastAsiaTheme="minorEastAsia"/>
              <w:noProof/>
            </w:rPr>
          </w:pPr>
          <w:hyperlink w:anchor="_Toc54278759" w:history="1">
            <w:r w:rsidRPr="0021580E">
              <w:rPr>
                <w:rStyle w:val="Hyperlink"/>
                <w:noProof/>
              </w:rPr>
              <w:t>Supporting Siblings During Challenging Times</w:t>
            </w:r>
            <w:r>
              <w:rPr>
                <w:noProof/>
                <w:webHidden/>
              </w:rPr>
              <w:tab/>
            </w:r>
            <w:r>
              <w:rPr>
                <w:noProof/>
                <w:webHidden/>
              </w:rPr>
              <w:fldChar w:fldCharType="begin"/>
            </w:r>
            <w:r>
              <w:rPr>
                <w:noProof/>
                <w:webHidden/>
              </w:rPr>
              <w:instrText xml:space="preserve"> PAGEREF _Toc54278759 \h </w:instrText>
            </w:r>
            <w:r>
              <w:rPr>
                <w:noProof/>
                <w:webHidden/>
              </w:rPr>
            </w:r>
            <w:r>
              <w:rPr>
                <w:noProof/>
                <w:webHidden/>
              </w:rPr>
              <w:fldChar w:fldCharType="separate"/>
            </w:r>
            <w:r>
              <w:rPr>
                <w:noProof/>
                <w:webHidden/>
              </w:rPr>
              <w:t>21</w:t>
            </w:r>
            <w:r>
              <w:rPr>
                <w:noProof/>
                <w:webHidden/>
              </w:rPr>
              <w:fldChar w:fldCharType="end"/>
            </w:r>
          </w:hyperlink>
        </w:p>
        <w:p w14:paraId="0D18B0B4" w14:textId="62A0FE13" w:rsidR="00D163EC" w:rsidRDefault="00D163EC">
          <w:pPr>
            <w:pStyle w:val="TOC2"/>
            <w:tabs>
              <w:tab w:val="right" w:leader="dot" w:pos="9350"/>
            </w:tabs>
            <w:rPr>
              <w:rFonts w:eastAsiaTheme="minorEastAsia"/>
              <w:noProof/>
            </w:rPr>
          </w:pPr>
          <w:hyperlink w:anchor="_Toc54278760" w:history="1">
            <w:r w:rsidRPr="0021580E">
              <w:rPr>
                <w:rStyle w:val="Hyperlink"/>
                <w:noProof/>
              </w:rPr>
              <w:t>By Emma Shouse Garton, Public Information Specialist, TN Council on Developmental Disabilities</w:t>
            </w:r>
            <w:r>
              <w:rPr>
                <w:noProof/>
                <w:webHidden/>
              </w:rPr>
              <w:tab/>
            </w:r>
            <w:r>
              <w:rPr>
                <w:noProof/>
                <w:webHidden/>
              </w:rPr>
              <w:fldChar w:fldCharType="begin"/>
            </w:r>
            <w:r>
              <w:rPr>
                <w:noProof/>
                <w:webHidden/>
              </w:rPr>
              <w:instrText xml:space="preserve"> PAGEREF _Toc54278760 \h </w:instrText>
            </w:r>
            <w:r>
              <w:rPr>
                <w:noProof/>
                <w:webHidden/>
              </w:rPr>
            </w:r>
            <w:r>
              <w:rPr>
                <w:noProof/>
                <w:webHidden/>
              </w:rPr>
              <w:fldChar w:fldCharType="separate"/>
            </w:r>
            <w:r>
              <w:rPr>
                <w:noProof/>
                <w:webHidden/>
              </w:rPr>
              <w:t>21</w:t>
            </w:r>
            <w:r>
              <w:rPr>
                <w:noProof/>
                <w:webHidden/>
              </w:rPr>
              <w:fldChar w:fldCharType="end"/>
            </w:r>
          </w:hyperlink>
        </w:p>
        <w:p w14:paraId="073F9ED1" w14:textId="0CECEC3F" w:rsidR="00D163EC" w:rsidRDefault="00D163EC">
          <w:pPr>
            <w:pStyle w:val="TOC1"/>
            <w:tabs>
              <w:tab w:val="right" w:leader="dot" w:pos="9350"/>
            </w:tabs>
            <w:rPr>
              <w:rFonts w:eastAsiaTheme="minorEastAsia"/>
              <w:noProof/>
            </w:rPr>
          </w:pPr>
          <w:hyperlink w:anchor="_Toc54278761" w:history="1">
            <w:r w:rsidRPr="0021580E">
              <w:rPr>
                <w:rStyle w:val="Hyperlink"/>
                <w:noProof/>
              </w:rPr>
              <w:t xml:space="preserve">Call for Artwork: </w:t>
            </w:r>
            <w:r w:rsidRPr="0021580E">
              <w:rPr>
                <w:rStyle w:val="Hyperlink"/>
                <w:i/>
                <w:iCs/>
                <w:noProof/>
              </w:rPr>
              <w:t>Breaking Ground</w:t>
            </w:r>
            <w:r w:rsidRPr="0021580E">
              <w:rPr>
                <w:rStyle w:val="Hyperlink"/>
                <w:noProof/>
              </w:rPr>
              <w:t xml:space="preserve"> 2021 Arts Issue</w:t>
            </w:r>
            <w:r>
              <w:rPr>
                <w:noProof/>
                <w:webHidden/>
              </w:rPr>
              <w:tab/>
            </w:r>
            <w:r>
              <w:rPr>
                <w:noProof/>
                <w:webHidden/>
              </w:rPr>
              <w:fldChar w:fldCharType="begin"/>
            </w:r>
            <w:r>
              <w:rPr>
                <w:noProof/>
                <w:webHidden/>
              </w:rPr>
              <w:instrText xml:space="preserve"> PAGEREF _Toc54278761 \h </w:instrText>
            </w:r>
            <w:r>
              <w:rPr>
                <w:noProof/>
                <w:webHidden/>
              </w:rPr>
            </w:r>
            <w:r>
              <w:rPr>
                <w:noProof/>
                <w:webHidden/>
              </w:rPr>
              <w:fldChar w:fldCharType="separate"/>
            </w:r>
            <w:r>
              <w:rPr>
                <w:noProof/>
                <w:webHidden/>
              </w:rPr>
              <w:t>23</w:t>
            </w:r>
            <w:r>
              <w:rPr>
                <w:noProof/>
                <w:webHidden/>
              </w:rPr>
              <w:fldChar w:fldCharType="end"/>
            </w:r>
          </w:hyperlink>
        </w:p>
        <w:p w14:paraId="2EBC7EF6" w14:textId="7349990B" w:rsidR="00D163EC" w:rsidRDefault="00D163EC">
          <w:pPr>
            <w:pStyle w:val="TOC1"/>
            <w:tabs>
              <w:tab w:val="right" w:leader="dot" w:pos="9350"/>
            </w:tabs>
            <w:rPr>
              <w:rFonts w:eastAsiaTheme="minorEastAsia"/>
              <w:noProof/>
            </w:rPr>
          </w:pPr>
          <w:hyperlink w:anchor="_Toc54278762" w:history="1">
            <w:r w:rsidRPr="0021580E">
              <w:rPr>
                <w:rStyle w:val="Hyperlink"/>
                <w:noProof/>
              </w:rPr>
              <w:t>Current Council Member / Agency Representative List for Breaking Ground</w:t>
            </w:r>
            <w:r>
              <w:rPr>
                <w:noProof/>
                <w:webHidden/>
              </w:rPr>
              <w:tab/>
            </w:r>
            <w:r>
              <w:rPr>
                <w:noProof/>
                <w:webHidden/>
              </w:rPr>
              <w:fldChar w:fldCharType="begin"/>
            </w:r>
            <w:r>
              <w:rPr>
                <w:noProof/>
                <w:webHidden/>
              </w:rPr>
              <w:instrText xml:space="preserve"> PAGEREF _Toc54278762 \h </w:instrText>
            </w:r>
            <w:r>
              <w:rPr>
                <w:noProof/>
                <w:webHidden/>
              </w:rPr>
            </w:r>
            <w:r>
              <w:rPr>
                <w:noProof/>
                <w:webHidden/>
              </w:rPr>
              <w:fldChar w:fldCharType="separate"/>
            </w:r>
            <w:r>
              <w:rPr>
                <w:noProof/>
                <w:webHidden/>
              </w:rPr>
              <w:t>24</w:t>
            </w:r>
            <w:r>
              <w:rPr>
                <w:noProof/>
                <w:webHidden/>
              </w:rPr>
              <w:fldChar w:fldCharType="end"/>
            </w:r>
          </w:hyperlink>
        </w:p>
        <w:p w14:paraId="7C76A3B7" w14:textId="105F5E57" w:rsidR="00E077E7" w:rsidRDefault="00E077E7">
          <w:r>
            <w:rPr>
              <w:b/>
              <w:bCs/>
              <w:noProof/>
            </w:rPr>
            <w:fldChar w:fldCharType="end"/>
          </w:r>
        </w:p>
      </w:sdtContent>
    </w:sdt>
    <w:p w14:paraId="6C6BC9AB" w14:textId="29D23AB9" w:rsidR="00E077E7" w:rsidRDefault="00E077E7" w:rsidP="00E077E7"/>
    <w:p w14:paraId="01238E7F" w14:textId="15B16A8D" w:rsidR="006D14B5" w:rsidRDefault="006D14B5" w:rsidP="00E077E7">
      <w:r>
        <w:t>Small text on the table of contents page:</w:t>
      </w:r>
    </w:p>
    <w:p w14:paraId="2374C73C" w14:textId="77777777" w:rsidR="006D14B5" w:rsidRPr="006D14B5" w:rsidRDefault="006D14B5" w:rsidP="006D14B5">
      <w:pPr>
        <w:rPr>
          <w:i/>
          <w:iCs/>
        </w:rPr>
      </w:pPr>
      <w:r w:rsidRPr="006D14B5">
        <w:rPr>
          <w:i/>
          <w:iCs/>
        </w:rPr>
        <w:t>Learn more about the Tennessee Council on Developmental Disabilities.</w:t>
      </w:r>
    </w:p>
    <w:p w14:paraId="520C1992" w14:textId="77777777" w:rsidR="006D14B5" w:rsidRPr="006D14B5" w:rsidRDefault="006D14B5" w:rsidP="006D14B5">
      <w:pPr>
        <w:rPr>
          <w:i/>
          <w:iCs/>
        </w:rPr>
      </w:pPr>
      <w:r w:rsidRPr="006D14B5">
        <w:rPr>
          <w:i/>
          <w:iCs/>
        </w:rPr>
        <w:t>615.532.6615 | www.tn.gov/cdd | www.facebook.com/TNCouncilonDD | Tnddc@tn.gov</w:t>
      </w:r>
    </w:p>
    <w:p w14:paraId="068AC316" w14:textId="5F990580" w:rsidR="006D14B5" w:rsidRPr="006D14B5" w:rsidRDefault="006D14B5" w:rsidP="006D14B5">
      <w:pPr>
        <w:rPr>
          <w:i/>
          <w:iCs/>
        </w:rPr>
      </w:pPr>
      <w:r w:rsidRPr="006D14B5">
        <w:rPr>
          <w:i/>
          <w:iCs/>
        </w:rPr>
        <w:t>Subscriptions to Breaking Ground are free and available through the Council website. Visit tn.gov/</w:t>
      </w:r>
      <w:proofErr w:type="spellStart"/>
      <w:r w:rsidRPr="006D14B5">
        <w:rPr>
          <w:i/>
          <w:iCs/>
        </w:rPr>
        <w:t>cdd</w:t>
      </w:r>
      <w:proofErr w:type="spellEnd"/>
      <w:r w:rsidRPr="006D14B5">
        <w:rPr>
          <w:i/>
          <w:iCs/>
        </w:rPr>
        <w:t xml:space="preserve"> to subscribe or contact us by phone or email with subscription updates or requests, and please include name and mailing or email address.</w:t>
      </w:r>
    </w:p>
    <w:p w14:paraId="0C74D6CC" w14:textId="7960F4AC" w:rsidR="006D14B5" w:rsidRPr="006D14B5" w:rsidRDefault="006D14B5" w:rsidP="006D14B5">
      <w:pPr>
        <w:rPr>
          <w:i/>
          <w:iCs/>
        </w:rPr>
      </w:pPr>
    </w:p>
    <w:p w14:paraId="17975CE7" w14:textId="67BD8CF3" w:rsidR="006D14B5" w:rsidRPr="006D14B5" w:rsidRDefault="006D14B5" w:rsidP="006D14B5">
      <w:pPr>
        <w:rPr>
          <w:i/>
          <w:iCs/>
        </w:rPr>
      </w:pPr>
      <w:r w:rsidRPr="006D14B5">
        <w:rPr>
          <w:i/>
          <w:iCs/>
        </w:rPr>
        <w:t>This project was supported in part by grant number 2101TNSCDD, from the U.S. Administration for Community Living, Department of Health and Human Services, Washington, D.C. 20201. Grantees undertaking projects with government sponsorship are encouraged to express freely their findings and conclusions. Points of view or opinions do not, therefore, necessarily represent official ACL policy.</w:t>
      </w:r>
    </w:p>
    <w:p w14:paraId="6DD537F1" w14:textId="27D00772" w:rsidR="006D14B5" w:rsidRPr="006D14B5" w:rsidRDefault="006D14B5" w:rsidP="006D14B5">
      <w:pPr>
        <w:rPr>
          <w:i/>
          <w:iCs/>
        </w:rPr>
      </w:pPr>
    </w:p>
    <w:p w14:paraId="29CB20AF" w14:textId="77777777" w:rsidR="006D14B5" w:rsidRPr="006D14B5" w:rsidRDefault="006D14B5" w:rsidP="006D14B5">
      <w:pPr>
        <w:rPr>
          <w:i/>
          <w:iCs/>
        </w:rPr>
      </w:pPr>
      <w:r w:rsidRPr="006D14B5">
        <w:rPr>
          <w:i/>
          <w:iCs/>
        </w:rPr>
        <w:t>Tennessee Council on Developmental Disabilities, Reauthorization No. 344067, July</w:t>
      </w:r>
    </w:p>
    <w:p w14:paraId="72BA73A8" w14:textId="70B194D7" w:rsidR="006D14B5" w:rsidRPr="006D14B5" w:rsidRDefault="006D14B5" w:rsidP="006D14B5">
      <w:pPr>
        <w:rPr>
          <w:i/>
          <w:iCs/>
        </w:rPr>
      </w:pPr>
      <w:r w:rsidRPr="006D14B5">
        <w:rPr>
          <w:i/>
          <w:iCs/>
        </w:rPr>
        <w:t>2020, 19,200 copies. This public document was promulgated at a cost of $1.60 per copy.</w:t>
      </w:r>
    </w:p>
    <w:p w14:paraId="42D47E35" w14:textId="77777777" w:rsidR="006D14B5" w:rsidRDefault="006D14B5" w:rsidP="00E077E7"/>
    <w:p w14:paraId="560966CD" w14:textId="2FB2EA68" w:rsidR="00E077E7" w:rsidRDefault="00E077E7" w:rsidP="00E077E7">
      <w:pPr>
        <w:pStyle w:val="Heading1"/>
      </w:pPr>
      <w:bookmarkStart w:id="1" w:name="_Toc54278734"/>
      <w:r>
        <w:t>Introduction by Council Executive Director Wanda Willis</w:t>
      </w:r>
      <w:bookmarkEnd w:id="1"/>
    </w:p>
    <w:p w14:paraId="2C6F2442" w14:textId="64060562" w:rsidR="00E077E7" w:rsidRDefault="00E077E7" w:rsidP="00E077E7">
      <w:r>
        <w:t>Dear readers,</w:t>
      </w:r>
    </w:p>
    <w:p w14:paraId="6A1C8ACF" w14:textId="77777777" w:rsidR="00E077E7" w:rsidRDefault="00E077E7" w:rsidP="00E077E7"/>
    <w:p w14:paraId="7FA07072" w14:textId="72045CF5" w:rsidR="00E077E7" w:rsidRDefault="00E077E7" w:rsidP="00E077E7">
      <w:r>
        <w:lastRenderedPageBreak/>
        <w:t xml:space="preserve">Every one of us has spent the past several months adjusting to change. That’s looked a bit different for each of us. Some of us have weathered the times </w:t>
      </w:r>
      <w:proofErr w:type="gramStart"/>
      <w:r>
        <w:t>pretty well</w:t>
      </w:r>
      <w:proofErr w:type="gramEnd"/>
      <w:r>
        <w:t xml:space="preserve">. Others have struggled with huge challenges. </w:t>
      </w:r>
    </w:p>
    <w:p w14:paraId="744E118E" w14:textId="77777777" w:rsidR="00E077E7" w:rsidRDefault="00E077E7" w:rsidP="00E077E7"/>
    <w:p w14:paraId="4906C0BF" w14:textId="77777777" w:rsidR="00E077E7" w:rsidRDefault="00E077E7" w:rsidP="00E077E7">
      <w:r>
        <w:t xml:space="preserve">This issue of </w:t>
      </w:r>
      <w:r>
        <w:rPr>
          <w:i/>
          <w:iCs/>
        </w:rPr>
        <w:t>Breaking Ground</w:t>
      </w:r>
      <w:r>
        <w:t xml:space="preserve"> tells stories of change during a pandemic. What does </w:t>
      </w:r>
      <w:proofErr w:type="gramStart"/>
      <w:r>
        <w:t>adjusting</w:t>
      </w:r>
      <w:proofErr w:type="gramEnd"/>
      <w:r>
        <w:t xml:space="preserve"> to a new reality look like in Tennessee’s disability community? There is a strong thread of good news:</w:t>
      </w:r>
    </w:p>
    <w:p w14:paraId="231D38A1" w14:textId="77777777" w:rsidR="00E077E7" w:rsidRDefault="00E077E7" w:rsidP="00E077E7">
      <w:pPr>
        <w:pStyle w:val="ListParagraph"/>
        <w:numPr>
          <w:ilvl w:val="0"/>
          <w:numId w:val="1"/>
        </w:numPr>
        <w:spacing w:after="200" w:line="276" w:lineRule="auto"/>
        <w:contextualSpacing/>
      </w:pPr>
      <w:r>
        <w:t xml:space="preserve">Agencies that serve people with disabilities have pivoted almost overnight to deliver key services remotely. </w:t>
      </w:r>
    </w:p>
    <w:p w14:paraId="331238C7" w14:textId="77777777" w:rsidR="00E077E7" w:rsidRDefault="00E077E7" w:rsidP="00E077E7">
      <w:pPr>
        <w:pStyle w:val="ListParagraph"/>
        <w:numPr>
          <w:ilvl w:val="0"/>
          <w:numId w:val="1"/>
        </w:numPr>
        <w:spacing w:after="200" w:line="276" w:lineRule="auto"/>
        <w:contextualSpacing/>
      </w:pPr>
      <w:r>
        <w:t xml:space="preserve">Therapists have brought amazing creativity to remote support for our littlest ones. </w:t>
      </w:r>
    </w:p>
    <w:p w14:paraId="5D18FE49" w14:textId="77777777" w:rsidR="00E077E7" w:rsidRDefault="00E077E7" w:rsidP="00E077E7">
      <w:pPr>
        <w:pStyle w:val="ListParagraph"/>
        <w:numPr>
          <w:ilvl w:val="0"/>
          <w:numId w:val="1"/>
        </w:numPr>
        <w:spacing w:after="200" w:line="276" w:lineRule="auto"/>
        <w:contextualSpacing/>
      </w:pPr>
      <w:r>
        <w:t xml:space="preserve">Our state’s disability information and referral service has become a critical resource for the hard-hit Latino community. </w:t>
      </w:r>
    </w:p>
    <w:p w14:paraId="22E0281D" w14:textId="77777777" w:rsidR="00E077E7" w:rsidRDefault="00E077E7" w:rsidP="00E077E7">
      <w:pPr>
        <w:pStyle w:val="ListParagraph"/>
        <w:numPr>
          <w:ilvl w:val="0"/>
          <w:numId w:val="1"/>
        </w:numPr>
        <w:spacing w:after="200" w:line="276" w:lineRule="auto"/>
        <w:contextualSpacing/>
      </w:pPr>
      <w:r>
        <w:t>People with disabilities have used their voices to protect rights that were at risk in new ways.</w:t>
      </w:r>
    </w:p>
    <w:p w14:paraId="0C6FA21A" w14:textId="77777777" w:rsidR="00E077E7" w:rsidRDefault="00E077E7" w:rsidP="00E077E7">
      <w:pPr>
        <w:pStyle w:val="ListParagraph"/>
        <w:numPr>
          <w:ilvl w:val="0"/>
          <w:numId w:val="1"/>
        </w:numPr>
        <w:spacing w:after="200" w:line="276" w:lineRule="auto"/>
        <w:contextualSpacing/>
      </w:pPr>
      <w:r>
        <w:t xml:space="preserve">Organizations have worked together to address issues we’d never thought of pre-pandemic. </w:t>
      </w:r>
    </w:p>
    <w:p w14:paraId="31AA7073" w14:textId="30633639" w:rsidR="00E077E7" w:rsidRDefault="00E077E7" w:rsidP="00E077E7">
      <w:r>
        <w:t xml:space="preserve">As I read these stories, I find hope. I am reminded that Tennessee has remarkable people working to serve and advocate across state government, at private organizations and non-profits, and in local communities. </w:t>
      </w:r>
    </w:p>
    <w:p w14:paraId="6923F86E" w14:textId="77777777" w:rsidR="00E077E7" w:rsidRDefault="00E077E7" w:rsidP="00E077E7"/>
    <w:p w14:paraId="72A8BDAC" w14:textId="1B5D244E" w:rsidR="00E077E7" w:rsidRDefault="00E077E7" w:rsidP="00E077E7">
      <w:r>
        <w:t xml:space="preserve">People with disabilities have been uniquely affected by COVID-19. Many face extra barriers to getting the support they need during a crisis. These challenges will be with us for a long time. Yet even in the struggle, we prove again that this is a community that truly understands resilience and determination. </w:t>
      </w:r>
    </w:p>
    <w:p w14:paraId="5F468B84" w14:textId="77777777" w:rsidR="00E077E7" w:rsidRDefault="00E077E7" w:rsidP="00E077E7"/>
    <w:p w14:paraId="4E815DC7" w14:textId="1FE605E3" w:rsidR="00E077E7" w:rsidRDefault="00E077E7" w:rsidP="00E077E7">
      <w:r>
        <w:t xml:space="preserve">Stay safe and of good courage, dear readers. </w:t>
      </w:r>
    </w:p>
    <w:p w14:paraId="567C8C63" w14:textId="77777777" w:rsidR="00E077E7" w:rsidRDefault="00E077E7" w:rsidP="00E077E7"/>
    <w:p w14:paraId="53F78384" w14:textId="03229147" w:rsidR="00E077E7" w:rsidRDefault="00E077E7" w:rsidP="00E077E7">
      <w:r>
        <w:t>Sincerely,</w:t>
      </w:r>
    </w:p>
    <w:p w14:paraId="602C0611" w14:textId="77777777" w:rsidR="00E077E7" w:rsidRDefault="00E077E7" w:rsidP="00E077E7"/>
    <w:p w14:paraId="597D5231" w14:textId="77777777" w:rsidR="00E077E7" w:rsidRDefault="00E077E7" w:rsidP="00E077E7">
      <w:r>
        <w:t>Wanda Willis</w:t>
      </w:r>
      <w:r>
        <w:br/>
        <w:t>Executive Director</w:t>
      </w:r>
    </w:p>
    <w:p w14:paraId="22869486" w14:textId="7DD75837" w:rsidR="00E077E7" w:rsidRDefault="00E077E7" w:rsidP="00E077E7"/>
    <w:p w14:paraId="49603E46" w14:textId="3DD8F9AF" w:rsidR="00E077E7" w:rsidRDefault="00E077E7" w:rsidP="00E077E7">
      <w:r>
        <w:t>Image: professional state headshot of Wanda Willis, an adult woman with shoulder-length brown hair, glasses, a black shirt and sweater, and smile</w:t>
      </w:r>
    </w:p>
    <w:p w14:paraId="47EF7F7F" w14:textId="49FB0B92" w:rsidR="00690493" w:rsidRDefault="00690493" w:rsidP="00E077E7"/>
    <w:p w14:paraId="3F526D8B" w14:textId="77777777" w:rsidR="00690493" w:rsidRPr="001D3A35" w:rsidRDefault="00690493" w:rsidP="00690493">
      <w:pPr>
        <w:pStyle w:val="Heading1"/>
      </w:pPr>
      <w:bookmarkStart w:id="2" w:name="_Toc54278735"/>
      <w:r w:rsidRPr="001D3A35">
        <w:lastRenderedPageBreak/>
        <w:t>How the Pandemic Changed Pathfinder</w:t>
      </w:r>
      <w:bookmarkEnd w:id="2"/>
    </w:p>
    <w:p w14:paraId="58413653" w14:textId="77777777" w:rsidR="00690493" w:rsidRDefault="00690493" w:rsidP="00690493">
      <w:pPr>
        <w:pStyle w:val="Heading2"/>
      </w:pPr>
      <w:bookmarkStart w:id="3" w:name="_Toc54278736"/>
      <w:r w:rsidRPr="00CA5A8D">
        <w:t>By Angelica Deaton, Statewide Multicultural Outreach Coordinator</w:t>
      </w:r>
      <w:r>
        <w:t>,</w:t>
      </w:r>
      <w:r w:rsidRPr="00CA5A8D">
        <w:t xml:space="preserve"> and Karen Mevis, Statewide Information and Referral Coordinator</w:t>
      </w:r>
      <w:r>
        <w:t xml:space="preserve"> for</w:t>
      </w:r>
      <w:r w:rsidRPr="00CA5A8D">
        <w:t xml:space="preserve"> TN Disability Pathfinder</w:t>
      </w:r>
      <w:bookmarkEnd w:id="3"/>
    </w:p>
    <w:p w14:paraId="58CDFD45" w14:textId="77777777" w:rsidR="00690493" w:rsidRDefault="00690493" w:rsidP="00690493">
      <w:pPr>
        <w:rPr>
          <w:rFonts w:cstheme="minorHAnsi"/>
          <w:i/>
          <w:iCs/>
        </w:rPr>
      </w:pPr>
    </w:p>
    <w:p w14:paraId="717A2837" w14:textId="241F6C52" w:rsidR="00690493" w:rsidRDefault="00690493" w:rsidP="00690493">
      <w:pPr>
        <w:rPr>
          <w:rFonts w:cstheme="minorHAnsi"/>
          <w:i/>
          <w:iCs/>
        </w:rPr>
      </w:pPr>
      <w:r>
        <w:rPr>
          <w:rFonts w:cstheme="minorHAnsi"/>
          <w:i/>
          <w:iCs/>
        </w:rPr>
        <w:t xml:space="preserve">Tennessee Disability Pathfinder is </w:t>
      </w:r>
      <w:r w:rsidRPr="00CA5A8D">
        <w:rPr>
          <w:rFonts w:cstheme="minorHAnsi"/>
          <w:i/>
          <w:iCs/>
        </w:rPr>
        <w:t>Tennessee’s statewide information and referral service</w:t>
      </w:r>
      <w:r>
        <w:rPr>
          <w:rFonts w:cstheme="minorHAnsi"/>
          <w:i/>
          <w:iCs/>
        </w:rPr>
        <w:t xml:space="preserve">. It </w:t>
      </w:r>
      <w:r w:rsidRPr="00CA5A8D">
        <w:rPr>
          <w:rFonts w:cstheme="minorHAnsi"/>
          <w:i/>
          <w:iCs/>
        </w:rPr>
        <w:t xml:space="preserve">was launched by and continues to be funded through the Council. Pathfinder offers a central source where individuals and families can search, find, and connect with the disability services they need. </w:t>
      </w:r>
    </w:p>
    <w:p w14:paraId="648B5792" w14:textId="50AB7310" w:rsidR="00690493" w:rsidRDefault="00690493" w:rsidP="00690493">
      <w:pPr>
        <w:rPr>
          <w:rFonts w:cstheme="minorHAnsi"/>
          <w:i/>
          <w:iCs/>
        </w:rPr>
      </w:pPr>
    </w:p>
    <w:p w14:paraId="5C6A0813" w14:textId="1CAE78BC" w:rsidR="00690493" w:rsidRPr="00690493" w:rsidRDefault="00690493" w:rsidP="00690493">
      <w:pPr>
        <w:rPr>
          <w:i/>
          <w:iCs/>
        </w:rPr>
      </w:pPr>
      <w:r>
        <w:rPr>
          <w:rFonts w:cstheme="minorHAnsi"/>
          <w:i/>
          <w:iCs/>
        </w:rPr>
        <w:t xml:space="preserve">Image descriptions for this article: includes a logo for Pathfinder and a screenshot of a virtual meeting among Pathfinder staff – includes 6 women of different races, and a Black man, that makes up the team of Pathfinder staff. Caption reads: </w:t>
      </w:r>
      <w:r w:rsidRPr="00690493">
        <w:rPr>
          <w:i/>
          <w:iCs/>
        </w:rPr>
        <w:t>In a world of remote meetings, Disability Pathfinder's staff continues the work to help Tennesseans find resources for people with disabilities.</w:t>
      </w:r>
    </w:p>
    <w:p w14:paraId="7665B240" w14:textId="77777777" w:rsidR="00690493" w:rsidRPr="001D3A35" w:rsidRDefault="00690493" w:rsidP="00690493">
      <w:pPr>
        <w:pStyle w:val="NormalWeb"/>
        <w:spacing w:before="0" w:beforeAutospacing="0" w:after="0" w:afterAutospacing="0"/>
        <w:rPr>
          <w:rFonts w:ascii="Open Sans" w:hAnsi="Open Sans" w:cs="Open Sans"/>
          <w:color w:val="0E101A"/>
          <w:sz w:val="22"/>
          <w:szCs w:val="22"/>
        </w:rPr>
      </w:pPr>
    </w:p>
    <w:p w14:paraId="36742D39" w14:textId="77777777" w:rsidR="00690493" w:rsidRDefault="00690493" w:rsidP="00690493">
      <w:pPr>
        <w:pStyle w:val="NormalWeb"/>
        <w:spacing w:before="0" w:beforeAutospacing="0" w:after="0" w:afterAutospacing="0"/>
        <w:rPr>
          <w:rFonts w:ascii="Open Sans" w:hAnsi="Open Sans" w:cs="Open Sans"/>
          <w:color w:val="0E101A"/>
          <w:sz w:val="22"/>
          <w:szCs w:val="22"/>
        </w:rPr>
      </w:pPr>
      <w:r>
        <w:rPr>
          <w:rFonts w:ascii="Open Sans" w:hAnsi="Open Sans" w:cs="Open Sans"/>
          <w:color w:val="0E101A"/>
          <w:sz w:val="22"/>
          <w:szCs w:val="22"/>
        </w:rPr>
        <w:t xml:space="preserve">Disability </w:t>
      </w:r>
      <w:r w:rsidRPr="001D3A35">
        <w:rPr>
          <w:rFonts w:ascii="Open Sans" w:hAnsi="Open Sans" w:cs="Open Sans"/>
          <w:color w:val="0E101A"/>
          <w:sz w:val="22"/>
          <w:szCs w:val="22"/>
        </w:rPr>
        <w:t xml:space="preserve">Pathfinder was not immune to the coronavirus. </w:t>
      </w:r>
      <w:r>
        <w:rPr>
          <w:rFonts w:ascii="Open Sans" w:hAnsi="Open Sans" w:cs="Open Sans"/>
          <w:color w:val="0E101A"/>
          <w:sz w:val="22"/>
          <w:szCs w:val="22"/>
        </w:rPr>
        <w:t xml:space="preserve">Big changes came </w:t>
      </w:r>
      <w:r w:rsidRPr="001D3A35">
        <w:rPr>
          <w:rFonts w:ascii="Open Sans" w:hAnsi="Open Sans" w:cs="Open Sans"/>
          <w:color w:val="0E101A"/>
          <w:sz w:val="22"/>
          <w:szCs w:val="22"/>
        </w:rPr>
        <w:t>in the wake of the arrival of the COVID-19.</w:t>
      </w:r>
      <w:r>
        <w:rPr>
          <w:rFonts w:ascii="Open Sans" w:hAnsi="Open Sans" w:cs="Open Sans"/>
          <w:color w:val="0E101A"/>
          <w:sz w:val="22"/>
          <w:szCs w:val="22"/>
        </w:rPr>
        <w:t xml:space="preserve"> Those changes continue today.</w:t>
      </w:r>
      <w:r w:rsidRPr="001D3A35">
        <w:rPr>
          <w:rFonts w:ascii="Open Sans" w:hAnsi="Open Sans" w:cs="Open Sans"/>
          <w:color w:val="0E101A"/>
          <w:sz w:val="22"/>
          <w:szCs w:val="22"/>
        </w:rPr>
        <w:t xml:space="preserve"> </w:t>
      </w:r>
    </w:p>
    <w:p w14:paraId="21F7B3CF" w14:textId="77777777" w:rsidR="00690493" w:rsidRDefault="00690493" w:rsidP="00690493">
      <w:pPr>
        <w:pStyle w:val="NormalWeb"/>
        <w:spacing w:before="0" w:beforeAutospacing="0" w:after="0" w:afterAutospacing="0"/>
        <w:rPr>
          <w:rFonts w:ascii="Open Sans" w:hAnsi="Open Sans" w:cs="Open Sans"/>
          <w:color w:val="0E101A"/>
          <w:sz w:val="22"/>
          <w:szCs w:val="22"/>
        </w:rPr>
      </w:pPr>
    </w:p>
    <w:p w14:paraId="36B9C658" w14:textId="77777777" w:rsidR="00690493" w:rsidRPr="001D3A35" w:rsidRDefault="00690493" w:rsidP="00690493">
      <w:pPr>
        <w:pStyle w:val="NormalWeb"/>
        <w:spacing w:before="0" w:beforeAutospacing="0" w:after="0" w:afterAutospacing="0"/>
        <w:rPr>
          <w:rFonts w:ascii="Open Sans" w:hAnsi="Open Sans" w:cs="Open Sans"/>
          <w:color w:val="0E101A"/>
          <w:sz w:val="22"/>
          <w:szCs w:val="22"/>
        </w:rPr>
      </w:pPr>
      <w:r>
        <w:rPr>
          <w:rFonts w:ascii="Open Sans" w:hAnsi="Open Sans" w:cs="Open Sans"/>
          <w:color w:val="0E101A"/>
          <w:sz w:val="22"/>
          <w:szCs w:val="22"/>
        </w:rPr>
        <w:t xml:space="preserve">Many things about Pathfinder’s work shifted to meet the needs of Tennesseans with disabilities, their families, and the professionals serving them. Access to resources and the way we helped people connect to services changed over time. Our Multicultural Program struggled to help people who don’t speak English address major health disparities or inequalities. Even our website changed to help people better understand COVID-19 and disability, with new health resources related to the pandemic. </w:t>
      </w:r>
      <w:r w:rsidRPr="001D3A35">
        <w:rPr>
          <w:rFonts w:ascii="Open Sans" w:hAnsi="Open Sans" w:cs="Open Sans"/>
          <w:color w:val="0E101A"/>
          <w:sz w:val="22"/>
          <w:szCs w:val="22"/>
        </w:rPr>
        <w:t>Life as we knew it changed</w:t>
      </w:r>
      <w:r>
        <w:rPr>
          <w:rFonts w:ascii="Open Sans" w:hAnsi="Open Sans" w:cs="Open Sans"/>
          <w:color w:val="0E101A"/>
          <w:sz w:val="22"/>
          <w:szCs w:val="22"/>
        </w:rPr>
        <w:t xml:space="preserve">. Just one thing did </w:t>
      </w:r>
      <w:r w:rsidRPr="00B07D33">
        <w:rPr>
          <w:rFonts w:ascii="Open Sans" w:hAnsi="Open Sans" w:cs="Open Sans"/>
          <w:i/>
          <w:iCs/>
          <w:color w:val="0E101A"/>
          <w:sz w:val="22"/>
          <w:szCs w:val="22"/>
        </w:rPr>
        <w:t>not</w:t>
      </w:r>
      <w:r>
        <w:rPr>
          <w:rFonts w:ascii="Open Sans" w:hAnsi="Open Sans" w:cs="Open Sans"/>
          <w:color w:val="0E101A"/>
          <w:sz w:val="22"/>
          <w:szCs w:val="22"/>
        </w:rPr>
        <w:t xml:space="preserve"> change: </w:t>
      </w:r>
      <w:r w:rsidRPr="001D3A35">
        <w:rPr>
          <w:rFonts w:ascii="Open Sans" w:hAnsi="Open Sans" w:cs="Open Sans"/>
          <w:color w:val="0E101A"/>
          <w:sz w:val="22"/>
          <w:szCs w:val="22"/>
        </w:rPr>
        <w:t>our dedication to helping Tennesseans find resources for persons with disabilities.</w:t>
      </w:r>
    </w:p>
    <w:p w14:paraId="0FFAF603" w14:textId="77777777" w:rsidR="00690493" w:rsidRPr="001D3A35" w:rsidRDefault="00690493" w:rsidP="00690493">
      <w:pPr>
        <w:pStyle w:val="NormalWeb"/>
        <w:spacing w:before="0" w:beforeAutospacing="0" w:after="0" w:afterAutospacing="0"/>
        <w:rPr>
          <w:rFonts w:ascii="Open Sans" w:hAnsi="Open Sans" w:cs="Open Sans"/>
          <w:color w:val="0E101A"/>
          <w:sz w:val="22"/>
          <w:szCs w:val="22"/>
        </w:rPr>
      </w:pPr>
    </w:p>
    <w:p w14:paraId="29BC94FA" w14:textId="77777777" w:rsidR="00690493" w:rsidRPr="001D3A35" w:rsidRDefault="00690493" w:rsidP="00690493">
      <w:pPr>
        <w:pStyle w:val="NormalWeb"/>
        <w:spacing w:before="0" w:beforeAutospacing="0" w:after="0" w:afterAutospacing="0"/>
        <w:rPr>
          <w:rFonts w:ascii="Open Sans" w:hAnsi="Open Sans" w:cs="Open Sans"/>
          <w:color w:val="0E101A"/>
          <w:sz w:val="22"/>
          <w:szCs w:val="22"/>
        </w:rPr>
      </w:pPr>
      <w:r w:rsidRPr="001D3A35">
        <w:rPr>
          <w:rFonts w:ascii="Open Sans" w:hAnsi="Open Sans" w:cs="Open Sans"/>
          <w:color w:val="0E101A"/>
          <w:sz w:val="22"/>
          <w:szCs w:val="22"/>
        </w:rPr>
        <w:t xml:space="preserve">Now we: </w:t>
      </w:r>
      <w:r w:rsidRPr="001D3A35">
        <w:rPr>
          <w:rFonts w:ascii="Open Sans" w:hAnsi="Open Sans" w:cs="Open Sans"/>
          <w:color w:val="0E101A"/>
          <w:sz w:val="22"/>
          <w:szCs w:val="22"/>
        </w:rPr>
        <w:tab/>
      </w:r>
    </w:p>
    <w:p w14:paraId="42AC0407" w14:textId="77777777" w:rsidR="00690493" w:rsidRPr="001D3A35" w:rsidRDefault="00690493" w:rsidP="00690493">
      <w:pPr>
        <w:pStyle w:val="NormalWeb"/>
        <w:numPr>
          <w:ilvl w:val="0"/>
          <w:numId w:val="2"/>
        </w:numPr>
        <w:spacing w:before="0" w:beforeAutospacing="0" w:after="0" w:afterAutospacing="0"/>
        <w:rPr>
          <w:rFonts w:ascii="Open Sans" w:hAnsi="Open Sans" w:cs="Open Sans"/>
          <w:color w:val="0E101A"/>
          <w:sz w:val="22"/>
          <w:szCs w:val="22"/>
        </w:rPr>
      </w:pPr>
      <w:r w:rsidRPr="001D3A35">
        <w:rPr>
          <w:rFonts w:ascii="Open Sans" w:hAnsi="Open Sans" w:cs="Open Sans"/>
          <w:color w:val="0E101A"/>
          <w:sz w:val="22"/>
          <w:szCs w:val="22"/>
        </w:rPr>
        <w:t>Work remotely;</w:t>
      </w:r>
    </w:p>
    <w:p w14:paraId="5C2345C6" w14:textId="77777777" w:rsidR="00690493" w:rsidRPr="001D3A35" w:rsidRDefault="00690493" w:rsidP="00690493">
      <w:pPr>
        <w:pStyle w:val="NormalWeb"/>
        <w:numPr>
          <w:ilvl w:val="0"/>
          <w:numId w:val="2"/>
        </w:numPr>
        <w:spacing w:before="0" w:beforeAutospacing="0" w:after="0" w:afterAutospacing="0"/>
        <w:rPr>
          <w:rFonts w:ascii="Open Sans" w:hAnsi="Open Sans" w:cs="Open Sans"/>
          <w:color w:val="0E101A"/>
          <w:sz w:val="22"/>
          <w:szCs w:val="22"/>
        </w:rPr>
      </w:pPr>
      <w:r w:rsidRPr="001D3A35">
        <w:rPr>
          <w:rFonts w:ascii="Open Sans" w:hAnsi="Open Sans" w:cs="Open Sans"/>
          <w:color w:val="0E101A"/>
          <w:sz w:val="22"/>
          <w:szCs w:val="22"/>
        </w:rPr>
        <w:t xml:space="preserve">Post the statewide COVID-19 resources at the top of the </w:t>
      </w:r>
      <w:r>
        <w:rPr>
          <w:rFonts w:ascii="Open Sans" w:hAnsi="Open Sans" w:cs="Open Sans"/>
          <w:color w:val="0E101A"/>
          <w:sz w:val="22"/>
          <w:szCs w:val="22"/>
        </w:rPr>
        <w:t xml:space="preserve">Pathfinder website </w:t>
      </w:r>
      <w:r w:rsidRPr="001D3A35">
        <w:rPr>
          <w:rFonts w:ascii="Open Sans" w:hAnsi="Open Sans" w:cs="Open Sans"/>
          <w:color w:val="0E101A"/>
          <w:sz w:val="22"/>
          <w:szCs w:val="22"/>
        </w:rPr>
        <w:t>homepage;</w:t>
      </w:r>
    </w:p>
    <w:p w14:paraId="5038B6D6" w14:textId="77777777" w:rsidR="00690493" w:rsidRPr="001D3A35" w:rsidRDefault="00690493" w:rsidP="00690493">
      <w:pPr>
        <w:pStyle w:val="NormalWeb"/>
        <w:numPr>
          <w:ilvl w:val="0"/>
          <w:numId w:val="2"/>
        </w:numPr>
        <w:spacing w:before="0" w:beforeAutospacing="0" w:after="0" w:afterAutospacing="0"/>
        <w:rPr>
          <w:rFonts w:ascii="Open Sans" w:hAnsi="Open Sans" w:cs="Open Sans"/>
          <w:color w:val="0E101A"/>
          <w:sz w:val="22"/>
          <w:szCs w:val="22"/>
        </w:rPr>
      </w:pPr>
      <w:r w:rsidRPr="001D3A35">
        <w:rPr>
          <w:rFonts w:ascii="Open Sans" w:hAnsi="Open Sans" w:cs="Open Sans"/>
          <w:color w:val="0E101A"/>
          <w:sz w:val="22"/>
          <w:szCs w:val="22"/>
        </w:rPr>
        <w:t xml:space="preserve">Attend and </w:t>
      </w:r>
      <w:r>
        <w:rPr>
          <w:rFonts w:ascii="Open Sans" w:hAnsi="Open Sans" w:cs="Open Sans"/>
          <w:color w:val="0E101A"/>
          <w:sz w:val="22"/>
          <w:szCs w:val="22"/>
        </w:rPr>
        <w:t>host</w:t>
      </w:r>
      <w:r w:rsidRPr="001D3A35">
        <w:rPr>
          <w:rFonts w:ascii="Open Sans" w:hAnsi="Open Sans" w:cs="Open Sans"/>
          <w:color w:val="0E101A"/>
          <w:sz w:val="22"/>
          <w:szCs w:val="22"/>
        </w:rPr>
        <w:t xml:space="preserve"> virtual meetings, trainings, and conferences;</w:t>
      </w:r>
      <w:r w:rsidRPr="001D3A35">
        <w:rPr>
          <w:rFonts w:ascii="Open Sans" w:hAnsi="Open Sans" w:cs="Open Sans"/>
          <w:color w:val="0E101A"/>
          <w:sz w:val="22"/>
          <w:szCs w:val="22"/>
        </w:rPr>
        <w:tab/>
      </w:r>
    </w:p>
    <w:p w14:paraId="2ACB1DE3" w14:textId="77777777" w:rsidR="00690493" w:rsidRPr="001D3A35" w:rsidRDefault="00690493" w:rsidP="00690493">
      <w:pPr>
        <w:pStyle w:val="NormalWeb"/>
        <w:numPr>
          <w:ilvl w:val="0"/>
          <w:numId w:val="2"/>
        </w:numPr>
        <w:spacing w:before="0" w:beforeAutospacing="0" w:after="0" w:afterAutospacing="0"/>
        <w:rPr>
          <w:rFonts w:ascii="Open Sans" w:hAnsi="Open Sans" w:cs="Open Sans"/>
          <w:color w:val="0E101A"/>
          <w:sz w:val="22"/>
          <w:szCs w:val="22"/>
        </w:rPr>
      </w:pPr>
      <w:r w:rsidRPr="001D3A35">
        <w:rPr>
          <w:rFonts w:ascii="Open Sans" w:hAnsi="Open Sans" w:cs="Open Sans"/>
          <w:color w:val="0E101A"/>
          <w:sz w:val="22"/>
          <w:szCs w:val="22"/>
        </w:rPr>
        <w:t>Make sure agencies are open before referring to them;</w:t>
      </w:r>
    </w:p>
    <w:p w14:paraId="4D4667C1" w14:textId="77777777" w:rsidR="00690493" w:rsidRPr="001D3A35" w:rsidRDefault="00690493" w:rsidP="00690493">
      <w:pPr>
        <w:pStyle w:val="NormalWeb"/>
        <w:numPr>
          <w:ilvl w:val="0"/>
          <w:numId w:val="2"/>
        </w:numPr>
        <w:spacing w:before="0" w:beforeAutospacing="0" w:after="0" w:afterAutospacing="0"/>
        <w:rPr>
          <w:rFonts w:ascii="Open Sans" w:hAnsi="Open Sans" w:cs="Open Sans"/>
          <w:color w:val="0E101A"/>
          <w:sz w:val="22"/>
          <w:szCs w:val="22"/>
        </w:rPr>
      </w:pPr>
      <w:r w:rsidRPr="001D3A35">
        <w:rPr>
          <w:rFonts w:ascii="Open Sans" w:hAnsi="Open Sans" w:cs="Open Sans"/>
          <w:color w:val="0E101A"/>
          <w:sz w:val="22"/>
          <w:szCs w:val="22"/>
        </w:rPr>
        <w:t>Help people find COVID-19 test sites so they can go to a homeless shelter;</w:t>
      </w:r>
    </w:p>
    <w:p w14:paraId="21072C3C" w14:textId="77777777" w:rsidR="00690493" w:rsidRPr="001D3A35" w:rsidRDefault="00690493" w:rsidP="00690493">
      <w:pPr>
        <w:pStyle w:val="NormalWeb"/>
        <w:numPr>
          <w:ilvl w:val="0"/>
          <w:numId w:val="2"/>
        </w:numPr>
        <w:spacing w:before="0" w:beforeAutospacing="0" w:after="0" w:afterAutospacing="0"/>
        <w:rPr>
          <w:rFonts w:ascii="Open Sans" w:hAnsi="Open Sans" w:cs="Open Sans"/>
          <w:color w:val="0E101A"/>
          <w:sz w:val="22"/>
          <w:szCs w:val="22"/>
        </w:rPr>
      </w:pPr>
      <w:r w:rsidRPr="001D3A35">
        <w:rPr>
          <w:rFonts w:ascii="Open Sans" w:hAnsi="Open Sans" w:cs="Open Sans"/>
          <w:color w:val="0E101A"/>
          <w:sz w:val="22"/>
          <w:szCs w:val="22"/>
        </w:rPr>
        <w:t xml:space="preserve">Give </w:t>
      </w:r>
      <w:r>
        <w:rPr>
          <w:rFonts w:ascii="Open Sans" w:hAnsi="Open Sans" w:cs="Open Sans"/>
          <w:color w:val="0E101A"/>
          <w:sz w:val="22"/>
          <w:szCs w:val="22"/>
        </w:rPr>
        <w:t xml:space="preserve">people information about </w:t>
      </w:r>
      <w:r w:rsidRPr="001D3A35">
        <w:rPr>
          <w:rFonts w:ascii="Open Sans" w:hAnsi="Open Sans" w:cs="Open Sans"/>
          <w:color w:val="0E101A"/>
          <w:sz w:val="22"/>
          <w:szCs w:val="22"/>
        </w:rPr>
        <w:t xml:space="preserve">a resource </w:t>
      </w:r>
      <w:r>
        <w:rPr>
          <w:rFonts w:ascii="Open Sans" w:hAnsi="Open Sans" w:cs="Open Sans"/>
          <w:color w:val="0E101A"/>
          <w:sz w:val="22"/>
          <w:szCs w:val="22"/>
        </w:rPr>
        <w:t xml:space="preserve">they need </w:t>
      </w:r>
      <w:r w:rsidRPr="001D3A35">
        <w:rPr>
          <w:rFonts w:ascii="Open Sans" w:hAnsi="Open Sans" w:cs="Open Sans"/>
          <w:color w:val="0E101A"/>
          <w:sz w:val="22"/>
          <w:szCs w:val="22"/>
        </w:rPr>
        <w:t xml:space="preserve">and then </w:t>
      </w:r>
      <w:r>
        <w:rPr>
          <w:rFonts w:ascii="Open Sans" w:hAnsi="Open Sans" w:cs="Open Sans"/>
          <w:color w:val="0E101A"/>
          <w:sz w:val="22"/>
          <w:szCs w:val="22"/>
        </w:rPr>
        <w:t xml:space="preserve">help them figure out </w:t>
      </w:r>
      <w:r w:rsidRPr="001D3A35">
        <w:rPr>
          <w:rFonts w:ascii="Open Sans" w:hAnsi="Open Sans" w:cs="Open Sans"/>
          <w:color w:val="0E101A"/>
          <w:sz w:val="22"/>
          <w:szCs w:val="22"/>
        </w:rPr>
        <w:t>transportation</w:t>
      </w:r>
      <w:r>
        <w:rPr>
          <w:rFonts w:ascii="Open Sans" w:hAnsi="Open Sans" w:cs="Open Sans"/>
          <w:color w:val="0E101A"/>
          <w:sz w:val="22"/>
          <w:szCs w:val="22"/>
        </w:rPr>
        <w:t>,</w:t>
      </w:r>
      <w:r w:rsidRPr="001D3A35">
        <w:rPr>
          <w:rFonts w:ascii="Open Sans" w:hAnsi="Open Sans" w:cs="Open Sans"/>
          <w:color w:val="0E101A"/>
          <w:sz w:val="22"/>
          <w:szCs w:val="22"/>
        </w:rPr>
        <w:t xml:space="preserve"> if needed;</w:t>
      </w:r>
    </w:p>
    <w:p w14:paraId="2B38BA76" w14:textId="77777777" w:rsidR="00690493" w:rsidRPr="001D3A35" w:rsidRDefault="00690493" w:rsidP="00690493">
      <w:pPr>
        <w:pStyle w:val="NormalWeb"/>
        <w:numPr>
          <w:ilvl w:val="0"/>
          <w:numId w:val="2"/>
        </w:numPr>
        <w:spacing w:before="0" w:beforeAutospacing="0" w:after="0" w:afterAutospacing="0"/>
        <w:rPr>
          <w:rFonts w:ascii="Open Sans" w:hAnsi="Open Sans" w:cs="Open Sans"/>
          <w:color w:val="0E101A"/>
          <w:sz w:val="22"/>
          <w:szCs w:val="22"/>
        </w:rPr>
      </w:pPr>
      <w:r w:rsidRPr="001D3A35">
        <w:rPr>
          <w:rFonts w:ascii="Open Sans" w:hAnsi="Open Sans" w:cs="Open Sans"/>
          <w:color w:val="0E101A"/>
          <w:sz w:val="22"/>
          <w:szCs w:val="22"/>
        </w:rPr>
        <w:t xml:space="preserve">Find out if </w:t>
      </w:r>
      <w:r>
        <w:rPr>
          <w:rFonts w:ascii="Open Sans" w:hAnsi="Open Sans" w:cs="Open Sans"/>
          <w:color w:val="0E101A"/>
          <w:sz w:val="22"/>
          <w:szCs w:val="22"/>
        </w:rPr>
        <w:t xml:space="preserve">new rules mean </w:t>
      </w:r>
      <w:r w:rsidRPr="001D3A35">
        <w:rPr>
          <w:rFonts w:ascii="Open Sans" w:hAnsi="Open Sans" w:cs="Open Sans"/>
          <w:color w:val="0E101A"/>
          <w:sz w:val="22"/>
          <w:szCs w:val="22"/>
        </w:rPr>
        <w:t xml:space="preserve">people </w:t>
      </w:r>
      <w:r>
        <w:rPr>
          <w:rFonts w:ascii="Open Sans" w:hAnsi="Open Sans" w:cs="Open Sans"/>
          <w:color w:val="0E101A"/>
          <w:sz w:val="22"/>
          <w:szCs w:val="22"/>
        </w:rPr>
        <w:t>will</w:t>
      </w:r>
      <w:r w:rsidRPr="001D3A35">
        <w:rPr>
          <w:rFonts w:ascii="Open Sans" w:hAnsi="Open Sans" w:cs="Open Sans"/>
          <w:color w:val="0E101A"/>
          <w:sz w:val="22"/>
          <w:szCs w:val="22"/>
        </w:rPr>
        <w:t xml:space="preserve"> wait in the parking lot</w:t>
      </w:r>
      <w:r>
        <w:rPr>
          <w:rFonts w:ascii="Open Sans" w:hAnsi="Open Sans" w:cs="Open Sans"/>
          <w:color w:val="0E101A"/>
          <w:sz w:val="22"/>
          <w:szCs w:val="22"/>
        </w:rPr>
        <w:t xml:space="preserve"> of agencies they need to visit</w:t>
      </w:r>
      <w:r w:rsidRPr="001D3A35">
        <w:rPr>
          <w:rFonts w:ascii="Open Sans" w:hAnsi="Open Sans" w:cs="Open Sans"/>
          <w:color w:val="0E101A"/>
          <w:sz w:val="22"/>
          <w:szCs w:val="22"/>
        </w:rPr>
        <w:t xml:space="preserve">; </w:t>
      </w:r>
    </w:p>
    <w:p w14:paraId="3A561157" w14:textId="77777777" w:rsidR="00690493" w:rsidRPr="001D3A35" w:rsidRDefault="00690493" w:rsidP="00690493">
      <w:pPr>
        <w:pStyle w:val="NormalWeb"/>
        <w:numPr>
          <w:ilvl w:val="0"/>
          <w:numId w:val="2"/>
        </w:numPr>
        <w:spacing w:before="0" w:beforeAutospacing="0" w:after="0" w:afterAutospacing="0"/>
        <w:rPr>
          <w:rFonts w:ascii="Open Sans" w:hAnsi="Open Sans" w:cs="Open Sans"/>
          <w:color w:val="0E101A"/>
          <w:sz w:val="22"/>
          <w:szCs w:val="22"/>
        </w:rPr>
      </w:pPr>
      <w:r w:rsidRPr="001D3A35">
        <w:rPr>
          <w:rFonts w:ascii="Open Sans" w:hAnsi="Open Sans" w:cs="Open Sans"/>
          <w:color w:val="0E101A"/>
          <w:sz w:val="22"/>
          <w:szCs w:val="22"/>
        </w:rPr>
        <w:t xml:space="preserve">Frequently ask if people have </w:t>
      </w:r>
      <w:r>
        <w:rPr>
          <w:rFonts w:ascii="Open Sans" w:hAnsi="Open Sans" w:cs="Open Sans"/>
          <w:color w:val="0E101A"/>
          <w:sz w:val="22"/>
          <w:szCs w:val="22"/>
        </w:rPr>
        <w:t xml:space="preserve">enough </w:t>
      </w:r>
      <w:r w:rsidRPr="001D3A35">
        <w:rPr>
          <w:rFonts w:ascii="Open Sans" w:hAnsi="Open Sans" w:cs="Open Sans"/>
          <w:color w:val="0E101A"/>
          <w:sz w:val="22"/>
          <w:szCs w:val="22"/>
        </w:rPr>
        <w:t xml:space="preserve">food;  </w:t>
      </w:r>
    </w:p>
    <w:p w14:paraId="12E41398" w14:textId="77777777" w:rsidR="00690493" w:rsidRPr="001D3A35" w:rsidRDefault="00690493" w:rsidP="00690493">
      <w:pPr>
        <w:pStyle w:val="NormalWeb"/>
        <w:numPr>
          <w:ilvl w:val="0"/>
          <w:numId w:val="2"/>
        </w:numPr>
        <w:spacing w:before="0" w:beforeAutospacing="0" w:after="0" w:afterAutospacing="0"/>
        <w:rPr>
          <w:rFonts w:ascii="Open Sans" w:hAnsi="Open Sans" w:cs="Open Sans"/>
          <w:color w:val="0E101A"/>
          <w:sz w:val="22"/>
          <w:szCs w:val="22"/>
        </w:rPr>
      </w:pPr>
      <w:r w:rsidRPr="001D3A35">
        <w:rPr>
          <w:rFonts w:ascii="Open Sans" w:hAnsi="Open Sans" w:cs="Open Sans"/>
          <w:color w:val="0E101A"/>
          <w:sz w:val="22"/>
          <w:szCs w:val="22"/>
        </w:rPr>
        <w:t>Explain and explore telehealth options;</w:t>
      </w:r>
    </w:p>
    <w:p w14:paraId="52D071A7" w14:textId="77777777" w:rsidR="00690493" w:rsidRPr="001D3A35" w:rsidRDefault="00690493" w:rsidP="00690493">
      <w:pPr>
        <w:pStyle w:val="NormalWeb"/>
        <w:numPr>
          <w:ilvl w:val="0"/>
          <w:numId w:val="2"/>
        </w:numPr>
        <w:spacing w:before="0" w:beforeAutospacing="0" w:after="0" w:afterAutospacing="0"/>
        <w:rPr>
          <w:rFonts w:ascii="Open Sans" w:hAnsi="Open Sans" w:cs="Open Sans"/>
          <w:color w:val="0E101A"/>
          <w:sz w:val="22"/>
          <w:szCs w:val="22"/>
        </w:rPr>
      </w:pPr>
      <w:r w:rsidRPr="001D3A35">
        <w:rPr>
          <w:rFonts w:ascii="Open Sans" w:hAnsi="Open Sans" w:cs="Open Sans"/>
          <w:color w:val="0E101A"/>
          <w:sz w:val="22"/>
          <w:szCs w:val="22"/>
        </w:rPr>
        <w:lastRenderedPageBreak/>
        <w:t>Find and give online resources when in</w:t>
      </w:r>
      <w:r>
        <w:rPr>
          <w:rFonts w:ascii="Open Sans" w:hAnsi="Open Sans" w:cs="Open Sans"/>
          <w:color w:val="0E101A"/>
          <w:sz w:val="22"/>
          <w:szCs w:val="22"/>
        </w:rPr>
        <w:t>-</w:t>
      </w:r>
      <w:r w:rsidRPr="001D3A35">
        <w:rPr>
          <w:rFonts w:ascii="Open Sans" w:hAnsi="Open Sans" w:cs="Open Sans"/>
          <w:color w:val="0E101A"/>
          <w:sz w:val="22"/>
          <w:szCs w:val="22"/>
        </w:rPr>
        <w:t>person resources are not available;</w:t>
      </w:r>
    </w:p>
    <w:p w14:paraId="21A4FFCB" w14:textId="77777777" w:rsidR="00690493" w:rsidRPr="001D3A35" w:rsidRDefault="00690493" w:rsidP="00690493">
      <w:pPr>
        <w:pStyle w:val="NormalWeb"/>
        <w:numPr>
          <w:ilvl w:val="0"/>
          <w:numId w:val="2"/>
        </w:numPr>
        <w:spacing w:before="0" w:beforeAutospacing="0" w:after="0" w:afterAutospacing="0"/>
        <w:rPr>
          <w:rFonts w:ascii="Open Sans" w:hAnsi="Open Sans" w:cs="Open Sans"/>
          <w:color w:val="0E101A"/>
          <w:sz w:val="22"/>
          <w:szCs w:val="22"/>
        </w:rPr>
      </w:pPr>
      <w:r w:rsidRPr="001D3A35">
        <w:rPr>
          <w:rFonts w:ascii="Open Sans" w:hAnsi="Open Sans" w:cs="Open Sans"/>
          <w:color w:val="0E101A"/>
          <w:sz w:val="22"/>
          <w:szCs w:val="22"/>
        </w:rPr>
        <w:t xml:space="preserve">Sometimes assist in translating vital health information for the Spanish-speaking community. </w:t>
      </w:r>
    </w:p>
    <w:p w14:paraId="51F5C658" w14:textId="77777777" w:rsidR="00690493" w:rsidRPr="001D3A35" w:rsidRDefault="00690493" w:rsidP="00690493">
      <w:pPr>
        <w:pStyle w:val="NormalWeb"/>
        <w:spacing w:before="0" w:beforeAutospacing="0" w:after="0" w:afterAutospacing="0"/>
        <w:rPr>
          <w:rFonts w:ascii="Open Sans" w:hAnsi="Open Sans" w:cs="Open Sans"/>
          <w:color w:val="0E101A"/>
          <w:sz w:val="22"/>
          <w:szCs w:val="22"/>
        </w:rPr>
      </w:pPr>
    </w:p>
    <w:p w14:paraId="5CC6EF44" w14:textId="77777777" w:rsidR="00690493" w:rsidRPr="001D3A35" w:rsidRDefault="00690493" w:rsidP="00690493">
      <w:pPr>
        <w:pStyle w:val="NormalWeb"/>
        <w:spacing w:before="0" w:beforeAutospacing="0" w:after="0" w:afterAutospacing="0"/>
        <w:rPr>
          <w:rFonts w:ascii="Open Sans" w:hAnsi="Open Sans" w:cs="Open Sans"/>
          <w:color w:val="0E101A"/>
          <w:sz w:val="22"/>
          <w:szCs w:val="22"/>
        </w:rPr>
      </w:pPr>
      <w:r w:rsidRPr="001D3A35">
        <w:rPr>
          <w:rFonts w:ascii="Open Sans" w:hAnsi="Open Sans" w:cs="Open Sans"/>
          <w:color w:val="0E101A"/>
          <w:sz w:val="22"/>
          <w:szCs w:val="22"/>
        </w:rPr>
        <w:t xml:space="preserve">Within Nashville’s Latino communities, the pandemic's negative economic impact broadened health disparities for people living with disabilities. Reductions in working hours and job losses hit </w:t>
      </w:r>
      <w:r>
        <w:rPr>
          <w:rFonts w:ascii="Open Sans" w:hAnsi="Open Sans" w:cs="Open Sans"/>
          <w:color w:val="0E101A"/>
          <w:sz w:val="22"/>
          <w:szCs w:val="22"/>
        </w:rPr>
        <w:t xml:space="preserve">people and families </w:t>
      </w:r>
      <w:r w:rsidRPr="001D3A35">
        <w:rPr>
          <w:rFonts w:ascii="Open Sans" w:hAnsi="Open Sans" w:cs="Open Sans"/>
          <w:color w:val="0E101A"/>
          <w:sz w:val="22"/>
          <w:szCs w:val="22"/>
        </w:rPr>
        <w:t xml:space="preserve">harder when there is no access to financial </w:t>
      </w:r>
      <w:r>
        <w:rPr>
          <w:rFonts w:ascii="Open Sans" w:hAnsi="Open Sans" w:cs="Open Sans"/>
          <w:color w:val="0E101A"/>
          <w:sz w:val="22"/>
          <w:szCs w:val="22"/>
        </w:rPr>
        <w:t>help</w:t>
      </w:r>
      <w:r w:rsidRPr="001D3A35">
        <w:rPr>
          <w:rFonts w:ascii="Open Sans" w:hAnsi="Open Sans" w:cs="Open Sans"/>
          <w:color w:val="0E101A"/>
          <w:sz w:val="22"/>
          <w:szCs w:val="22"/>
        </w:rPr>
        <w:t xml:space="preserve">. Additional barriers </w:t>
      </w:r>
      <w:r>
        <w:rPr>
          <w:rFonts w:ascii="Open Sans" w:hAnsi="Open Sans" w:cs="Open Sans"/>
          <w:color w:val="0E101A"/>
          <w:sz w:val="22"/>
          <w:szCs w:val="22"/>
        </w:rPr>
        <w:t>–</w:t>
      </w:r>
      <w:r w:rsidRPr="001D3A35">
        <w:rPr>
          <w:rFonts w:ascii="Open Sans" w:hAnsi="Open Sans" w:cs="Open Sans"/>
          <w:color w:val="0E101A"/>
          <w:sz w:val="22"/>
          <w:szCs w:val="22"/>
        </w:rPr>
        <w:t xml:space="preserve"> </w:t>
      </w:r>
      <w:r>
        <w:rPr>
          <w:rFonts w:ascii="Open Sans" w:hAnsi="Open Sans" w:cs="Open Sans"/>
          <w:color w:val="0E101A"/>
          <w:sz w:val="22"/>
          <w:szCs w:val="22"/>
        </w:rPr>
        <w:t xml:space="preserve">like </w:t>
      </w:r>
      <w:r w:rsidRPr="001D3A35">
        <w:rPr>
          <w:rFonts w:ascii="Open Sans" w:hAnsi="Open Sans" w:cs="Open Sans"/>
          <w:color w:val="0E101A"/>
          <w:sz w:val="22"/>
          <w:szCs w:val="22"/>
        </w:rPr>
        <w:t xml:space="preserve">the lack of Spanish language resources and access to health care, </w:t>
      </w:r>
      <w:r>
        <w:rPr>
          <w:rFonts w:ascii="Open Sans" w:hAnsi="Open Sans" w:cs="Open Sans"/>
          <w:color w:val="0E101A"/>
          <w:sz w:val="22"/>
          <w:szCs w:val="22"/>
        </w:rPr>
        <w:t xml:space="preserve">working in </w:t>
      </w:r>
      <w:r w:rsidRPr="001D3A35">
        <w:rPr>
          <w:rFonts w:ascii="Open Sans" w:hAnsi="Open Sans" w:cs="Open Sans"/>
          <w:color w:val="0E101A"/>
          <w:sz w:val="22"/>
          <w:szCs w:val="22"/>
        </w:rPr>
        <w:t>public service jobs that do not provide health insurance or sick leav</w:t>
      </w:r>
      <w:r>
        <w:rPr>
          <w:rFonts w:ascii="Open Sans" w:hAnsi="Open Sans" w:cs="Open Sans"/>
          <w:color w:val="0E101A"/>
          <w:sz w:val="22"/>
          <w:szCs w:val="22"/>
        </w:rPr>
        <w:t xml:space="preserve">e, and </w:t>
      </w:r>
      <w:r w:rsidRPr="001D3A35">
        <w:rPr>
          <w:rFonts w:ascii="Open Sans" w:hAnsi="Open Sans" w:cs="Open Sans"/>
          <w:color w:val="0E101A"/>
          <w:sz w:val="22"/>
          <w:szCs w:val="22"/>
        </w:rPr>
        <w:t xml:space="preserve">the fear of asking for </w:t>
      </w:r>
      <w:r>
        <w:rPr>
          <w:rFonts w:ascii="Open Sans" w:hAnsi="Open Sans" w:cs="Open Sans"/>
          <w:color w:val="0E101A"/>
          <w:sz w:val="22"/>
          <w:szCs w:val="22"/>
        </w:rPr>
        <w:t>help</w:t>
      </w:r>
      <w:r w:rsidRPr="001D3A35">
        <w:rPr>
          <w:rFonts w:ascii="Open Sans" w:hAnsi="Open Sans" w:cs="Open Sans"/>
          <w:color w:val="0E101A"/>
          <w:sz w:val="22"/>
          <w:szCs w:val="22"/>
        </w:rPr>
        <w:t xml:space="preserve"> due to concerns about immigration status – result in families</w:t>
      </w:r>
      <w:r>
        <w:rPr>
          <w:rFonts w:ascii="Open Sans" w:hAnsi="Open Sans" w:cs="Open Sans"/>
          <w:color w:val="0E101A"/>
          <w:sz w:val="22"/>
          <w:szCs w:val="22"/>
        </w:rPr>
        <w:t xml:space="preserve"> being</w:t>
      </w:r>
      <w:r w:rsidRPr="001D3A35">
        <w:rPr>
          <w:rFonts w:ascii="Open Sans" w:hAnsi="Open Sans" w:cs="Open Sans"/>
          <w:color w:val="0E101A"/>
          <w:sz w:val="22"/>
          <w:szCs w:val="22"/>
        </w:rPr>
        <w:t xml:space="preserve"> unable to </w:t>
      </w:r>
      <w:r>
        <w:rPr>
          <w:rFonts w:ascii="Open Sans" w:hAnsi="Open Sans" w:cs="Open Sans"/>
          <w:color w:val="0E101A"/>
          <w:sz w:val="22"/>
          <w:szCs w:val="22"/>
        </w:rPr>
        <w:t xml:space="preserve">get </w:t>
      </w:r>
      <w:r w:rsidRPr="001D3A35">
        <w:rPr>
          <w:rFonts w:ascii="Open Sans" w:hAnsi="Open Sans" w:cs="Open Sans"/>
          <w:color w:val="0E101A"/>
          <w:sz w:val="22"/>
          <w:szCs w:val="22"/>
        </w:rPr>
        <w:t xml:space="preserve">housing, food, medications, equipment, therapies, treatments, or even COVID-19 testing. Furthermore, some </w:t>
      </w:r>
      <w:r>
        <w:rPr>
          <w:rFonts w:ascii="Open Sans" w:hAnsi="Open Sans" w:cs="Open Sans"/>
          <w:color w:val="0E101A"/>
          <w:sz w:val="22"/>
          <w:szCs w:val="22"/>
        </w:rPr>
        <w:t>people</w:t>
      </w:r>
      <w:r w:rsidRPr="001D3A35">
        <w:rPr>
          <w:rFonts w:ascii="Open Sans" w:hAnsi="Open Sans" w:cs="Open Sans"/>
          <w:color w:val="0E101A"/>
          <w:sz w:val="22"/>
          <w:szCs w:val="22"/>
        </w:rPr>
        <w:t xml:space="preserve"> in these families must choose to go to work even if they are at risk, and even if they have been exposed to the virus</w:t>
      </w:r>
      <w:r>
        <w:rPr>
          <w:rFonts w:ascii="Open Sans" w:hAnsi="Open Sans" w:cs="Open Sans"/>
          <w:color w:val="0E101A"/>
          <w:sz w:val="22"/>
          <w:szCs w:val="22"/>
        </w:rPr>
        <w:t>, just to have enough money to survive</w:t>
      </w:r>
      <w:r w:rsidRPr="001D3A35">
        <w:rPr>
          <w:rFonts w:ascii="Open Sans" w:hAnsi="Open Sans" w:cs="Open Sans"/>
          <w:color w:val="0E101A"/>
          <w:sz w:val="22"/>
          <w:szCs w:val="22"/>
        </w:rPr>
        <w:t xml:space="preserve">.  </w:t>
      </w:r>
    </w:p>
    <w:p w14:paraId="56D5E09D" w14:textId="77777777" w:rsidR="00690493" w:rsidRPr="001D3A35" w:rsidRDefault="00690493" w:rsidP="00690493">
      <w:pPr>
        <w:pStyle w:val="NormalWeb"/>
        <w:spacing w:before="0" w:beforeAutospacing="0" w:after="0" w:afterAutospacing="0"/>
        <w:rPr>
          <w:rFonts w:ascii="Open Sans" w:hAnsi="Open Sans" w:cs="Open Sans"/>
          <w:color w:val="0E101A"/>
          <w:sz w:val="22"/>
          <w:szCs w:val="22"/>
        </w:rPr>
      </w:pPr>
      <w:r w:rsidRPr="001D3A35">
        <w:rPr>
          <w:rFonts w:ascii="Open Sans" w:hAnsi="Open Sans" w:cs="Open Sans"/>
          <w:color w:val="0E101A"/>
          <w:sz w:val="22"/>
          <w:szCs w:val="22"/>
        </w:rPr>
        <w:t> </w:t>
      </w:r>
    </w:p>
    <w:p w14:paraId="6616C9DD" w14:textId="77777777" w:rsidR="00690493" w:rsidRPr="001D3A35" w:rsidRDefault="00690493" w:rsidP="00690493">
      <w:pPr>
        <w:pStyle w:val="NormalWeb"/>
        <w:spacing w:before="0" w:beforeAutospacing="0" w:after="0" w:afterAutospacing="0"/>
        <w:rPr>
          <w:rFonts w:ascii="Open Sans" w:hAnsi="Open Sans" w:cs="Open Sans"/>
          <w:color w:val="0E101A"/>
          <w:sz w:val="22"/>
          <w:szCs w:val="22"/>
        </w:rPr>
      </w:pPr>
      <w:r w:rsidRPr="001D3A35">
        <w:rPr>
          <w:rFonts w:ascii="Open Sans" w:hAnsi="Open Sans" w:cs="Open Sans"/>
          <w:color w:val="0E101A"/>
          <w:sz w:val="22"/>
          <w:szCs w:val="22"/>
        </w:rPr>
        <w:t xml:space="preserve">Many of the stories </w:t>
      </w:r>
      <w:r>
        <w:rPr>
          <w:rFonts w:ascii="Open Sans" w:hAnsi="Open Sans" w:cs="Open Sans"/>
          <w:color w:val="0E101A"/>
          <w:sz w:val="22"/>
          <w:szCs w:val="22"/>
        </w:rPr>
        <w:t xml:space="preserve">we’ve heard </w:t>
      </w:r>
      <w:r w:rsidRPr="001D3A35">
        <w:rPr>
          <w:rFonts w:ascii="Open Sans" w:hAnsi="Open Sans" w:cs="Open Sans"/>
          <w:color w:val="0E101A"/>
          <w:sz w:val="22"/>
          <w:szCs w:val="22"/>
        </w:rPr>
        <w:t xml:space="preserve">are alarming. Some are heartbreaking. For example, Maria, </w:t>
      </w:r>
      <w:r>
        <w:rPr>
          <w:rFonts w:ascii="Open Sans" w:hAnsi="Open Sans" w:cs="Open Sans"/>
          <w:color w:val="0E101A"/>
          <w:sz w:val="22"/>
          <w:szCs w:val="22"/>
        </w:rPr>
        <w:t>a</w:t>
      </w:r>
      <w:r w:rsidRPr="001D3A35">
        <w:rPr>
          <w:rFonts w:ascii="Open Sans" w:hAnsi="Open Sans" w:cs="Open Sans"/>
          <w:color w:val="0E101A"/>
          <w:sz w:val="22"/>
          <w:szCs w:val="22"/>
        </w:rPr>
        <w:t xml:space="preserve"> Latino mother of three children, including a child who has cerebral palsy, started to have symptoms like joint pain, headaches, and fever. She and other members of her family </w:t>
      </w:r>
      <w:r>
        <w:rPr>
          <w:rFonts w:ascii="Open Sans" w:hAnsi="Open Sans" w:cs="Open Sans"/>
          <w:color w:val="0E101A"/>
          <w:sz w:val="22"/>
          <w:szCs w:val="22"/>
        </w:rPr>
        <w:t xml:space="preserve">were uninsured and </w:t>
      </w:r>
      <w:r w:rsidRPr="001D3A35">
        <w:rPr>
          <w:rFonts w:ascii="Open Sans" w:hAnsi="Open Sans" w:cs="Open Sans"/>
          <w:color w:val="0E101A"/>
          <w:sz w:val="22"/>
          <w:szCs w:val="22"/>
        </w:rPr>
        <w:t>could not get a test to confirm COVID-19</w:t>
      </w:r>
      <w:r>
        <w:rPr>
          <w:rFonts w:ascii="Open Sans" w:hAnsi="Open Sans" w:cs="Open Sans"/>
          <w:color w:val="0E101A"/>
          <w:sz w:val="22"/>
          <w:szCs w:val="22"/>
        </w:rPr>
        <w:t xml:space="preserve">. </w:t>
      </w:r>
      <w:r w:rsidRPr="001D3A35">
        <w:rPr>
          <w:rFonts w:ascii="Open Sans" w:hAnsi="Open Sans" w:cs="Open Sans"/>
          <w:color w:val="0E101A"/>
          <w:sz w:val="22"/>
          <w:szCs w:val="22"/>
        </w:rPr>
        <w:t>(At the time, testing was not readily available.) The entire family lived under a fearful cloud of uncertainty, until it got worse. The only child with health insurance</w:t>
      </w:r>
      <w:r>
        <w:rPr>
          <w:rFonts w:ascii="Open Sans" w:hAnsi="Open Sans" w:cs="Open Sans"/>
          <w:color w:val="0E101A"/>
          <w:sz w:val="22"/>
          <w:szCs w:val="22"/>
        </w:rPr>
        <w:t xml:space="preserve"> – </w:t>
      </w:r>
      <w:r w:rsidRPr="001D3A35">
        <w:rPr>
          <w:rFonts w:ascii="Open Sans" w:hAnsi="Open Sans" w:cs="Open Sans"/>
          <w:color w:val="0E101A"/>
          <w:sz w:val="22"/>
          <w:szCs w:val="22"/>
        </w:rPr>
        <w:t xml:space="preserve">the child </w:t>
      </w:r>
      <w:r>
        <w:rPr>
          <w:rFonts w:ascii="Open Sans" w:hAnsi="Open Sans" w:cs="Open Sans"/>
          <w:color w:val="0E101A"/>
          <w:sz w:val="22"/>
          <w:szCs w:val="22"/>
        </w:rPr>
        <w:t>with</w:t>
      </w:r>
      <w:r w:rsidRPr="001D3A35">
        <w:rPr>
          <w:rFonts w:ascii="Open Sans" w:hAnsi="Open Sans" w:cs="Open Sans"/>
          <w:color w:val="0E101A"/>
          <w:sz w:val="22"/>
          <w:szCs w:val="22"/>
        </w:rPr>
        <w:t xml:space="preserve"> a disability</w:t>
      </w:r>
      <w:r>
        <w:rPr>
          <w:rFonts w:ascii="Open Sans" w:hAnsi="Open Sans" w:cs="Open Sans"/>
          <w:color w:val="0E101A"/>
          <w:sz w:val="22"/>
          <w:szCs w:val="22"/>
        </w:rPr>
        <w:t xml:space="preserve"> – </w:t>
      </w:r>
      <w:r w:rsidRPr="001D3A35">
        <w:rPr>
          <w:rFonts w:ascii="Open Sans" w:hAnsi="Open Sans" w:cs="Open Sans"/>
          <w:color w:val="0E101A"/>
          <w:sz w:val="22"/>
          <w:szCs w:val="22"/>
        </w:rPr>
        <w:t xml:space="preserve">tested positive. </w:t>
      </w:r>
    </w:p>
    <w:p w14:paraId="134B1388" w14:textId="77777777" w:rsidR="00690493" w:rsidRPr="001D3A35" w:rsidRDefault="00690493" w:rsidP="00690493">
      <w:pPr>
        <w:pStyle w:val="NormalWeb"/>
        <w:spacing w:before="0" w:beforeAutospacing="0" w:after="0" w:afterAutospacing="0"/>
        <w:rPr>
          <w:rFonts w:ascii="Open Sans" w:hAnsi="Open Sans" w:cs="Open Sans"/>
          <w:color w:val="0E101A"/>
          <w:sz w:val="22"/>
          <w:szCs w:val="22"/>
        </w:rPr>
      </w:pPr>
    </w:p>
    <w:p w14:paraId="4238FFA1" w14:textId="77777777" w:rsidR="00690493" w:rsidRPr="00881914" w:rsidRDefault="00690493" w:rsidP="00690493">
      <w:pPr>
        <w:pStyle w:val="NormalWeb"/>
        <w:spacing w:before="0" w:beforeAutospacing="0" w:after="0" w:afterAutospacing="0"/>
        <w:rPr>
          <w:color w:val="0E101A"/>
        </w:rPr>
      </w:pPr>
      <w:r w:rsidRPr="001D3A35">
        <w:rPr>
          <w:rFonts w:ascii="Open Sans" w:hAnsi="Open Sans" w:cs="Open Sans"/>
          <w:color w:val="0E101A"/>
          <w:sz w:val="22"/>
          <w:szCs w:val="22"/>
        </w:rPr>
        <w:t>Maria’s story reflects the challenging experience</w:t>
      </w:r>
      <w:r>
        <w:rPr>
          <w:rFonts w:ascii="Open Sans" w:hAnsi="Open Sans" w:cs="Open Sans"/>
          <w:color w:val="0E101A"/>
          <w:sz w:val="22"/>
          <w:szCs w:val="22"/>
        </w:rPr>
        <w:t>s</w:t>
      </w:r>
      <w:r w:rsidRPr="001D3A35">
        <w:rPr>
          <w:rFonts w:ascii="Open Sans" w:hAnsi="Open Sans" w:cs="Open Sans"/>
          <w:color w:val="0E101A"/>
          <w:sz w:val="22"/>
          <w:szCs w:val="22"/>
        </w:rPr>
        <w:t xml:space="preserve"> of Latino families with members who have disabilities – families without access to health care, and without an option to quarantine and prevent the spread. Maria is now considering applying for Supplemental Security Income (SSI) for her child as the only way </w:t>
      </w:r>
      <w:r>
        <w:rPr>
          <w:rFonts w:ascii="Open Sans" w:hAnsi="Open Sans" w:cs="Open Sans"/>
          <w:color w:val="0E101A"/>
          <w:sz w:val="22"/>
          <w:szCs w:val="22"/>
        </w:rPr>
        <w:t>to provide</w:t>
      </w:r>
      <w:r w:rsidRPr="001D3A35">
        <w:rPr>
          <w:rFonts w:ascii="Open Sans" w:hAnsi="Open Sans" w:cs="Open Sans"/>
          <w:color w:val="0E101A"/>
          <w:sz w:val="22"/>
          <w:szCs w:val="22"/>
        </w:rPr>
        <w:t xml:space="preserve"> for him.</w:t>
      </w:r>
      <w:r>
        <w:rPr>
          <w:rFonts w:ascii="Open Sans" w:hAnsi="Open Sans" w:cs="Open Sans"/>
          <w:color w:val="0E101A"/>
          <w:sz w:val="22"/>
          <w:szCs w:val="22"/>
        </w:rPr>
        <w:t xml:space="preserve"> She knows that this may affect the possibility of becoming a permanent citizen in this country.</w:t>
      </w:r>
      <w:r w:rsidRPr="00B238D0">
        <w:rPr>
          <w:color w:val="0E101A"/>
        </w:rPr>
        <w:t xml:space="preserve">  </w:t>
      </w:r>
    </w:p>
    <w:p w14:paraId="1FB3984F" w14:textId="77777777" w:rsidR="00690493" w:rsidRPr="001D3A35" w:rsidRDefault="00690493" w:rsidP="00690493">
      <w:pPr>
        <w:pStyle w:val="NormalWeb"/>
        <w:spacing w:before="0" w:beforeAutospacing="0" w:after="0" w:afterAutospacing="0"/>
        <w:rPr>
          <w:rFonts w:ascii="Open Sans" w:hAnsi="Open Sans" w:cs="Open Sans"/>
          <w:color w:val="0E101A"/>
          <w:sz w:val="22"/>
          <w:szCs w:val="22"/>
        </w:rPr>
      </w:pPr>
      <w:r w:rsidRPr="001D3A35">
        <w:rPr>
          <w:rFonts w:ascii="Open Sans" w:hAnsi="Open Sans" w:cs="Open Sans"/>
          <w:color w:val="0E101A"/>
          <w:sz w:val="22"/>
          <w:szCs w:val="22"/>
        </w:rPr>
        <w:t> </w:t>
      </w:r>
    </w:p>
    <w:p w14:paraId="47E6D9DA" w14:textId="77777777" w:rsidR="00690493" w:rsidRPr="001D3A35" w:rsidRDefault="00690493" w:rsidP="00690493">
      <w:pPr>
        <w:rPr>
          <w:rFonts w:ascii="Open Sans" w:hAnsi="Open Sans" w:cs="Open Sans"/>
          <w:color w:val="0E101A"/>
        </w:rPr>
      </w:pPr>
      <w:r w:rsidRPr="001D3A35">
        <w:rPr>
          <w:rFonts w:ascii="Open Sans" w:hAnsi="Open Sans" w:cs="Open Sans"/>
          <w:color w:val="0E101A"/>
        </w:rPr>
        <w:t>In response to the evolving pandemic and the changing, growing needs</w:t>
      </w:r>
      <w:r>
        <w:rPr>
          <w:rFonts w:ascii="Open Sans" w:hAnsi="Open Sans" w:cs="Open Sans"/>
          <w:color w:val="0E101A"/>
        </w:rPr>
        <w:t xml:space="preserve"> of Tennesseans</w:t>
      </w:r>
      <w:r w:rsidRPr="001D3A35">
        <w:rPr>
          <w:rFonts w:ascii="Open Sans" w:hAnsi="Open Sans" w:cs="Open Sans"/>
          <w:color w:val="0E101A"/>
        </w:rPr>
        <w:t xml:space="preserve">, Pathfinder doubled down on its efforts to provide Latinos with </w:t>
      </w:r>
      <w:r>
        <w:rPr>
          <w:rFonts w:ascii="Open Sans" w:hAnsi="Open Sans" w:cs="Open Sans"/>
          <w:color w:val="0E101A"/>
        </w:rPr>
        <w:t xml:space="preserve">more </w:t>
      </w:r>
      <w:r w:rsidRPr="001D3A35">
        <w:rPr>
          <w:rFonts w:ascii="Open Sans" w:hAnsi="Open Sans" w:cs="Open Sans"/>
          <w:color w:val="0E101A"/>
        </w:rPr>
        <w:t xml:space="preserve">resources. One of the first steps we took was to develop a user-friendly webpage of COVID-19 resources in Spanish. Pathfinder gives all Latinos (with and without disabilities) easy access through Camino Seguro to resources available in Spanish. </w:t>
      </w:r>
    </w:p>
    <w:p w14:paraId="7E406126" w14:textId="77777777" w:rsidR="00690493" w:rsidRPr="001D3A35" w:rsidRDefault="00690493" w:rsidP="00690493">
      <w:pPr>
        <w:rPr>
          <w:rFonts w:ascii="Open Sans" w:hAnsi="Open Sans" w:cs="Open Sans"/>
          <w:color w:val="0E101A"/>
        </w:rPr>
      </w:pPr>
    </w:p>
    <w:p w14:paraId="06DBF0A9" w14:textId="77777777" w:rsidR="00690493" w:rsidRPr="001D3A35" w:rsidRDefault="00690493" w:rsidP="00690493">
      <w:pPr>
        <w:rPr>
          <w:rFonts w:ascii="Open Sans" w:hAnsi="Open Sans" w:cs="Open Sans"/>
          <w:color w:val="0E101A"/>
        </w:rPr>
      </w:pPr>
      <w:r w:rsidRPr="001D3A35">
        <w:rPr>
          <w:rFonts w:ascii="Open Sans" w:hAnsi="Open Sans" w:cs="Open Sans"/>
          <w:color w:val="0E101A"/>
        </w:rPr>
        <w:t>As the practices of masking, social isolation, and self-quarantine stretched further and further into the future, we witnessed quickly increasing numbers of people looking for financial help</w:t>
      </w:r>
      <w:r>
        <w:rPr>
          <w:rFonts w:ascii="Open Sans" w:hAnsi="Open Sans" w:cs="Open Sans"/>
          <w:color w:val="0E101A"/>
        </w:rPr>
        <w:t xml:space="preserve">. They needed new </w:t>
      </w:r>
      <w:r w:rsidRPr="001D3A35">
        <w:rPr>
          <w:rFonts w:ascii="Open Sans" w:hAnsi="Open Sans" w:cs="Open Sans"/>
          <w:color w:val="0E101A"/>
        </w:rPr>
        <w:t xml:space="preserve">ways to cover essential needs. </w:t>
      </w:r>
      <w:r>
        <w:rPr>
          <w:rFonts w:ascii="Open Sans" w:hAnsi="Open Sans" w:cs="Open Sans"/>
          <w:color w:val="0E101A"/>
        </w:rPr>
        <w:t>Our M</w:t>
      </w:r>
      <w:r w:rsidRPr="001D3A35">
        <w:rPr>
          <w:rFonts w:ascii="Open Sans" w:hAnsi="Open Sans" w:cs="Open Sans"/>
          <w:color w:val="0E101A"/>
        </w:rPr>
        <w:t xml:space="preserve">ulticultural </w:t>
      </w:r>
      <w:r>
        <w:rPr>
          <w:rFonts w:ascii="Open Sans" w:hAnsi="Open Sans" w:cs="Open Sans"/>
          <w:color w:val="0E101A"/>
        </w:rPr>
        <w:t>P</w:t>
      </w:r>
      <w:r w:rsidRPr="001D3A35">
        <w:rPr>
          <w:rFonts w:ascii="Open Sans" w:hAnsi="Open Sans" w:cs="Open Sans"/>
          <w:color w:val="0E101A"/>
        </w:rPr>
        <w:t xml:space="preserve">rogram broadened into areas where there was no one else to help. We </w:t>
      </w:r>
      <w:r>
        <w:rPr>
          <w:rFonts w:ascii="Open Sans" w:hAnsi="Open Sans" w:cs="Open Sans"/>
          <w:color w:val="0E101A"/>
        </w:rPr>
        <w:t>helped</w:t>
      </w:r>
      <w:r w:rsidRPr="001D3A35">
        <w:rPr>
          <w:rFonts w:ascii="Open Sans" w:hAnsi="Open Sans" w:cs="Open Sans"/>
          <w:color w:val="0E101A"/>
        </w:rPr>
        <w:t xml:space="preserve"> with interpretation, and when individuals and families met the requirements, </w:t>
      </w:r>
      <w:r>
        <w:rPr>
          <w:rFonts w:ascii="Open Sans" w:hAnsi="Open Sans" w:cs="Open Sans"/>
          <w:color w:val="0E101A"/>
        </w:rPr>
        <w:t>helped</w:t>
      </w:r>
      <w:r w:rsidRPr="001D3A35">
        <w:rPr>
          <w:rFonts w:ascii="Open Sans" w:hAnsi="Open Sans" w:cs="Open Sans"/>
          <w:color w:val="0E101A"/>
        </w:rPr>
        <w:t xml:space="preserve"> with filling out applications for unemployment, Families First, Food Stamps (SNAP), and Family Support</w:t>
      </w:r>
      <w:r>
        <w:rPr>
          <w:rFonts w:ascii="Open Sans" w:hAnsi="Open Sans" w:cs="Open Sans"/>
          <w:color w:val="0E101A"/>
        </w:rPr>
        <w:t xml:space="preserve">, </w:t>
      </w:r>
      <w:r w:rsidRPr="001D3A35">
        <w:rPr>
          <w:rFonts w:ascii="Open Sans" w:hAnsi="Open Sans" w:cs="Open Sans"/>
          <w:color w:val="0E101A"/>
        </w:rPr>
        <w:t xml:space="preserve">to name a few. When opportunities were found, we referred and connected families in need with community partners. </w:t>
      </w:r>
    </w:p>
    <w:p w14:paraId="3EAC2EA1" w14:textId="77777777" w:rsidR="00690493" w:rsidRPr="001D3A35" w:rsidRDefault="00690493" w:rsidP="00690493">
      <w:pPr>
        <w:rPr>
          <w:rFonts w:ascii="Open Sans" w:hAnsi="Open Sans" w:cs="Open Sans"/>
          <w:color w:val="0E101A"/>
        </w:rPr>
      </w:pPr>
    </w:p>
    <w:p w14:paraId="6E85A8E8" w14:textId="77777777" w:rsidR="00690493" w:rsidRPr="001D3A35" w:rsidRDefault="00690493" w:rsidP="00690493">
      <w:pPr>
        <w:pStyle w:val="NormalWeb"/>
        <w:shd w:val="clear" w:color="auto" w:fill="FFFFFF"/>
        <w:spacing w:before="0" w:beforeAutospacing="0" w:after="0" w:afterAutospacing="0"/>
        <w:rPr>
          <w:rFonts w:ascii="Open Sans" w:hAnsi="Open Sans" w:cs="Open Sans"/>
          <w:color w:val="0E101A"/>
          <w:sz w:val="22"/>
          <w:szCs w:val="22"/>
        </w:rPr>
      </w:pPr>
      <w:r w:rsidRPr="001D3A35">
        <w:rPr>
          <w:rFonts w:ascii="Open Sans" w:hAnsi="Open Sans" w:cs="Open Sans"/>
          <w:color w:val="0E101A"/>
          <w:sz w:val="22"/>
          <w:szCs w:val="22"/>
        </w:rPr>
        <w:t xml:space="preserve">Social media has been </w:t>
      </w:r>
      <w:r>
        <w:rPr>
          <w:rFonts w:ascii="Open Sans" w:hAnsi="Open Sans" w:cs="Open Sans"/>
          <w:color w:val="0E101A"/>
          <w:sz w:val="22"/>
          <w:szCs w:val="22"/>
        </w:rPr>
        <w:t xml:space="preserve">especially </w:t>
      </w:r>
      <w:r w:rsidRPr="001D3A35">
        <w:rPr>
          <w:rFonts w:ascii="Open Sans" w:hAnsi="Open Sans" w:cs="Open Sans"/>
          <w:color w:val="0E101A"/>
          <w:sz w:val="22"/>
          <w:szCs w:val="22"/>
        </w:rPr>
        <w:t xml:space="preserve">important during this time for the Multicultural Program. </w:t>
      </w:r>
      <w:r>
        <w:rPr>
          <w:rFonts w:ascii="Open Sans" w:hAnsi="Open Sans" w:cs="Open Sans"/>
          <w:color w:val="0E101A"/>
          <w:sz w:val="22"/>
          <w:szCs w:val="22"/>
        </w:rPr>
        <w:t>We share i</w:t>
      </w:r>
      <w:r w:rsidRPr="001D3A35">
        <w:rPr>
          <w:rFonts w:ascii="Open Sans" w:hAnsi="Open Sans" w:cs="Open Sans"/>
          <w:color w:val="0E101A"/>
          <w:sz w:val="22"/>
          <w:szCs w:val="22"/>
        </w:rPr>
        <w:t>nformation from official sources in Spanish at our Camino Seguro </w:t>
      </w:r>
      <w:hyperlink r:id="rId8" w:tgtFrame="_blank" w:tooltip="Original URL: https://www.facebook.com/camino.seguro.3990. Click or tap if you trust this link." w:history="1">
        <w:r w:rsidRPr="001D3A35">
          <w:rPr>
            <w:rFonts w:ascii="Open Sans" w:hAnsi="Open Sans" w:cs="Open Sans"/>
            <w:color w:val="0E101A"/>
            <w:sz w:val="22"/>
            <w:szCs w:val="22"/>
          </w:rPr>
          <w:t>Facebook</w:t>
        </w:r>
      </w:hyperlink>
      <w:r>
        <w:rPr>
          <w:rFonts w:ascii="Open Sans" w:hAnsi="Open Sans" w:cs="Open Sans"/>
          <w:color w:val="0E101A"/>
          <w:sz w:val="22"/>
          <w:szCs w:val="22"/>
        </w:rPr>
        <w:t xml:space="preserve"> page. </w:t>
      </w:r>
      <w:r w:rsidRPr="001D3A35">
        <w:rPr>
          <w:rFonts w:ascii="Open Sans" w:hAnsi="Open Sans" w:cs="Open Sans"/>
          <w:color w:val="0E101A"/>
          <w:sz w:val="22"/>
          <w:szCs w:val="22"/>
        </w:rPr>
        <w:t xml:space="preserve"> </w:t>
      </w:r>
      <w:r>
        <w:rPr>
          <w:rFonts w:ascii="Open Sans" w:hAnsi="Open Sans" w:cs="Open Sans"/>
          <w:color w:val="0E101A"/>
          <w:sz w:val="22"/>
          <w:szCs w:val="22"/>
        </w:rPr>
        <w:t xml:space="preserve">We share the same information </w:t>
      </w:r>
      <w:r w:rsidRPr="001D3A35">
        <w:rPr>
          <w:rFonts w:ascii="Open Sans" w:hAnsi="Open Sans" w:cs="Open Sans"/>
          <w:color w:val="0E101A"/>
          <w:sz w:val="22"/>
          <w:szCs w:val="22"/>
        </w:rPr>
        <w:t>with a closed group for families who include someone wit</w:t>
      </w:r>
      <w:r>
        <w:rPr>
          <w:rFonts w:ascii="Open Sans" w:hAnsi="Open Sans" w:cs="Open Sans"/>
          <w:color w:val="0E101A"/>
          <w:sz w:val="22"/>
          <w:szCs w:val="22"/>
        </w:rPr>
        <w:t>h a disability</w:t>
      </w:r>
      <w:r w:rsidRPr="001D3A35">
        <w:rPr>
          <w:rFonts w:ascii="Open Sans" w:hAnsi="Open Sans" w:cs="Open Sans"/>
          <w:color w:val="0E101A"/>
          <w:sz w:val="22"/>
          <w:szCs w:val="22"/>
        </w:rPr>
        <w:t>. Families on our mailing list receive emails and text messages when relevant new information about resources and guidelines come out</w:t>
      </w:r>
      <w:r>
        <w:rPr>
          <w:rFonts w:ascii="Open Sans" w:hAnsi="Open Sans" w:cs="Open Sans"/>
          <w:color w:val="0E101A"/>
          <w:sz w:val="22"/>
          <w:szCs w:val="22"/>
        </w:rPr>
        <w:t xml:space="preserve">. They also get </w:t>
      </w:r>
      <w:r w:rsidRPr="001D3A35">
        <w:rPr>
          <w:rFonts w:ascii="Open Sans" w:hAnsi="Open Sans" w:cs="Open Sans"/>
          <w:color w:val="0E101A"/>
          <w:sz w:val="22"/>
          <w:szCs w:val="22"/>
        </w:rPr>
        <w:t>check-in contact notifications</w:t>
      </w:r>
      <w:r>
        <w:rPr>
          <w:rFonts w:ascii="Open Sans" w:hAnsi="Open Sans" w:cs="Open Sans"/>
          <w:color w:val="0E101A"/>
          <w:sz w:val="22"/>
          <w:szCs w:val="22"/>
        </w:rPr>
        <w:t xml:space="preserve"> to help us stay in touch</w:t>
      </w:r>
      <w:r w:rsidRPr="001D3A35">
        <w:rPr>
          <w:rFonts w:ascii="Open Sans" w:hAnsi="Open Sans" w:cs="Open Sans"/>
          <w:color w:val="0E101A"/>
          <w:sz w:val="22"/>
          <w:szCs w:val="22"/>
        </w:rPr>
        <w:t>. Pathfinder has let Latino families know they can reach out to us with their resource need</w:t>
      </w:r>
      <w:r>
        <w:rPr>
          <w:rFonts w:ascii="Open Sans" w:hAnsi="Open Sans" w:cs="Open Sans"/>
          <w:color w:val="0E101A"/>
          <w:sz w:val="22"/>
          <w:szCs w:val="22"/>
        </w:rPr>
        <w:t>s</w:t>
      </w:r>
      <w:r w:rsidRPr="001D3A35">
        <w:rPr>
          <w:rFonts w:ascii="Open Sans" w:hAnsi="Open Sans" w:cs="Open Sans"/>
          <w:color w:val="0E101A"/>
          <w:sz w:val="22"/>
          <w:szCs w:val="22"/>
        </w:rPr>
        <w:t xml:space="preserve">. </w:t>
      </w:r>
    </w:p>
    <w:p w14:paraId="18ADC4FE" w14:textId="77777777" w:rsidR="00690493" w:rsidRPr="001D3A35" w:rsidRDefault="00690493" w:rsidP="00690493">
      <w:pPr>
        <w:pStyle w:val="NormalWeb"/>
        <w:shd w:val="clear" w:color="auto" w:fill="FFFFFF"/>
        <w:spacing w:before="0" w:beforeAutospacing="0" w:after="0" w:afterAutospacing="0"/>
        <w:rPr>
          <w:rFonts w:ascii="Open Sans" w:hAnsi="Open Sans" w:cs="Open Sans"/>
          <w:color w:val="0E101A"/>
          <w:sz w:val="22"/>
          <w:szCs w:val="22"/>
        </w:rPr>
      </w:pPr>
    </w:p>
    <w:p w14:paraId="5D6B0FBA" w14:textId="77777777" w:rsidR="00690493" w:rsidRPr="001D3A35" w:rsidRDefault="00690493" w:rsidP="00690493">
      <w:pPr>
        <w:pStyle w:val="NormalWeb"/>
        <w:shd w:val="clear" w:color="auto" w:fill="FFFFFF"/>
        <w:spacing w:before="0" w:beforeAutospacing="0" w:after="0" w:afterAutospacing="0"/>
        <w:rPr>
          <w:rFonts w:ascii="Open Sans" w:hAnsi="Open Sans" w:cs="Open Sans"/>
          <w:color w:val="0E101A"/>
          <w:sz w:val="22"/>
          <w:szCs w:val="22"/>
        </w:rPr>
      </w:pPr>
      <w:r w:rsidRPr="001D3A35">
        <w:rPr>
          <w:rFonts w:ascii="Open Sans" w:hAnsi="Open Sans" w:cs="Open Sans"/>
          <w:color w:val="0E101A"/>
          <w:sz w:val="22"/>
          <w:szCs w:val="22"/>
        </w:rPr>
        <w:t xml:space="preserve">Some of the most heartbreaking stories </w:t>
      </w:r>
      <w:r>
        <w:rPr>
          <w:rFonts w:ascii="Open Sans" w:hAnsi="Open Sans" w:cs="Open Sans"/>
          <w:color w:val="0E101A"/>
          <w:sz w:val="22"/>
          <w:szCs w:val="22"/>
        </w:rPr>
        <w:t>involve</w:t>
      </w:r>
      <w:r w:rsidRPr="001D3A35">
        <w:rPr>
          <w:rFonts w:ascii="Open Sans" w:hAnsi="Open Sans" w:cs="Open Sans"/>
          <w:color w:val="0E101A"/>
          <w:sz w:val="22"/>
          <w:szCs w:val="22"/>
        </w:rPr>
        <w:t xml:space="preserve"> complex resource needs and requests. Untimely deaths of caregivers</w:t>
      </w:r>
      <w:r>
        <w:rPr>
          <w:rFonts w:ascii="Open Sans" w:hAnsi="Open Sans" w:cs="Open Sans"/>
          <w:color w:val="0E101A"/>
          <w:sz w:val="22"/>
          <w:szCs w:val="22"/>
        </w:rPr>
        <w:t xml:space="preserve"> from</w:t>
      </w:r>
      <w:r w:rsidRPr="001D3A35">
        <w:rPr>
          <w:rFonts w:ascii="Open Sans" w:hAnsi="Open Sans" w:cs="Open Sans"/>
          <w:color w:val="0E101A"/>
          <w:sz w:val="22"/>
          <w:szCs w:val="22"/>
        </w:rPr>
        <w:t xml:space="preserve"> COVID-19, for example, has left </w:t>
      </w:r>
      <w:r>
        <w:rPr>
          <w:rFonts w:ascii="Open Sans" w:hAnsi="Open Sans" w:cs="Open Sans"/>
          <w:color w:val="0E101A"/>
          <w:sz w:val="22"/>
          <w:szCs w:val="22"/>
        </w:rPr>
        <w:t>some people</w:t>
      </w:r>
      <w:r w:rsidRPr="001D3A35">
        <w:rPr>
          <w:rFonts w:ascii="Open Sans" w:hAnsi="Open Sans" w:cs="Open Sans"/>
          <w:color w:val="0E101A"/>
          <w:sz w:val="22"/>
          <w:szCs w:val="22"/>
        </w:rPr>
        <w:t xml:space="preserve"> with disabilities alone, unable to live safely by themselves. When Ann didn’t come home from the hospital, her adult son with autism was alone. </w:t>
      </w:r>
      <w:r>
        <w:rPr>
          <w:rFonts w:ascii="Open Sans" w:hAnsi="Open Sans" w:cs="Open Sans"/>
          <w:color w:val="0E101A"/>
          <w:sz w:val="22"/>
          <w:szCs w:val="22"/>
        </w:rPr>
        <w:t xml:space="preserve">Without any plans made for the future, his </w:t>
      </w:r>
      <w:r w:rsidRPr="001D3A35">
        <w:rPr>
          <w:rFonts w:ascii="Open Sans" w:hAnsi="Open Sans" w:cs="Open Sans"/>
          <w:color w:val="0E101A"/>
          <w:sz w:val="22"/>
          <w:szCs w:val="22"/>
        </w:rPr>
        <w:t>friends and family</w:t>
      </w:r>
      <w:r>
        <w:rPr>
          <w:rFonts w:ascii="Open Sans" w:hAnsi="Open Sans" w:cs="Open Sans"/>
          <w:color w:val="0E101A"/>
          <w:sz w:val="22"/>
          <w:szCs w:val="22"/>
        </w:rPr>
        <w:t xml:space="preserve"> were left to desperately seek options</w:t>
      </w:r>
      <w:r w:rsidRPr="001D3A35">
        <w:rPr>
          <w:rFonts w:ascii="Open Sans" w:hAnsi="Open Sans" w:cs="Open Sans"/>
          <w:color w:val="0E101A"/>
          <w:sz w:val="22"/>
          <w:szCs w:val="22"/>
        </w:rPr>
        <w:t xml:space="preserve"> to </w:t>
      </w:r>
      <w:r>
        <w:rPr>
          <w:rFonts w:ascii="Open Sans" w:hAnsi="Open Sans" w:cs="Open Sans"/>
          <w:color w:val="0E101A"/>
          <w:sz w:val="22"/>
          <w:szCs w:val="22"/>
        </w:rPr>
        <w:t xml:space="preserve">help </w:t>
      </w:r>
      <w:r w:rsidRPr="001D3A35">
        <w:rPr>
          <w:rFonts w:ascii="Open Sans" w:hAnsi="Open Sans" w:cs="Open Sans"/>
          <w:color w:val="0E101A"/>
          <w:sz w:val="22"/>
          <w:szCs w:val="22"/>
        </w:rPr>
        <w:t xml:space="preserve">support </w:t>
      </w:r>
      <w:r>
        <w:rPr>
          <w:rFonts w:ascii="Open Sans" w:hAnsi="Open Sans" w:cs="Open Sans"/>
          <w:color w:val="0E101A"/>
          <w:sz w:val="22"/>
          <w:szCs w:val="22"/>
        </w:rPr>
        <w:t>him – but</w:t>
      </w:r>
      <w:r w:rsidRPr="001D3A35">
        <w:rPr>
          <w:rFonts w:ascii="Open Sans" w:hAnsi="Open Sans" w:cs="Open Sans"/>
          <w:color w:val="0E101A"/>
          <w:sz w:val="22"/>
          <w:szCs w:val="22"/>
        </w:rPr>
        <w:t xml:space="preserve"> few options exist. Pathfinder specializes in information and referral, but </w:t>
      </w:r>
      <w:r>
        <w:rPr>
          <w:rFonts w:ascii="Open Sans" w:hAnsi="Open Sans" w:cs="Open Sans"/>
          <w:color w:val="0E101A"/>
          <w:sz w:val="22"/>
          <w:szCs w:val="22"/>
        </w:rPr>
        <w:t xml:space="preserve">we sometimes wish we could </w:t>
      </w:r>
      <w:r w:rsidRPr="001D3A35">
        <w:rPr>
          <w:rFonts w:ascii="Open Sans" w:hAnsi="Open Sans" w:cs="Open Sans"/>
          <w:color w:val="0E101A"/>
          <w:sz w:val="22"/>
          <w:szCs w:val="22"/>
        </w:rPr>
        <w:t xml:space="preserve">create the resources </w:t>
      </w:r>
      <w:r>
        <w:rPr>
          <w:rFonts w:ascii="Open Sans" w:hAnsi="Open Sans" w:cs="Open Sans"/>
          <w:color w:val="0E101A"/>
          <w:sz w:val="22"/>
          <w:szCs w:val="22"/>
        </w:rPr>
        <w:t xml:space="preserve">that </w:t>
      </w:r>
      <w:r w:rsidRPr="001D3A35">
        <w:rPr>
          <w:rFonts w:ascii="Open Sans" w:hAnsi="Open Sans" w:cs="Open Sans"/>
          <w:color w:val="0E101A"/>
          <w:sz w:val="22"/>
          <w:szCs w:val="22"/>
        </w:rPr>
        <w:t xml:space="preserve">are missing. </w:t>
      </w:r>
    </w:p>
    <w:p w14:paraId="6F472909" w14:textId="77777777" w:rsidR="00690493" w:rsidRPr="001D3A35" w:rsidRDefault="00690493" w:rsidP="00690493">
      <w:pPr>
        <w:pStyle w:val="NormalWeb"/>
        <w:shd w:val="clear" w:color="auto" w:fill="FFFFFF"/>
        <w:spacing w:before="0" w:beforeAutospacing="0" w:after="0" w:afterAutospacing="0"/>
        <w:rPr>
          <w:rFonts w:ascii="Open Sans" w:hAnsi="Open Sans" w:cs="Open Sans"/>
          <w:color w:val="0E101A"/>
          <w:sz w:val="22"/>
          <w:szCs w:val="22"/>
        </w:rPr>
      </w:pPr>
    </w:p>
    <w:p w14:paraId="17FE2FA4" w14:textId="77777777" w:rsidR="00690493" w:rsidRDefault="00690493" w:rsidP="00690493">
      <w:pPr>
        <w:pStyle w:val="NormalWeb"/>
        <w:shd w:val="clear" w:color="auto" w:fill="FFFFFF"/>
        <w:spacing w:before="0" w:beforeAutospacing="0" w:after="0" w:afterAutospacing="0"/>
        <w:rPr>
          <w:rFonts w:ascii="Open Sans" w:hAnsi="Open Sans" w:cs="Open Sans"/>
          <w:color w:val="0E101A"/>
          <w:sz w:val="22"/>
          <w:szCs w:val="22"/>
        </w:rPr>
      </w:pPr>
      <w:r w:rsidRPr="001D3A35">
        <w:rPr>
          <w:rFonts w:ascii="Open Sans" w:hAnsi="Open Sans" w:cs="Open Sans"/>
          <w:color w:val="0E101A"/>
          <w:sz w:val="22"/>
          <w:szCs w:val="22"/>
        </w:rPr>
        <w:t xml:space="preserve">Many callers seem to feel better just from talking to a </w:t>
      </w:r>
      <w:r>
        <w:rPr>
          <w:rFonts w:ascii="Open Sans" w:hAnsi="Open Sans" w:cs="Open Sans"/>
          <w:color w:val="0E101A"/>
          <w:sz w:val="22"/>
          <w:szCs w:val="22"/>
        </w:rPr>
        <w:t xml:space="preserve">real </w:t>
      </w:r>
      <w:r w:rsidRPr="001D3A35">
        <w:rPr>
          <w:rFonts w:ascii="Open Sans" w:hAnsi="Open Sans" w:cs="Open Sans"/>
          <w:color w:val="0E101A"/>
          <w:sz w:val="22"/>
          <w:szCs w:val="22"/>
        </w:rPr>
        <w:t xml:space="preserve">person. We hear that a lot, and that has not changed at Pathfinder. Callers can still talk to a person on the phone. </w:t>
      </w:r>
      <w:r>
        <w:rPr>
          <w:rFonts w:ascii="Open Sans" w:hAnsi="Open Sans" w:cs="Open Sans"/>
          <w:color w:val="0E101A"/>
          <w:sz w:val="22"/>
          <w:szCs w:val="22"/>
        </w:rPr>
        <w:t>People who email us asking for help</w:t>
      </w:r>
      <w:r w:rsidRPr="001D3A35">
        <w:rPr>
          <w:rFonts w:ascii="Open Sans" w:hAnsi="Open Sans" w:cs="Open Sans"/>
          <w:color w:val="0E101A"/>
          <w:sz w:val="22"/>
          <w:szCs w:val="22"/>
        </w:rPr>
        <w:t xml:space="preserve"> get responses</w:t>
      </w:r>
      <w:r>
        <w:rPr>
          <w:rFonts w:ascii="Open Sans" w:hAnsi="Open Sans" w:cs="Open Sans"/>
          <w:color w:val="0E101A"/>
          <w:sz w:val="22"/>
          <w:szCs w:val="22"/>
        </w:rPr>
        <w:t xml:space="preserve"> as soon as possible</w:t>
      </w:r>
      <w:r w:rsidRPr="001D3A35">
        <w:rPr>
          <w:rFonts w:ascii="Open Sans" w:hAnsi="Open Sans" w:cs="Open Sans"/>
          <w:color w:val="0E101A"/>
          <w:sz w:val="22"/>
          <w:szCs w:val="22"/>
        </w:rPr>
        <w:t xml:space="preserve">; and </w:t>
      </w:r>
      <w:r>
        <w:rPr>
          <w:rFonts w:ascii="Open Sans" w:hAnsi="Open Sans" w:cs="Open Sans"/>
          <w:color w:val="0E101A"/>
          <w:sz w:val="22"/>
          <w:szCs w:val="22"/>
        </w:rPr>
        <w:t xml:space="preserve">people </w:t>
      </w:r>
      <w:r w:rsidRPr="001D3A35">
        <w:rPr>
          <w:rFonts w:ascii="Open Sans" w:hAnsi="Open Sans" w:cs="Open Sans"/>
          <w:color w:val="0E101A"/>
          <w:sz w:val="22"/>
          <w:szCs w:val="22"/>
        </w:rPr>
        <w:t>who want to search by themselves on our user-friendly site can. One of our newest staff members is continually updating our information and improving our website. We all are still dedicated to giving you the best information and resources we can find – before, during, and after the pandemic.</w:t>
      </w:r>
    </w:p>
    <w:p w14:paraId="0D765350" w14:textId="77777777" w:rsidR="00690493" w:rsidRDefault="00690493" w:rsidP="00690493">
      <w:pPr>
        <w:pStyle w:val="NormalWeb"/>
        <w:shd w:val="clear" w:color="auto" w:fill="FFFFFF"/>
        <w:spacing w:before="0" w:beforeAutospacing="0" w:after="0" w:afterAutospacing="0"/>
        <w:rPr>
          <w:rFonts w:ascii="Open Sans" w:hAnsi="Open Sans" w:cs="Open Sans"/>
          <w:color w:val="0E101A"/>
          <w:sz w:val="22"/>
          <w:szCs w:val="22"/>
        </w:rPr>
      </w:pPr>
    </w:p>
    <w:p w14:paraId="0F66E867" w14:textId="77777777" w:rsidR="00690493" w:rsidRDefault="00690493" w:rsidP="00690493">
      <w:pPr>
        <w:pStyle w:val="NormalWeb"/>
        <w:shd w:val="clear" w:color="auto" w:fill="FFFFFF"/>
        <w:spacing w:before="0" w:beforeAutospacing="0" w:after="0" w:afterAutospacing="0"/>
        <w:rPr>
          <w:rFonts w:ascii="Open Sans" w:hAnsi="Open Sans" w:cs="Open Sans"/>
          <w:color w:val="0E101A"/>
          <w:sz w:val="22"/>
          <w:szCs w:val="22"/>
        </w:rPr>
      </w:pPr>
      <w:r>
        <w:rPr>
          <w:rFonts w:ascii="Open Sans" w:hAnsi="Open Sans" w:cs="Open Sans"/>
          <w:color w:val="0E101A"/>
          <w:sz w:val="22"/>
          <w:szCs w:val="22"/>
        </w:rPr>
        <w:t>--</w:t>
      </w:r>
    </w:p>
    <w:p w14:paraId="79EE5DB4" w14:textId="77777777" w:rsidR="00690493" w:rsidRDefault="00690493" w:rsidP="00690493">
      <w:pPr>
        <w:pStyle w:val="NormalWeb"/>
        <w:shd w:val="clear" w:color="auto" w:fill="FFFFFF"/>
        <w:spacing w:before="0" w:beforeAutospacing="0" w:after="0" w:afterAutospacing="0"/>
        <w:rPr>
          <w:rFonts w:ascii="Open Sans" w:hAnsi="Open Sans" w:cs="Open Sans"/>
          <w:color w:val="0E101A"/>
          <w:sz w:val="22"/>
          <w:szCs w:val="22"/>
        </w:rPr>
      </w:pPr>
    </w:p>
    <w:p w14:paraId="488DBBA0" w14:textId="77777777" w:rsidR="00690493" w:rsidRPr="00881914" w:rsidRDefault="00690493" w:rsidP="00690493">
      <w:pPr>
        <w:pStyle w:val="NormalWeb"/>
        <w:spacing w:before="0" w:beforeAutospacing="0" w:after="0" w:afterAutospacing="0"/>
        <w:rPr>
          <w:rFonts w:asciiTheme="minorHAnsi" w:hAnsiTheme="minorHAnsi" w:cstheme="minorHAnsi"/>
          <w:i/>
          <w:iCs/>
          <w:color w:val="0E101A"/>
          <w:sz w:val="22"/>
          <w:szCs w:val="22"/>
        </w:rPr>
      </w:pPr>
      <w:r w:rsidRPr="00881914">
        <w:rPr>
          <w:rFonts w:asciiTheme="minorHAnsi" w:hAnsiTheme="minorHAnsi" w:cstheme="minorHAnsi"/>
          <w:i/>
          <w:iCs/>
          <w:sz w:val="22"/>
          <w:szCs w:val="22"/>
        </w:rPr>
        <w:t>Pathfinder includes a website with a searchable directory of Tennessee agencies and services and a call center providing information and referral.</w:t>
      </w:r>
      <w:r w:rsidRPr="00881914">
        <w:rPr>
          <w:rFonts w:asciiTheme="minorHAnsi" w:hAnsiTheme="minorHAnsi" w:cstheme="minorHAnsi"/>
          <w:i/>
          <w:iCs/>
          <w:color w:val="0E101A"/>
          <w:sz w:val="22"/>
          <w:szCs w:val="22"/>
        </w:rPr>
        <w:t xml:space="preserve"> </w:t>
      </w:r>
      <w:r w:rsidRPr="00881914">
        <w:rPr>
          <w:rFonts w:asciiTheme="minorHAnsi" w:hAnsiTheme="minorHAnsi" w:cstheme="minorHAnsi"/>
          <w:i/>
          <w:iCs/>
          <w:sz w:val="22"/>
          <w:szCs w:val="22"/>
        </w:rPr>
        <w:t xml:space="preserve">Learn more at </w:t>
      </w:r>
      <w:hyperlink r:id="rId9" w:history="1">
        <w:r w:rsidRPr="00881914">
          <w:rPr>
            <w:rStyle w:val="Hyperlink"/>
            <w:rFonts w:asciiTheme="minorHAnsi" w:eastAsia="Open Sans" w:hAnsiTheme="minorHAnsi" w:cstheme="minorHAnsi"/>
            <w:i/>
            <w:iCs/>
            <w:sz w:val="22"/>
            <w:szCs w:val="22"/>
          </w:rPr>
          <w:t>http://disabilitypathfinder.org/</w:t>
        </w:r>
      </w:hyperlink>
      <w:r w:rsidRPr="00881914">
        <w:rPr>
          <w:rFonts w:asciiTheme="minorHAnsi" w:hAnsiTheme="minorHAnsi" w:cstheme="minorHAnsi"/>
          <w:i/>
          <w:iCs/>
          <w:sz w:val="22"/>
          <w:szCs w:val="22"/>
        </w:rPr>
        <w:t xml:space="preserve"> or call Pathfinder at 1-800-640-4636. Find Spanish-language resources at https://vkc.vumc.org/vkc/CaminoSeguro/.</w:t>
      </w:r>
    </w:p>
    <w:p w14:paraId="0063BF12" w14:textId="77777777" w:rsidR="00690493" w:rsidRPr="001D3A35" w:rsidRDefault="00690493" w:rsidP="00690493">
      <w:pPr>
        <w:pStyle w:val="NormalWeb"/>
        <w:shd w:val="clear" w:color="auto" w:fill="FFFFFF"/>
        <w:spacing w:before="0" w:beforeAutospacing="0" w:after="0" w:afterAutospacing="0"/>
        <w:rPr>
          <w:rFonts w:ascii="Open Sans" w:hAnsi="Open Sans" w:cs="Open Sans"/>
          <w:color w:val="0E101A"/>
          <w:sz w:val="22"/>
          <w:szCs w:val="22"/>
        </w:rPr>
      </w:pPr>
    </w:p>
    <w:p w14:paraId="2E14797F" w14:textId="77777777" w:rsidR="00690493" w:rsidRPr="001D3A35" w:rsidRDefault="00690493" w:rsidP="00690493">
      <w:pPr>
        <w:pStyle w:val="NormalWeb"/>
        <w:spacing w:before="0" w:beforeAutospacing="0" w:after="0" w:afterAutospacing="0"/>
        <w:rPr>
          <w:rFonts w:ascii="Open Sans" w:hAnsi="Open Sans" w:cs="Open Sans"/>
          <w:color w:val="0E101A"/>
          <w:sz w:val="22"/>
          <w:szCs w:val="22"/>
        </w:rPr>
      </w:pPr>
    </w:p>
    <w:p w14:paraId="41134B62" w14:textId="0B14481E" w:rsidR="00690493" w:rsidRPr="001D3A35" w:rsidRDefault="00690493" w:rsidP="00690493">
      <w:pPr>
        <w:pStyle w:val="NormalWeb"/>
        <w:spacing w:before="0" w:beforeAutospacing="0" w:after="0" w:afterAutospacing="0"/>
        <w:rPr>
          <w:rFonts w:ascii="Open Sans" w:hAnsi="Open Sans" w:cs="Open Sans"/>
          <w:color w:val="0E101A"/>
          <w:sz w:val="22"/>
          <w:szCs w:val="22"/>
        </w:rPr>
      </w:pPr>
      <w:r w:rsidRPr="001D3A35">
        <w:rPr>
          <w:rFonts w:ascii="Open Sans" w:hAnsi="Open Sans" w:cs="Open Sans"/>
          <w:i/>
          <w:iCs/>
          <w:color w:val="0E101A"/>
          <w:sz w:val="22"/>
          <w:szCs w:val="22"/>
        </w:rPr>
        <w:t>Text Box:</w:t>
      </w:r>
      <w:r>
        <w:rPr>
          <w:rFonts w:ascii="Open Sans" w:hAnsi="Open Sans" w:cs="Open Sans"/>
          <w:i/>
          <w:iCs/>
          <w:color w:val="0E101A"/>
          <w:sz w:val="22"/>
          <w:szCs w:val="22"/>
        </w:rPr>
        <w:t xml:space="preserve"> </w:t>
      </w:r>
    </w:p>
    <w:p w14:paraId="1C3FC90B" w14:textId="77777777" w:rsidR="00690493" w:rsidRPr="001D3A35" w:rsidRDefault="00690493" w:rsidP="00690493">
      <w:pPr>
        <w:pStyle w:val="NormalWeb"/>
        <w:spacing w:before="0" w:beforeAutospacing="0" w:after="0" w:afterAutospacing="0"/>
        <w:rPr>
          <w:rFonts w:ascii="Open Sans" w:hAnsi="Open Sans" w:cs="Open Sans"/>
          <w:color w:val="0E101A"/>
          <w:sz w:val="22"/>
          <w:szCs w:val="22"/>
        </w:rPr>
      </w:pPr>
      <w:r w:rsidRPr="001D3A35">
        <w:rPr>
          <w:rFonts w:ascii="Open Sans" w:hAnsi="Open Sans" w:cs="Open Sans"/>
          <w:color w:val="0E101A"/>
          <w:sz w:val="22"/>
          <w:szCs w:val="22"/>
        </w:rPr>
        <w:t xml:space="preserve">Tennessee Disability Pathfinder </w:t>
      </w:r>
    </w:p>
    <w:p w14:paraId="561067B0" w14:textId="77777777" w:rsidR="00690493" w:rsidRDefault="00690493" w:rsidP="00690493">
      <w:pPr>
        <w:pStyle w:val="NormalWeb"/>
        <w:spacing w:before="0" w:beforeAutospacing="0" w:after="0" w:afterAutospacing="0"/>
        <w:rPr>
          <w:rFonts w:ascii="Open Sans" w:hAnsi="Open Sans" w:cs="Open Sans"/>
          <w:color w:val="0E101A"/>
          <w:sz w:val="22"/>
          <w:szCs w:val="22"/>
        </w:rPr>
      </w:pPr>
      <w:r w:rsidRPr="001D3A35">
        <w:rPr>
          <w:rFonts w:ascii="Open Sans" w:hAnsi="Open Sans" w:cs="Open Sans"/>
          <w:color w:val="0E101A"/>
          <w:sz w:val="22"/>
          <w:szCs w:val="22"/>
        </w:rPr>
        <w:t>Your navigator on the path to community services.</w:t>
      </w:r>
    </w:p>
    <w:p w14:paraId="4E66A9B9" w14:textId="77777777" w:rsidR="00690493" w:rsidRPr="00881914" w:rsidRDefault="00690493" w:rsidP="00690493">
      <w:pPr>
        <w:pStyle w:val="NormalWeb"/>
        <w:spacing w:before="0" w:beforeAutospacing="0" w:after="0" w:afterAutospacing="0"/>
        <w:rPr>
          <w:rFonts w:ascii="Open Sans" w:hAnsi="Open Sans" w:cs="Open Sans"/>
          <w:color w:val="0E101A"/>
          <w:sz w:val="22"/>
          <w:szCs w:val="22"/>
        </w:rPr>
      </w:pPr>
      <w:r>
        <w:rPr>
          <w:rFonts w:ascii="Open Sans" w:hAnsi="Open Sans" w:cs="Open Sans"/>
          <w:color w:val="0E101A"/>
          <w:sz w:val="22"/>
          <w:szCs w:val="22"/>
        </w:rPr>
        <w:t xml:space="preserve">DisabilityPathfinder.org </w:t>
      </w:r>
    </w:p>
    <w:p w14:paraId="5389EF6E" w14:textId="77777777" w:rsidR="00690493" w:rsidRDefault="00690493" w:rsidP="00690493">
      <w:pPr>
        <w:pStyle w:val="NormalWeb"/>
        <w:spacing w:before="0" w:beforeAutospacing="0" w:after="0" w:afterAutospacing="0"/>
        <w:rPr>
          <w:rFonts w:ascii="Open Sans" w:hAnsi="Open Sans" w:cs="Open Sans"/>
          <w:color w:val="0E101A"/>
          <w:sz w:val="22"/>
          <w:szCs w:val="22"/>
        </w:rPr>
      </w:pPr>
      <w:r w:rsidRPr="001D3A35">
        <w:rPr>
          <w:rFonts w:ascii="Open Sans" w:hAnsi="Open Sans" w:cs="Open Sans"/>
          <w:color w:val="0E101A"/>
          <w:sz w:val="22"/>
          <w:szCs w:val="22"/>
        </w:rPr>
        <w:t>Helpline: 800-640-4636</w:t>
      </w:r>
    </w:p>
    <w:p w14:paraId="6DB324E7" w14:textId="77777777" w:rsidR="00690493" w:rsidRDefault="00690493" w:rsidP="00690493">
      <w:pPr>
        <w:pStyle w:val="NormalWeb"/>
        <w:spacing w:before="0" w:beforeAutospacing="0" w:after="0" w:afterAutospacing="0"/>
      </w:pPr>
    </w:p>
    <w:p w14:paraId="0C9B98DF" w14:textId="77777777" w:rsidR="00690493" w:rsidRPr="00881914" w:rsidRDefault="00690493" w:rsidP="00690493">
      <w:pPr>
        <w:pStyle w:val="NormalWeb"/>
        <w:spacing w:before="0" w:beforeAutospacing="0" w:after="0" w:afterAutospacing="0"/>
        <w:rPr>
          <w:rFonts w:asciiTheme="minorHAnsi" w:hAnsiTheme="minorHAnsi" w:cstheme="minorHAnsi"/>
          <w:color w:val="0E101A"/>
          <w:sz w:val="22"/>
          <w:szCs w:val="22"/>
        </w:rPr>
      </w:pPr>
      <w:r w:rsidRPr="00881914">
        <w:rPr>
          <w:rFonts w:asciiTheme="minorHAnsi" w:hAnsiTheme="minorHAnsi" w:cstheme="minorHAnsi"/>
          <w:sz w:val="22"/>
          <w:szCs w:val="22"/>
        </w:rPr>
        <w:t xml:space="preserve">Tennessee Disability Pathfinder is a project of the Vanderbilt Kennedy Center and the Tennessee Council on Developmental Disabilities, with additional support from the Tennessee Departments of Education, Health, Intellectual and Developmental Disabilities, and Human Services/Division of Vocational Rehabilitation. </w:t>
      </w:r>
    </w:p>
    <w:p w14:paraId="3EF7B11D" w14:textId="1AFE7702" w:rsidR="00690493" w:rsidRDefault="008F2BCE" w:rsidP="008F2BCE">
      <w:pPr>
        <w:pStyle w:val="Heading1"/>
      </w:pPr>
      <w:bookmarkStart w:id="4" w:name="_Toc54278737"/>
      <w:r>
        <w:lastRenderedPageBreak/>
        <w:t>Growing Independence Through Technology</w:t>
      </w:r>
      <w:bookmarkEnd w:id="4"/>
    </w:p>
    <w:p w14:paraId="5204F8FB" w14:textId="34679A3F" w:rsidR="008F2BCE" w:rsidRDefault="008F2BCE" w:rsidP="008F2BCE">
      <w:pPr>
        <w:pStyle w:val="Heading2"/>
      </w:pPr>
      <w:bookmarkStart w:id="5" w:name="_Toc54278738"/>
      <w:r>
        <w:t>By Cara Kumari, Assistant Commissioner of Communications and External Affairs, TN Department of Intellectual and Developmental Disabilities</w:t>
      </w:r>
      <w:bookmarkEnd w:id="5"/>
    </w:p>
    <w:p w14:paraId="059544BF" w14:textId="4A7B0F67" w:rsidR="008F2BCE" w:rsidRDefault="008F2BCE" w:rsidP="008F2BCE"/>
    <w:p w14:paraId="6E0ACF36" w14:textId="333935B1" w:rsidR="008F2BCE" w:rsidRDefault="008F2BCE" w:rsidP="008F2BCE">
      <w:r>
        <w:t xml:space="preserve">Image descriptions for this article: </w:t>
      </w:r>
    </w:p>
    <w:p w14:paraId="34CD8C76" w14:textId="15949B88" w:rsidR="008F2BCE" w:rsidRDefault="008F2BCE" w:rsidP="008F2BCE">
      <w:pPr>
        <w:pStyle w:val="ListParagraph"/>
        <w:numPr>
          <w:ilvl w:val="0"/>
          <w:numId w:val="4"/>
        </w:numPr>
      </w:pPr>
      <w:r>
        <w:t>Photo 1 – the same adult man with an intellectual disability featured on the cover, Carl, is shown at his workplace at Lowe’s in his work vest and nametag and a cloth mask on his face, holding up a key chain; caption reads: “Carl – who lives on his own with the support of Enabling Technology – shows off his ‘associate of the month’ keychain.”</w:t>
      </w:r>
    </w:p>
    <w:p w14:paraId="011F7BF0" w14:textId="25CB31C8" w:rsidR="008F2BCE" w:rsidRDefault="008F2BCE" w:rsidP="008F2BCE">
      <w:pPr>
        <w:pStyle w:val="ListParagraph"/>
        <w:numPr>
          <w:ilvl w:val="0"/>
          <w:numId w:val="4"/>
        </w:numPr>
      </w:pPr>
      <w:r>
        <w:t>Photo 2 – Another adult man with gray hair is shown in at his bathroom sink in his home, using an automatic medicine dispenser machine. Caption – “Gerald uses an automatic dispenser to keep up with his medications.”</w:t>
      </w:r>
    </w:p>
    <w:p w14:paraId="5ACCC8D7" w14:textId="4DA84B39" w:rsidR="008F2BCE" w:rsidRDefault="008F2BCE" w:rsidP="008F2BCE">
      <w:pPr>
        <w:pStyle w:val="ListParagraph"/>
        <w:numPr>
          <w:ilvl w:val="0"/>
          <w:numId w:val="4"/>
        </w:numPr>
      </w:pPr>
      <w:r>
        <w:t>Photo 3 – A group of a few adults stand around a middle aged gray haired woman in a power wheelchair who is using a tablet to communicate with them with a text to speech app; caption – “Technology innovations allow people with limited movement and speech to drive wheelchairs with eye movements and communicate with family, friends, and staff.”</w:t>
      </w:r>
    </w:p>
    <w:p w14:paraId="22E7F7B7" w14:textId="18EEBBA7" w:rsidR="008F2BCE" w:rsidRDefault="008F2BCE" w:rsidP="008F2BCE">
      <w:pPr>
        <w:pStyle w:val="ListParagraph"/>
        <w:numPr>
          <w:ilvl w:val="0"/>
          <w:numId w:val="4"/>
        </w:numPr>
        <w:tabs>
          <w:tab w:val="left" w:pos="5850"/>
        </w:tabs>
      </w:pPr>
      <w:r>
        <w:t>Photo 4 – A young man with an intellectual disability is pictured seated on a bus, looking excited, as he puts earphones on and he has a tablet in his lap, attached with a lanyard around his neck to help him communicate. Caption – “</w:t>
      </w:r>
      <w:r w:rsidRPr="008F2BCE">
        <w:t>Kenny uses technology on his iPad to help him use public transportation and be more independent.</w:t>
      </w:r>
      <w:r>
        <w:t>”</w:t>
      </w:r>
    </w:p>
    <w:p w14:paraId="5F5FF122" w14:textId="19A1AF71" w:rsidR="008F2BCE" w:rsidRDefault="008F2BCE" w:rsidP="008F2BCE"/>
    <w:p w14:paraId="104C0060" w14:textId="0C4BD65B" w:rsidR="008F2BCE" w:rsidRDefault="008F2BCE" w:rsidP="008F2BCE">
      <w:pPr>
        <w:rPr>
          <w:rFonts w:ascii="Open Sans" w:hAnsi="Open Sans" w:cs="Open Sans"/>
        </w:rPr>
      </w:pPr>
      <w:r>
        <w:rPr>
          <w:rFonts w:ascii="Open Sans" w:hAnsi="Open Sans" w:cs="Open Sans"/>
        </w:rPr>
        <w:t>The COVID-19 pandemic has brought challenges to the state, the nation and the world.  That includes changes to how we at the Department of Intellectual and Developmental Disabilities (DIDD) support people with intellectual and developmental disabilities in their homes and communities.</w:t>
      </w:r>
    </w:p>
    <w:p w14:paraId="546B09F8" w14:textId="77777777" w:rsidR="008F2BCE" w:rsidRDefault="008F2BCE" w:rsidP="008F2BCE">
      <w:pPr>
        <w:rPr>
          <w:rFonts w:ascii="Open Sans" w:hAnsi="Open Sans" w:cs="Open Sans"/>
        </w:rPr>
      </w:pPr>
    </w:p>
    <w:p w14:paraId="4EB71347" w14:textId="296A4FAE" w:rsidR="008F2BCE" w:rsidRDefault="008F2BCE" w:rsidP="008F2BCE">
      <w:pPr>
        <w:rPr>
          <w:rFonts w:ascii="Open Sans" w:hAnsi="Open Sans" w:cs="Open Sans"/>
        </w:rPr>
      </w:pPr>
      <w:r>
        <w:rPr>
          <w:rFonts w:ascii="Open Sans" w:hAnsi="Open Sans" w:cs="Open Sans"/>
        </w:rPr>
        <w:t xml:space="preserve">Our priority is to make sure that we support people with disabilities to live the lives they envision for themselves.  But we must also balance the health and safety of the people we support.  People with intellectual and developmental disabilities often have health conditions that may put them at a greater risk of having complications from COVID-19.  Because of this, in March when the governor declared a state of emergency, we moved to provide homebound services for people who receive Medicaid waiver services through DIDD. This gives people an option to stay home during the days to allow for social distancing and reduce the number of people they </w:t>
      </w:r>
      <w:proofErr w:type="gramStart"/>
      <w:r>
        <w:rPr>
          <w:rFonts w:ascii="Open Sans" w:hAnsi="Open Sans" w:cs="Open Sans"/>
        </w:rPr>
        <w:t>come in contact with</w:t>
      </w:r>
      <w:proofErr w:type="gramEnd"/>
      <w:r>
        <w:rPr>
          <w:rFonts w:ascii="Open Sans" w:hAnsi="Open Sans" w:cs="Open Sans"/>
        </w:rPr>
        <w:t xml:space="preserve"> daily.</w:t>
      </w:r>
    </w:p>
    <w:p w14:paraId="6E7F7EDB" w14:textId="77777777" w:rsidR="008F2BCE" w:rsidRDefault="008F2BCE" w:rsidP="008F2BCE">
      <w:pPr>
        <w:rPr>
          <w:rFonts w:ascii="Open Sans" w:hAnsi="Open Sans" w:cs="Open Sans"/>
        </w:rPr>
      </w:pPr>
    </w:p>
    <w:p w14:paraId="606B71AB" w14:textId="77777777" w:rsidR="008F2BCE" w:rsidRDefault="008F2BCE" w:rsidP="008F2BCE">
      <w:pPr>
        <w:rPr>
          <w:rFonts w:ascii="Open Sans" w:hAnsi="Open Sans" w:cs="Open Sans"/>
        </w:rPr>
      </w:pPr>
      <w:r>
        <w:rPr>
          <w:rFonts w:ascii="Open Sans" w:hAnsi="Open Sans" w:cs="Open Sans"/>
        </w:rPr>
        <w:t xml:space="preserve">However, there are still important supports and services people need, even when they are staying at home.  DIDD was in a good position to come up with creative, out-of-the box solutions to make sure those services could still be delivered in the COVID-19 pandemic.  </w:t>
      </w:r>
    </w:p>
    <w:p w14:paraId="14F49606" w14:textId="2C327DB0" w:rsidR="008F2BCE" w:rsidRDefault="008F2BCE" w:rsidP="008F2BCE">
      <w:pPr>
        <w:rPr>
          <w:rFonts w:ascii="Open Sans" w:hAnsi="Open Sans" w:cs="Open Sans"/>
        </w:rPr>
      </w:pPr>
      <w:r>
        <w:rPr>
          <w:rFonts w:ascii="Open Sans" w:hAnsi="Open Sans" w:cs="Open Sans"/>
        </w:rPr>
        <w:lastRenderedPageBreak/>
        <w:t xml:space="preserve">When DIDD developed its Enabling Technology program two years ago, it was an opportunity to support people’s independence goals at home, at work, and in the community. Enabling Technology allows us to use technology to support a person with disabilities to live as independently as possible. </w:t>
      </w:r>
    </w:p>
    <w:p w14:paraId="280C9298" w14:textId="77777777" w:rsidR="008F2BCE" w:rsidRDefault="008F2BCE" w:rsidP="008F2BCE">
      <w:pPr>
        <w:rPr>
          <w:rFonts w:ascii="Open Sans" w:hAnsi="Open Sans" w:cs="Open Sans"/>
        </w:rPr>
      </w:pPr>
    </w:p>
    <w:p w14:paraId="062C230C" w14:textId="056099E7" w:rsidR="008F2BCE" w:rsidRDefault="008F2BCE" w:rsidP="008F2BCE">
      <w:pPr>
        <w:rPr>
          <w:rFonts w:ascii="Open Sans" w:hAnsi="Open Sans" w:cs="Open Sans"/>
        </w:rPr>
      </w:pPr>
      <w:r>
        <w:rPr>
          <w:rFonts w:ascii="Open Sans" w:hAnsi="Open Sans" w:cs="Open Sans"/>
        </w:rPr>
        <w:t xml:space="preserve">We didn’t know when we started Enabling Technology that it would be key during this state of emergency. The work that was already done and the results we had already seen allowed us to launch into action quickly once the pandemic hit to provide this technology to more people.  </w:t>
      </w:r>
    </w:p>
    <w:p w14:paraId="65FCEDBC" w14:textId="77777777" w:rsidR="008F2BCE" w:rsidRDefault="008F2BCE" w:rsidP="008F2BCE">
      <w:pPr>
        <w:rPr>
          <w:rFonts w:ascii="Open Sans" w:hAnsi="Open Sans" w:cs="Open Sans"/>
        </w:rPr>
      </w:pPr>
    </w:p>
    <w:p w14:paraId="6649460B" w14:textId="77777777" w:rsidR="008F2BCE" w:rsidRDefault="008F2BCE" w:rsidP="008F2BCE">
      <w:pPr>
        <w:rPr>
          <w:rFonts w:ascii="Open Sans" w:hAnsi="Open Sans" w:cs="Open Sans"/>
        </w:rPr>
      </w:pPr>
      <w:r>
        <w:rPr>
          <w:rFonts w:ascii="Open Sans" w:hAnsi="Open Sans" w:cs="Open Sans"/>
        </w:rPr>
        <w:t>Here are some of the ways we did it:</w:t>
      </w:r>
    </w:p>
    <w:p w14:paraId="2411072A" w14:textId="77777777" w:rsidR="008F2BCE" w:rsidRDefault="008F2BCE" w:rsidP="008F2BCE">
      <w:pPr>
        <w:pStyle w:val="ListParagraph"/>
        <w:numPr>
          <w:ilvl w:val="0"/>
          <w:numId w:val="3"/>
        </w:numPr>
        <w:spacing w:after="200" w:line="276" w:lineRule="auto"/>
        <w:contextualSpacing/>
        <w:rPr>
          <w:rFonts w:ascii="Open Sans" w:hAnsi="Open Sans" w:cs="Open Sans"/>
        </w:rPr>
      </w:pPr>
      <w:r>
        <w:rPr>
          <w:rFonts w:ascii="Open Sans" w:hAnsi="Open Sans" w:cs="Open Sans"/>
          <w:b/>
          <w:bCs/>
        </w:rPr>
        <w:t>Remote Supports and Sensors</w:t>
      </w:r>
      <w:r>
        <w:rPr>
          <w:rFonts w:ascii="Open Sans" w:hAnsi="Open Sans" w:cs="Open Sans"/>
        </w:rPr>
        <w:t>: By using remote supports and sensor technology, a person can remain in their home independently, but have access to direct support staff. They do this through a camera or a sensor notification that staff respond to immediately.  People can have safe supports and an emergency response through the technology, while limiting the need for in-person staff in their homes. This reduces the chance a person will be exposed to COVID-19 and helps limit spread of the virus through the community.</w:t>
      </w:r>
    </w:p>
    <w:p w14:paraId="3C4C90B4" w14:textId="77777777" w:rsidR="008F2BCE" w:rsidRDefault="008F2BCE" w:rsidP="008F2BCE">
      <w:pPr>
        <w:pStyle w:val="ListParagraph"/>
        <w:numPr>
          <w:ilvl w:val="0"/>
          <w:numId w:val="3"/>
        </w:numPr>
        <w:spacing w:after="200" w:line="276" w:lineRule="auto"/>
        <w:contextualSpacing/>
        <w:rPr>
          <w:rFonts w:ascii="Open Sans" w:hAnsi="Open Sans" w:cs="Open Sans"/>
        </w:rPr>
      </w:pPr>
      <w:r>
        <w:rPr>
          <w:rFonts w:ascii="Open Sans" w:hAnsi="Open Sans" w:cs="Open Sans"/>
          <w:b/>
          <w:bCs/>
        </w:rPr>
        <w:t>Telehealth</w:t>
      </w:r>
      <w:r>
        <w:rPr>
          <w:rFonts w:ascii="Open Sans" w:hAnsi="Open Sans" w:cs="Open Sans"/>
        </w:rPr>
        <w:t xml:space="preserve">: In the past, people with disabilities were too often sent to emergency rooms for non-emergency reasons. Right now, people who are sick with COVID-19 are using emergency rooms. We want to make sure people with disabilities can get the treatment they need without having to make an unneeded visit to the ER.  This is where telehealth can help. Telehealth allows a person to have remote access to a doctor around the clock. </w:t>
      </w:r>
      <w:proofErr w:type="gramStart"/>
      <w:r>
        <w:rPr>
          <w:rFonts w:ascii="Open Sans" w:hAnsi="Open Sans" w:cs="Open Sans"/>
        </w:rPr>
        <w:t>Through the use of</w:t>
      </w:r>
      <w:proofErr w:type="gramEnd"/>
      <w:r>
        <w:rPr>
          <w:rFonts w:ascii="Open Sans" w:hAnsi="Open Sans" w:cs="Open Sans"/>
        </w:rPr>
        <w:t xml:space="preserve"> a company called </w:t>
      </w:r>
      <w:proofErr w:type="spellStart"/>
      <w:r>
        <w:rPr>
          <w:rFonts w:ascii="Open Sans" w:hAnsi="Open Sans" w:cs="Open Sans"/>
        </w:rPr>
        <w:t>StationMD</w:t>
      </w:r>
      <w:proofErr w:type="spellEnd"/>
      <w:r>
        <w:rPr>
          <w:rFonts w:ascii="Open Sans" w:hAnsi="Open Sans" w:cs="Open Sans"/>
        </w:rPr>
        <w:t xml:space="preserve">, people getting services through DIDD can reach doctors who are trained to treat people with intellectual and developmental disabilities. If a person still needs to see a doctor in person or go to the ER, the telehealth service will help coordinate that.  </w:t>
      </w:r>
    </w:p>
    <w:p w14:paraId="605816F1" w14:textId="77777777" w:rsidR="008F2BCE" w:rsidRDefault="008F2BCE" w:rsidP="008F2BCE">
      <w:pPr>
        <w:pStyle w:val="ListParagraph"/>
        <w:numPr>
          <w:ilvl w:val="0"/>
          <w:numId w:val="3"/>
        </w:numPr>
        <w:spacing w:after="200" w:line="276" w:lineRule="auto"/>
        <w:contextualSpacing/>
        <w:rPr>
          <w:rFonts w:ascii="Open Sans" w:hAnsi="Open Sans" w:cs="Open Sans"/>
        </w:rPr>
      </w:pPr>
      <w:r>
        <w:rPr>
          <w:rFonts w:ascii="Open Sans" w:hAnsi="Open Sans" w:cs="Open Sans"/>
          <w:b/>
          <w:bCs/>
        </w:rPr>
        <w:t>Virtual Services</w:t>
      </w:r>
      <w:r>
        <w:rPr>
          <w:rFonts w:ascii="Open Sans" w:hAnsi="Open Sans" w:cs="Open Sans"/>
        </w:rPr>
        <w:t>:  Important services called “Exploration” and “Discovery” help people explore jobs in the community. They learn how their skills and abilities might contribute to a job.  Before the state of emergency, those services often involved in-person training and visiting different job sites.  Now, DIDD is working to develop virtual reality lessons for people with disabilities. The virtual lessons will help them learn about different jobs, provide them with on-the-job scenarios, and help with other skills training. This will provide a private, less stressful environment to learn about work, while also reducing possible exposure to COVID-19.</w:t>
      </w:r>
    </w:p>
    <w:p w14:paraId="2E74F551" w14:textId="77777777" w:rsidR="008F2BCE" w:rsidRDefault="008F2BCE" w:rsidP="008F2BCE">
      <w:pPr>
        <w:rPr>
          <w:rFonts w:ascii="Open Sans" w:hAnsi="Open Sans" w:cs="Open Sans"/>
        </w:rPr>
      </w:pPr>
      <w:r>
        <w:rPr>
          <w:rFonts w:ascii="Open Sans" w:hAnsi="Open Sans" w:cs="Open Sans"/>
        </w:rPr>
        <w:t xml:space="preserve">There is no doubt that all of us would like the world to “get back to normal.”  Many of us miss our extended families, our friends, our group activities, and our daily routines.  We are all ready to see this pandemic in the rearview mirror. But in the meantime, we at DIDD still </w:t>
      </w:r>
      <w:r>
        <w:rPr>
          <w:rFonts w:ascii="Open Sans" w:hAnsi="Open Sans" w:cs="Open Sans"/>
        </w:rPr>
        <w:lastRenderedPageBreak/>
        <w:t xml:space="preserve">have a charge and a commitment to make sure we are supporting people with high-quality services every day.  DIDD believes that some of new methods we’ve developed during this state of emergency are vital right now and will continue for years to come to give people opportunities to reach their goals and be more independent. </w:t>
      </w:r>
    </w:p>
    <w:p w14:paraId="5F89D36F" w14:textId="77777777" w:rsidR="008F2BCE" w:rsidRPr="008F2BCE" w:rsidRDefault="008F2BCE" w:rsidP="008F2BCE"/>
    <w:p w14:paraId="6BAA4DF6" w14:textId="42015B25" w:rsidR="002E4BEA" w:rsidRDefault="002E4BEA" w:rsidP="002E4BEA">
      <w:pPr>
        <w:pStyle w:val="Heading1"/>
      </w:pPr>
      <w:bookmarkStart w:id="6" w:name="_Toc54278739"/>
      <w:r>
        <w:t>Tennessee has a New Crisis Care Policy, Thanks to COVID-19</w:t>
      </w:r>
      <w:bookmarkEnd w:id="6"/>
    </w:p>
    <w:p w14:paraId="7F7DD032" w14:textId="77777777" w:rsidR="002E4BEA" w:rsidRDefault="002E4BEA" w:rsidP="002E4BEA">
      <w:pPr>
        <w:pStyle w:val="Heading2"/>
      </w:pPr>
      <w:bookmarkStart w:id="7" w:name="_Toc54278740"/>
      <w:r>
        <w:t>By Brian D. Keller, Esq., Public Policy and Voting Attorney, Disability Rights TN</w:t>
      </w:r>
      <w:bookmarkEnd w:id="7"/>
    </w:p>
    <w:p w14:paraId="18A91BDB" w14:textId="77777777" w:rsidR="002E4BEA" w:rsidRDefault="002E4BEA" w:rsidP="002E4BEA"/>
    <w:p w14:paraId="2A9E669E" w14:textId="77777777" w:rsidR="002E4BEA" w:rsidRPr="002C6158" w:rsidRDefault="002E4BEA" w:rsidP="002E4BEA">
      <w:r>
        <w:t>One of the many surprising things about the COVID-19 pandemic was learning that many states, including Tennessee, had hospital policies for emergencies that allowed for discriminating against patients with disabilities. This came to light last spring, when hospitals had to prepare for the worst: what to do</w:t>
      </w:r>
      <w:r w:rsidRPr="002C6158">
        <w:t xml:space="preserve"> if there are too many people in the hospital</w:t>
      </w:r>
      <w:r>
        <w:t xml:space="preserve"> and not enough capacity to care for them. W</w:t>
      </w:r>
      <w:r w:rsidRPr="002C6158">
        <w:t xml:space="preserve">ho </w:t>
      </w:r>
      <w:r>
        <w:t>would get</w:t>
      </w:r>
      <w:r w:rsidRPr="002C6158">
        <w:t xml:space="preserve"> care</w:t>
      </w:r>
      <w:r>
        <w:t>, and who would be turned away</w:t>
      </w:r>
      <w:r w:rsidRPr="002C6158">
        <w:t xml:space="preserve">? </w:t>
      </w:r>
      <w:r>
        <w:t>Who should get the hospital’s limited number of ventilators? Of hospital beds? And so on.</w:t>
      </w:r>
    </w:p>
    <w:p w14:paraId="19D38EDF" w14:textId="77777777" w:rsidR="002E4BEA" w:rsidRPr="002C6158" w:rsidRDefault="002E4BEA" w:rsidP="002E4BEA"/>
    <w:p w14:paraId="641CC1D3" w14:textId="77777777" w:rsidR="002E4BEA" w:rsidRDefault="002E4BEA" w:rsidP="002E4BEA">
      <w:r>
        <w:t>Many states had protocols and guidance in place to address these impossible decisions. In Tennessee, such guidance had been drafted in 2016. Alarmingly, it included ways to prioritize patients that would allow discrimination against people with disabilities and other conditions. These types of policies are often referred to as “healthcare rationing.”</w:t>
      </w:r>
    </w:p>
    <w:p w14:paraId="3E449A10" w14:textId="77777777" w:rsidR="002E4BEA" w:rsidRDefault="002E4BEA" w:rsidP="002E4BEA"/>
    <w:p w14:paraId="68D72C8E" w14:textId="77777777" w:rsidR="002E4BEA" w:rsidRDefault="002E4BEA" w:rsidP="002E4BEA">
      <w:r>
        <w:t>Disability advocates across the country jumped into action. Before the end of March</w:t>
      </w:r>
      <w:r w:rsidRPr="00135B79">
        <w:t xml:space="preserve">, </w:t>
      </w:r>
      <w:r w:rsidRPr="002F0317">
        <w:t>national</w:t>
      </w:r>
      <w:r>
        <w:t xml:space="preserve"> disability groups and Tennessee’s advocacy community were working together to change the guidance and prevent discrimination during the pandemic</w:t>
      </w:r>
      <w:r w:rsidRPr="00135B79">
        <w:t>.</w:t>
      </w:r>
      <w:r>
        <w:t xml:space="preserve"> People with disabilities, including Council member Jean-Marie Lawrence (see sidebar), raised their voices. At least 10 other states filed similar complaints.</w:t>
      </w:r>
    </w:p>
    <w:p w14:paraId="21D52E23" w14:textId="77777777" w:rsidR="002E4BEA" w:rsidRDefault="002E4BEA" w:rsidP="002E4BEA"/>
    <w:p w14:paraId="0A57B36F" w14:textId="77777777" w:rsidR="002E4BEA" w:rsidRDefault="002E4BEA" w:rsidP="002E4BEA">
      <w:r>
        <w:t xml:space="preserve">By March 28, 2020, </w:t>
      </w:r>
      <w:r w:rsidRPr="00135B79" w:rsidDel="00242099">
        <w:t>D</w:t>
      </w:r>
      <w:r>
        <w:t xml:space="preserve">isability </w:t>
      </w:r>
      <w:r w:rsidRPr="00135B79" w:rsidDel="00242099">
        <w:t>R</w:t>
      </w:r>
      <w:r>
        <w:t xml:space="preserve">ights </w:t>
      </w:r>
      <w:r w:rsidRPr="00135B79" w:rsidDel="00242099">
        <w:t>T</w:t>
      </w:r>
      <w:r>
        <w:t>ennessee</w:t>
      </w:r>
      <w:r w:rsidRPr="00135B79" w:rsidDel="00242099">
        <w:t xml:space="preserve"> </w:t>
      </w:r>
      <w:r>
        <w:t xml:space="preserve">was working with: </w:t>
      </w:r>
    </w:p>
    <w:p w14:paraId="618B5E12" w14:textId="77777777" w:rsidR="002E4BEA" w:rsidRDefault="002E4BEA" w:rsidP="002E4BEA">
      <w:pPr>
        <w:pStyle w:val="ListParagraph"/>
        <w:numPr>
          <w:ilvl w:val="0"/>
          <w:numId w:val="7"/>
        </w:numPr>
        <w:contextualSpacing/>
      </w:pPr>
      <w:r w:rsidRPr="00135B79">
        <w:t xml:space="preserve">The Arc Tennessee, </w:t>
      </w:r>
    </w:p>
    <w:p w14:paraId="3AA4D3F2" w14:textId="77777777" w:rsidR="002E4BEA" w:rsidRDefault="002E4BEA" w:rsidP="002E4BEA">
      <w:pPr>
        <w:pStyle w:val="ListParagraph"/>
        <w:numPr>
          <w:ilvl w:val="0"/>
          <w:numId w:val="7"/>
        </w:numPr>
        <w:contextualSpacing/>
      </w:pPr>
      <w:r w:rsidRPr="00135B79">
        <w:t xml:space="preserve">the Tennessee Disability Coalition and Civil Rights Education and Enforcement Center, </w:t>
      </w:r>
    </w:p>
    <w:p w14:paraId="6063CAF8" w14:textId="77777777" w:rsidR="002E4BEA" w:rsidRDefault="002E4BEA" w:rsidP="002E4BEA">
      <w:pPr>
        <w:pStyle w:val="ListParagraph"/>
        <w:numPr>
          <w:ilvl w:val="0"/>
          <w:numId w:val="7"/>
        </w:numPr>
        <w:contextualSpacing/>
      </w:pPr>
      <w:r w:rsidRPr="00135B79">
        <w:t xml:space="preserve">Epilepsy Foundation of Middle &amp; West Tennessee, </w:t>
      </w:r>
    </w:p>
    <w:p w14:paraId="6F6E870C" w14:textId="77777777" w:rsidR="002E4BEA" w:rsidRDefault="002E4BEA" w:rsidP="002E4BEA">
      <w:pPr>
        <w:pStyle w:val="ListParagraph"/>
        <w:numPr>
          <w:ilvl w:val="0"/>
          <w:numId w:val="7"/>
        </w:numPr>
        <w:contextualSpacing/>
      </w:pPr>
      <w:r w:rsidRPr="00135B79">
        <w:t xml:space="preserve">National Kidney Foundation, and </w:t>
      </w:r>
    </w:p>
    <w:p w14:paraId="7E3FDA55" w14:textId="77777777" w:rsidR="002E4BEA" w:rsidRDefault="002E4BEA" w:rsidP="002E4BEA">
      <w:pPr>
        <w:pStyle w:val="ListParagraph"/>
        <w:numPr>
          <w:ilvl w:val="0"/>
          <w:numId w:val="7"/>
        </w:numPr>
        <w:contextualSpacing/>
      </w:pPr>
      <w:r w:rsidRPr="00135B79">
        <w:t>National Multiple Sclerosis Society</w:t>
      </w:r>
      <w:r>
        <w:t xml:space="preserve"> </w:t>
      </w:r>
    </w:p>
    <w:p w14:paraId="72A7DC32" w14:textId="77777777" w:rsidR="002E4BEA" w:rsidRDefault="002E4BEA" w:rsidP="002E4BEA"/>
    <w:p w14:paraId="2CB76AF8" w14:textId="77777777" w:rsidR="002E4BEA" w:rsidRPr="003E3B58" w:rsidRDefault="002E4BEA" w:rsidP="002E4BEA">
      <w:r>
        <w:t>The groups worked together to</w:t>
      </w:r>
      <w:r w:rsidRPr="00135B79" w:rsidDel="00242099">
        <w:t xml:space="preserve"> file a complaint with the Office of Civil Rights for the U.S. Department of Health and Human Services (OCR</w:t>
      </w:r>
      <w:r w:rsidDel="00242099">
        <w:t>-</w:t>
      </w:r>
      <w:r w:rsidRPr="00135B79" w:rsidDel="00242099">
        <w:t>HHS)</w:t>
      </w:r>
      <w:r>
        <w:t>. The complaint aimed to change Tennessee’s guidance</w:t>
      </w:r>
      <w:r w:rsidRPr="00135B79" w:rsidDel="00242099">
        <w:t xml:space="preserve">. </w:t>
      </w:r>
      <w:r w:rsidRPr="003E3B58">
        <w:t>In the complaint, DRT argued that Tennessee’s guidance violated the Americans with Disabilities Act</w:t>
      </w:r>
      <w:r>
        <w:t>,</w:t>
      </w:r>
      <w:r w:rsidRPr="003E3B58">
        <w:t xml:space="preserve"> because it recommended that hospitals discriminate against people with disabilities. We recommended that Tennessee use a </w:t>
      </w:r>
      <w:r>
        <w:t>“</w:t>
      </w:r>
      <w:r w:rsidRPr="003E3B58">
        <w:t>disability</w:t>
      </w:r>
      <w:r>
        <w:t>-</w:t>
      </w:r>
      <w:r w:rsidRPr="003E3B58">
        <w:t>neutral</w:t>
      </w:r>
      <w:r>
        <w:t>”</w:t>
      </w:r>
      <w:r w:rsidRPr="003E3B58">
        <w:t xml:space="preserve"> </w:t>
      </w:r>
      <w:r w:rsidRPr="003E3B58">
        <w:lastRenderedPageBreak/>
        <w:t xml:space="preserve">system to </w:t>
      </w:r>
      <w:r>
        <w:t>decide</w:t>
      </w:r>
      <w:r w:rsidRPr="003E3B58">
        <w:t xml:space="preserve"> who should get care in an emergency</w:t>
      </w:r>
      <w:r>
        <w:t xml:space="preserve">. A neutral </w:t>
      </w:r>
      <w:r w:rsidRPr="003E3B58">
        <w:t xml:space="preserve">system </w:t>
      </w:r>
      <w:r>
        <w:t xml:space="preserve">would </w:t>
      </w:r>
      <w:r w:rsidRPr="003E3B58">
        <w:t xml:space="preserve">not use disability as a reason to not give medical care to someone. </w:t>
      </w:r>
    </w:p>
    <w:p w14:paraId="138F68DD" w14:textId="77777777" w:rsidR="002E4BEA" w:rsidRDefault="002E4BEA" w:rsidP="002E4BEA">
      <w:pPr>
        <w:ind w:firstLine="720"/>
      </w:pPr>
    </w:p>
    <w:p w14:paraId="7FB6A5AC" w14:textId="77777777" w:rsidR="002E4BEA" w:rsidRDefault="002E4BEA" w:rsidP="002E4BEA">
      <w:r>
        <w:t>By June 2020</w:t>
      </w:r>
      <w:r w:rsidRPr="003E3B58">
        <w:t>, a resolution was negotiated between DRT, Tennessee, and OCR</w:t>
      </w:r>
      <w:r>
        <w:t>-</w:t>
      </w:r>
      <w:r w:rsidRPr="003E3B58">
        <w:t>HHS</w:t>
      </w:r>
      <w:r>
        <w:t xml:space="preserve"> that resulted in new guidance for Tennessee that is free of discrimination. In fact, the new guidance is now considered a model for the nation </w:t>
      </w:r>
      <w:r w:rsidRPr="003E3B58">
        <w:t xml:space="preserve">for how to provide healthcare in an emergency. </w:t>
      </w:r>
    </w:p>
    <w:p w14:paraId="1CFEAAF4" w14:textId="77777777" w:rsidR="002E4BEA" w:rsidRDefault="002E4BEA" w:rsidP="002E4BEA"/>
    <w:p w14:paraId="70F102AB" w14:textId="77777777" w:rsidR="002E4BEA" w:rsidRDefault="002E4BEA" w:rsidP="002E4BEA">
      <w:r w:rsidRPr="003E3B58">
        <w:t>T</w:t>
      </w:r>
      <w:r>
        <w:t>ennessee’s</w:t>
      </w:r>
      <w:r w:rsidRPr="003E3B58">
        <w:t xml:space="preserve"> new guidance </w:t>
      </w:r>
      <w:r>
        <w:t>includes the following elements to prevent discrimination:</w:t>
      </w:r>
    </w:p>
    <w:p w14:paraId="69004484" w14:textId="77777777" w:rsidR="002E4BEA" w:rsidRDefault="002E4BEA" w:rsidP="002E4BEA">
      <w:pPr>
        <w:pStyle w:val="ListParagraph"/>
        <w:numPr>
          <w:ilvl w:val="0"/>
          <w:numId w:val="5"/>
        </w:numPr>
        <w:contextualSpacing/>
      </w:pPr>
      <w:r>
        <w:t>Uses a</w:t>
      </w:r>
      <w:r w:rsidRPr="003E3B58">
        <w:t xml:space="preserve"> </w:t>
      </w:r>
      <w:r>
        <w:t>“</w:t>
      </w:r>
      <w:r w:rsidRPr="003E3B58">
        <w:t>disability neutral approach</w:t>
      </w:r>
      <w:r>
        <w:t xml:space="preserve">” to focus on the </w:t>
      </w:r>
      <w:r w:rsidRPr="003E3B58">
        <w:t>person’s ability to survive the emergency</w:t>
      </w:r>
      <w:r>
        <w:t>, not their disability,</w:t>
      </w:r>
      <w:r w:rsidRPr="003E3B58">
        <w:t xml:space="preserve"> </w:t>
      </w:r>
      <w:r>
        <w:t>as</w:t>
      </w:r>
      <w:r w:rsidRPr="003E3B58">
        <w:t xml:space="preserve"> the main measurement for providing medical care</w:t>
      </w:r>
      <w:r>
        <w:t xml:space="preserve">; </w:t>
      </w:r>
      <w:r w:rsidRPr="003E3B58">
        <w:t xml:space="preserve"> </w:t>
      </w:r>
    </w:p>
    <w:p w14:paraId="4A517975" w14:textId="77777777" w:rsidR="002E4BEA" w:rsidRDefault="002E4BEA" w:rsidP="002E4BEA">
      <w:pPr>
        <w:pStyle w:val="ListParagraph"/>
        <w:numPr>
          <w:ilvl w:val="0"/>
          <w:numId w:val="5"/>
        </w:numPr>
        <w:contextualSpacing/>
      </w:pPr>
      <w:r>
        <w:t>Clarifies that</w:t>
      </w:r>
      <w:r w:rsidRPr="003E3B58">
        <w:t xml:space="preserve"> assessment tools </w:t>
      </w:r>
      <w:r>
        <w:t xml:space="preserve">used to predict a person’s survival </w:t>
      </w:r>
      <w:r w:rsidRPr="003E3B58">
        <w:t>must be modified for people with disabilities</w:t>
      </w:r>
      <w:r>
        <w:t>; and</w:t>
      </w:r>
    </w:p>
    <w:p w14:paraId="32AD60DC" w14:textId="77777777" w:rsidR="002E4BEA" w:rsidRDefault="002E4BEA" w:rsidP="002E4BEA">
      <w:pPr>
        <w:pStyle w:val="ListParagraph"/>
        <w:numPr>
          <w:ilvl w:val="0"/>
          <w:numId w:val="5"/>
        </w:numPr>
        <w:contextualSpacing/>
      </w:pPr>
      <w:r>
        <w:t>Prevents a person’s a</w:t>
      </w:r>
      <w:r w:rsidRPr="003E3B58">
        <w:t>ge and</w:t>
      </w:r>
      <w:r>
        <w:t xml:space="preserve"> life expectancy after treatment from being used to decide who gets life-saving care.</w:t>
      </w:r>
    </w:p>
    <w:p w14:paraId="4069AC37" w14:textId="77777777" w:rsidR="002E4BEA" w:rsidRDefault="002E4BEA" w:rsidP="002E4BEA"/>
    <w:p w14:paraId="3100A115" w14:textId="77777777" w:rsidR="002E4BEA" w:rsidRDefault="002E4BEA" w:rsidP="002E4BEA">
      <w:r w:rsidRPr="003E3B58">
        <w:t xml:space="preserve">The guidance also </w:t>
      </w:r>
      <w:r>
        <w:t>includes new language that goes above and beyond the original complaint. It says:</w:t>
      </w:r>
    </w:p>
    <w:p w14:paraId="00307A13" w14:textId="77777777" w:rsidR="002E4BEA" w:rsidRDefault="002E4BEA" w:rsidP="002E4BEA">
      <w:pPr>
        <w:pStyle w:val="ListParagraph"/>
        <w:numPr>
          <w:ilvl w:val="0"/>
          <w:numId w:val="6"/>
        </w:numPr>
        <w:contextualSpacing/>
      </w:pPr>
      <w:r w:rsidRPr="0054336D">
        <w:t xml:space="preserve">Hospitals should allow visitors for people with disabilities </w:t>
      </w:r>
      <w:r>
        <w:t>who need</w:t>
      </w:r>
      <w:r w:rsidRPr="0054336D">
        <w:t xml:space="preserve"> a supporter</w:t>
      </w:r>
      <w:r>
        <w:t xml:space="preserve"> because of their disability</w:t>
      </w:r>
      <w:r w:rsidRPr="003E3B58">
        <w:t xml:space="preserve">. </w:t>
      </w:r>
    </w:p>
    <w:p w14:paraId="5EC7DD67" w14:textId="77777777" w:rsidR="002E4BEA" w:rsidRDefault="002E4BEA" w:rsidP="002E4BEA">
      <w:pPr>
        <w:pStyle w:val="ListParagraph"/>
        <w:numPr>
          <w:ilvl w:val="0"/>
          <w:numId w:val="6"/>
        </w:numPr>
        <w:contextualSpacing/>
      </w:pPr>
      <w:r>
        <w:t>H</w:t>
      </w:r>
      <w:r w:rsidRPr="003E3B58">
        <w:t>ospitals must provide effective communication to patients</w:t>
      </w:r>
      <w:r>
        <w:t xml:space="preserve"> with disabilities</w:t>
      </w:r>
      <w:r w:rsidRPr="003E3B58">
        <w:t xml:space="preserve"> during their care. </w:t>
      </w:r>
    </w:p>
    <w:p w14:paraId="3485A298" w14:textId="77777777" w:rsidR="002E4BEA" w:rsidRDefault="002E4BEA" w:rsidP="002E4BEA"/>
    <w:p w14:paraId="05BB71D8" w14:textId="77777777" w:rsidR="002E4BEA" w:rsidRDefault="002E4BEA" w:rsidP="002E4BEA">
      <w:r>
        <w:t xml:space="preserve">All new parts of Tennessee’s guidance are consistent with national best practice standards and </w:t>
      </w:r>
      <w:r w:rsidRPr="003E3B58">
        <w:t xml:space="preserve">the Americans with Disabilities Act. </w:t>
      </w:r>
    </w:p>
    <w:p w14:paraId="76ACD1F4" w14:textId="77777777" w:rsidR="002E4BEA" w:rsidRDefault="002E4BEA" w:rsidP="002E4BEA"/>
    <w:p w14:paraId="5EFF6B8F" w14:textId="19697F76" w:rsidR="002E4BEA" w:rsidRDefault="002E4BEA" w:rsidP="002E4BEA">
      <w:r w:rsidRPr="003E3B58">
        <w:t xml:space="preserve">The changes to Tennessee’s guidance now protect </w:t>
      </w:r>
      <w:r w:rsidRPr="002F0317">
        <w:t xml:space="preserve">people with disabilities from being treated differently during an emergency. Because of these updates, Tennesseans with disabilities will be afforded equal treatment during a medical crisis in the future. </w:t>
      </w:r>
      <w:r>
        <w:t xml:space="preserve">In a strange way, we can thank the pandemic for bringing light to these issues and the opportunity to change them. </w:t>
      </w:r>
    </w:p>
    <w:p w14:paraId="7F4BA1D0" w14:textId="138BA180" w:rsidR="00292F36" w:rsidRDefault="00292F36" w:rsidP="002E4BEA"/>
    <w:p w14:paraId="18F6085B" w14:textId="5CA92381" w:rsidR="00292F36" w:rsidRPr="002D17DC" w:rsidRDefault="00292F36" w:rsidP="00292F36">
      <w:r>
        <w:t xml:space="preserve">[Sidebar] If you or anyone you know have </w:t>
      </w:r>
      <w:r w:rsidRPr="002D17DC">
        <w:t>issues with healthcare rationing, visitor policies, or other issues related to COVID-19, contact DRT at 1-800-324-1660 or at </w:t>
      </w:r>
      <w:hyperlink r:id="rId10" w:history="1">
        <w:r w:rsidRPr="002D17DC">
          <w:t>GetHelp@DisabilityRightsTN.org</w:t>
        </w:r>
      </w:hyperlink>
      <w:r>
        <w:t xml:space="preserve">. </w:t>
      </w:r>
    </w:p>
    <w:p w14:paraId="6EBF6591" w14:textId="31AB55C3" w:rsidR="00292F36" w:rsidRDefault="00292F36" w:rsidP="002E4BEA"/>
    <w:p w14:paraId="0D64C605" w14:textId="77777777" w:rsidR="002E4BEA" w:rsidRDefault="002E4BEA" w:rsidP="002E4BEA">
      <w:r>
        <w:t>[Sidebar:]</w:t>
      </w:r>
    </w:p>
    <w:p w14:paraId="5647282B" w14:textId="2CAEE8FD" w:rsidR="002E4BEA" w:rsidRPr="00292F36" w:rsidRDefault="002E4BEA" w:rsidP="00292F36">
      <w:r>
        <w:t xml:space="preserve">Visit the Council’s COVID-19 resource page for more easy-to-understand information about hospital policies and your medical rights. The page also has tools to help a person with a disability communicate with medical providers.  </w:t>
      </w:r>
      <w:r w:rsidR="00292F36">
        <w:t xml:space="preserve">Visit </w:t>
      </w:r>
      <w:hyperlink r:id="rId11" w:history="1">
        <w:r w:rsidRPr="00292F36">
          <w:rPr>
            <w:rStyle w:val="Hyperlink"/>
          </w:rPr>
          <w:t>http://bit.ly/CouncilCOVIDList</w:t>
        </w:r>
      </w:hyperlink>
      <w:r w:rsidR="00292F36">
        <w:t>.</w:t>
      </w:r>
      <w:r w:rsidRPr="00292F36">
        <w:t xml:space="preserve">  </w:t>
      </w:r>
    </w:p>
    <w:p w14:paraId="02DCEF90" w14:textId="77777777" w:rsidR="002E4BEA" w:rsidRDefault="002E4BEA" w:rsidP="002E4BEA"/>
    <w:p w14:paraId="70DF170A" w14:textId="77777777" w:rsidR="002E4BEA" w:rsidRDefault="002E4BEA" w:rsidP="002E4BEA">
      <w:r>
        <w:t>Sources:</w:t>
      </w:r>
    </w:p>
    <w:p w14:paraId="3983CF86" w14:textId="77777777" w:rsidR="002E4BEA" w:rsidRPr="00481D52" w:rsidRDefault="00D163EC" w:rsidP="002E4BEA">
      <w:pPr>
        <w:pStyle w:val="ListParagraph"/>
        <w:numPr>
          <w:ilvl w:val="0"/>
          <w:numId w:val="8"/>
        </w:numPr>
        <w:contextualSpacing/>
      </w:pPr>
      <w:hyperlink r:id="rId12" w:history="1">
        <w:r w:rsidR="002E4BEA" w:rsidRPr="006F7E5A">
          <w:rPr>
            <w:rStyle w:val="Hyperlink"/>
          </w:rPr>
          <w:t>https://thearc.org/resource/hhs-ocr-complaint-of-disability-rights-washington-self-advocates-in-leadership-the-arc-of-the-united-states-and-ivanova-smith/</w:t>
        </w:r>
      </w:hyperlink>
      <w:r w:rsidR="002E4BEA">
        <w:t xml:space="preserve"> </w:t>
      </w:r>
    </w:p>
    <w:p w14:paraId="10BD2006" w14:textId="77777777" w:rsidR="002E4BEA" w:rsidRPr="00481D52" w:rsidRDefault="00D163EC" w:rsidP="002E4BEA">
      <w:pPr>
        <w:pStyle w:val="ListParagraph"/>
        <w:numPr>
          <w:ilvl w:val="0"/>
          <w:numId w:val="8"/>
        </w:numPr>
        <w:contextualSpacing/>
      </w:pPr>
      <w:hyperlink r:id="rId13" w:history="1">
        <w:r w:rsidR="002E4BEA" w:rsidRPr="006F7E5A">
          <w:rPr>
            <w:rStyle w:val="Hyperlink"/>
          </w:rPr>
          <w:t>https://www.disabilityrightstn.org/resources/news/march-2020/tn-covid-treatment-rationing-triggers-disability-d</w:t>
        </w:r>
      </w:hyperlink>
      <w:r w:rsidR="002E4BEA">
        <w:t xml:space="preserve"> </w:t>
      </w:r>
    </w:p>
    <w:p w14:paraId="42823F93" w14:textId="77777777" w:rsidR="002E4BEA" w:rsidRPr="00481D52" w:rsidRDefault="00D163EC" w:rsidP="002E4BEA">
      <w:pPr>
        <w:pStyle w:val="ListParagraph"/>
        <w:numPr>
          <w:ilvl w:val="0"/>
          <w:numId w:val="8"/>
        </w:numPr>
        <w:contextualSpacing/>
      </w:pPr>
      <w:hyperlink r:id="rId14" w:history="1">
        <w:r w:rsidR="002E4BEA" w:rsidRPr="006F7E5A">
          <w:rPr>
            <w:rStyle w:val="Hyperlink"/>
          </w:rPr>
          <w:t>https://www.disabilityrightstn.org/resources/news/june-2020/improved-access-to-healthcare-during-health-crisis</w:t>
        </w:r>
      </w:hyperlink>
      <w:r w:rsidR="002E4BEA">
        <w:t xml:space="preserve"> </w:t>
      </w:r>
    </w:p>
    <w:p w14:paraId="19CDC97D" w14:textId="77777777" w:rsidR="002E4BEA" w:rsidRPr="00481D52" w:rsidRDefault="00D163EC" w:rsidP="002E4BEA">
      <w:pPr>
        <w:pStyle w:val="ListParagraph"/>
        <w:numPr>
          <w:ilvl w:val="0"/>
          <w:numId w:val="8"/>
        </w:numPr>
        <w:contextualSpacing/>
      </w:pPr>
      <w:hyperlink r:id="rId15" w:history="1">
        <w:r w:rsidR="002E4BEA" w:rsidRPr="00481D52">
          <w:rPr>
            <w:rStyle w:val="Hyperlink"/>
          </w:rPr>
          <w:t>https://www.centerforpublicrep.org/wp-content/uploads/Updated-evaluation-framework.pdf</w:t>
        </w:r>
      </w:hyperlink>
      <w:r w:rsidR="002E4BEA" w:rsidRPr="00481D52">
        <w:t xml:space="preserve"> </w:t>
      </w:r>
    </w:p>
    <w:p w14:paraId="0A05B886" w14:textId="5F72D945" w:rsidR="00AA702A" w:rsidRDefault="00AA702A" w:rsidP="00AA702A"/>
    <w:p w14:paraId="4E7F145B" w14:textId="77777777" w:rsidR="00001777" w:rsidRPr="00001777" w:rsidRDefault="00001777" w:rsidP="00001777">
      <w:pPr>
        <w:pStyle w:val="Heading1"/>
      </w:pPr>
      <w:bookmarkStart w:id="8" w:name="_Toc54278741"/>
      <w:r w:rsidRPr="00001777">
        <w:t>Knowing My Worth: How I Used My Voice During COVID</w:t>
      </w:r>
      <w:bookmarkEnd w:id="8"/>
    </w:p>
    <w:p w14:paraId="258D01AA" w14:textId="379AACE5" w:rsidR="00001777" w:rsidRDefault="00001777" w:rsidP="00001777">
      <w:pPr>
        <w:pStyle w:val="Heading2"/>
      </w:pPr>
      <w:bookmarkStart w:id="9" w:name="_Toc54278742"/>
      <w:r>
        <w:t>By Jean-Marie Lawrence, Council member for the Southeast Development District</w:t>
      </w:r>
      <w:bookmarkEnd w:id="9"/>
    </w:p>
    <w:p w14:paraId="43E7A39F" w14:textId="287CE56D" w:rsidR="009A0523" w:rsidRDefault="009A0523" w:rsidP="009A0523"/>
    <w:p w14:paraId="5A7A5831" w14:textId="34A1ED17" w:rsidR="009A0523" w:rsidRPr="009A0523" w:rsidRDefault="009A0523" w:rsidP="009A0523">
      <w:pPr>
        <w:rPr>
          <w:i/>
          <w:iCs/>
        </w:rPr>
      </w:pPr>
      <w:r w:rsidRPr="009A0523">
        <w:rPr>
          <w:i/>
          <w:iCs/>
        </w:rPr>
        <w:t>Image description: an outdoor headshot of Jean-Marie; she’s sitting in her power wheelchair, and has short straight hair dyed a soft yellow and bright pink; she has a few ear piercings and rimmed glasses and she is smiling</w:t>
      </w:r>
    </w:p>
    <w:p w14:paraId="449568A3" w14:textId="77777777" w:rsidR="00001777" w:rsidRPr="00B509BD" w:rsidRDefault="00001777" w:rsidP="00001777">
      <w:pPr>
        <w:rPr>
          <w:b/>
          <w:bCs/>
          <w:sz w:val="24"/>
        </w:rPr>
      </w:pPr>
    </w:p>
    <w:p w14:paraId="2D859D91" w14:textId="77777777" w:rsidR="00001777" w:rsidRDefault="00001777" w:rsidP="00001777">
      <w:pPr>
        <w:rPr>
          <w:sz w:val="24"/>
        </w:rPr>
      </w:pPr>
      <w:r>
        <w:rPr>
          <w:sz w:val="24"/>
        </w:rPr>
        <w:t>I’m an emergency management planner by profession; I prepare as best I can, limit the damage wherever possible, and react based on facts and what I can control. As the COVID-19 virus spread closer and closer to home, I was anxious, but confident in my ability to survive. What I didn’t expect was how the pandemic would affect me as an activist, shining a light on civil rights issues many of us did not know existed.</w:t>
      </w:r>
    </w:p>
    <w:p w14:paraId="5FA9945E" w14:textId="77777777" w:rsidR="00001777" w:rsidRDefault="00001777" w:rsidP="00001777">
      <w:pPr>
        <w:rPr>
          <w:sz w:val="24"/>
        </w:rPr>
      </w:pPr>
      <w:r>
        <w:rPr>
          <w:sz w:val="24"/>
        </w:rPr>
        <w:t xml:space="preserve">Early in the pandemic, I learned many states had guidance in place in case hospitals had more patients than they could handle in an emergency and had to limit care. </w:t>
      </w:r>
    </w:p>
    <w:p w14:paraId="320652BC" w14:textId="77777777" w:rsidR="00001777" w:rsidRDefault="00001777" w:rsidP="00001777">
      <w:pPr>
        <w:rPr>
          <w:sz w:val="24"/>
        </w:rPr>
      </w:pPr>
    </w:p>
    <w:p w14:paraId="79FA9019" w14:textId="07ADCFB7" w:rsidR="00001777" w:rsidRDefault="00001777" w:rsidP="00001777">
      <w:pPr>
        <w:rPr>
          <w:sz w:val="24"/>
        </w:rPr>
      </w:pPr>
      <w:r>
        <w:rPr>
          <w:sz w:val="24"/>
        </w:rPr>
        <w:t xml:space="preserve">Some of this guidance allowed hospitals to deny treatment to people with certain health conditions or disability-related criteria. Tennessee had one of these documents, written in 2016 by a state Department of Health workgroup. </w:t>
      </w:r>
    </w:p>
    <w:p w14:paraId="1C7719C7" w14:textId="59C7DBAD" w:rsidR="00001777" w:rsidRDefault="00001777" w:rsidP="00001777">
      <w:pPr>
        <w:rPr>
          <w:sz w:val="24"/>
        </w:rPr>
      </w:pPr>
      <w:r>
        <w:rPr>
          <w:sz w:val="24"/>
        </w:rPr>
        <w:t xml:space="preserve">Alongside other disability advocates in Tennessee, I began speaking out immediately. I channeled my anger into action: I read the document carefully, highlighting the areas that violated my civil rights. I re-read the Americans with Disabilities Act. I contacted every federal and state representative I had. I made sure other Tennesseans with disabilities were educated and informed about the document and their rights. </w:t>
      </w:r>
    </w:p>
    <w:p w14:paraId="6343541D" w14:textId="77777777" w:rsidR="00001777" w:rsidRDefault="00001777" w:rsidP="00001777">
      <w:pPr>
        <w:rPr>
          <w:sz w:val="24"/>
        </w:rPr>
      </w:pPr>
    </w:p>
    <w:p w14:paraId="2024A32A" w14:textId="37A0B311" w:rsidR="00001777" w:rsidRDefault="00001777" w:rsidP="00001777">
      <w:pPr>
        <w:rPr>
          <w:sz w:val="24"/>
        </w:rPr>
      </w:pPr>
      <w:r>
        <w:rPr>
          <w:sz w:val="24"/>
        </w:rPr>
        <w:t xml:space="preserve">The document was soon removed from the state Department of Health website and disavowed by the current Governor’s administration. The U.S. Department of Health and Human Services issued a bulletin that same week, the last week in </w:t>
      </w:r>
      <w:r>
        <w:rPr>
          <w:sz w:val="24"/>
        </w:rPr>
        <w:lastRenderedPageBreak/>
        <w:t xml:space="preserve">March, emphasizing that states and hospitals are not allowed to violate civil rights of people with disabilities during a pandemic.  </w:t>
      </w:r>
    </w:p>
    <w:p w14:paraId="2B025291" w14:textId="77777777" w:rsidR="00001777" w:rsidRDefault="00001777" w:rsidP="00001777">
      <w:pPr>
        <w:rPr>
          <w:sz w:val="24"/>
        </w:rPr>
      </w:pPr>
    </w:p>
    <w:p w14:paraId="38943AC1" w14:textId="132651C8" w:rsidR="00001777" w:rsidRDefault="00001777" w:rsidP="00001777">
      <w:pPr>
        <w:rPr>
          <w:bCs/>
          <w:sz w:val="24"/>
        </w:rPr>
      </w:pPr>
      <w:r>
        <w:rPr>
          <w:bCs/>
          <w:sz w:val="24"/>
        </w:rPr>
        <w:t xml:space="preserve">I was able to share my story as part of the Office of Civil Rights complaint filed by Disability Rights Tennessee on this issue. My actions helped make sure the rights of people with disabilities and health conditions were protected in our state.  </w:t>
      </w:r>
    </w:p>
    <w:p w14:paraId="401C159C" w14:textId="77777777" w:rsidR="00001777" w:rsidRPr="002834CD" w:rsidRDefault="00001777" w:rsidP="00001777">
      <w:pPr>
        <w:rPr>
          <w:bCs/>
          <w:sz w:val="24"/>
        </w:rPr>
      </w:pPr>
    </w:p>
    <w:p w14:paraId="299ED64E" w14:textId="77777777" w:rsidR="00001777" w:rsidRDefault="00001777" w:rsidP="00001777">
      <w:pPr>
        <w:rPr>
          <w:sz w:val="24"/>
        </w:rPr>
      </w:pPr>
      <w:r>
        <w:rPr>
          <w:b/>
          <w:sz w:val="24"/>
        </w:rPr>
        <w:t>In a time when I felt powerless to be the person I usually am and face conflict in person, head on, I found a way to use my voice</w:t>
      </w:r>
      <w:r>
        <w:rPr>
          <w:sz w:val="24"/>
        </w:rPr>
        <w:t>. Ignoring what society said my life was worth, I demanded the worth I knew was mine.</w:t>
      </w:r>
    </w:p>
    <w:p w14:paraId="4D904028" w14:textId="77777777" w:rsidR="00001777" w:rsidRDefault="00001777" w:rsidP="00001777">
      <w:pPr>
        <w:rPr>
          <w:sz w:val="24"/>
        </w:rPr>
      </w:pPr>
    </w:p>
    <w:p w14:paraId="31FA25DC" w14:textId="0F0F51F5" w:rsidR="00001777" w:rsidRPr="00001777" w:rsidRDefault="00001777" w:rsidP="00001777">
      <w:r w:rsidRPr="00001777">
        <w:t xml:space="preserve">Source: </w:t>
      </w:r>
      <w:hyperlink r:id="rId16" w:history="1">
        <w:r w:rsidRPr="00001777">
          <w:rPr>
            <w:rStyle w:val="Hyperlink"/>
          </w:rPr>
          <w:t>https://www.hhs.gov/about/news/2020/03/28/ocr-issues-bulletin-on-civil-rights-laws-and-hipaa-flexibilities-that-apply-during-the-covid-19-emergency.html</w:t>
        </w:r>
      </w:hyperlink>
    </w:p>
    <w:p w14:paraId="54060F6C" w14:textId="1075E51B" w:rsidR="00001777" w:rsidRDefault="00001777" w:rsidP="00AA702A"/>
    <w:p w14:paraId="1AA9A9D1" w14:textId="454E407A" w:rsidR="003474F3" w:rsidRPr="003474F3" w:rsidRDefault="009A0523" w:rsidP="003474F3">
      <w:pPr>
        <w:pStyle w:val="Heading1"/>
      </w:pPr>
      <w:bookmarkStart w:id="10" w:name="_Toc54278743"/>
      <w:r>
        <w:t>Skilled and Essential: Stories of Working</w:t>
      </w:r>
      <w:r w:rsidRPr="008D7258">
        <w:t xml:space="preserve"> during the Pandemic</w:t>
      </w:r>
      <w:bookmarkEnd w:id="10"/>
      <w:r w:rsidRPr="008D7258">
        <w:t xml:space="preserve"> </w:t>
      </w:r>
    </w:p>
    <w:p w14:paraId="77813386" w14:textId="77777777" w:rsidR="009A0523" w:rsidRPr="009A0523" w:rsidRDefault="009A0523" w:rsidP="009A0523">
      <w:r w:rsidRPr="009A0523">
        <w:t xml:space="preserve">A global pandemic changed many things, including how we work. While many people with disabilities have faced job loss or shorter hours, others have been able to keep working. We asked several people who are working during the pandemic: What has changed for you? What’s been positive? What’s been hard? What have you learned? </w:t>
      </w:r>
    </w:p>
    <w:p w14:paraId="32A29DAE" w14:textId="660C60F5" w:rsidR="009A0523" w:rsidRDefault="009A0523" w:rsidP="009A0523">
      <w:r w:rsidRPr="009A0523">
        <w:t xml:space="preserve">These are their stories. </w:t>
      </w:r>
    </w:p>
    <w:p w14:paraId="03F092A4" w14:textId="3F3645D1" w:rsidR="003474F3" w:rsidRDefault="003474F3" w:rsidP="009A0523"/>
    <w:p w14:paraId="20212B29" w14:textId="13E7405C" w:rsidR="003474F3" w:rsidRDefault="003474F3" w:rsidP="009A0523">
      <w:r>
        <w:t>Image description:</w:t>
      </w:r>
    </w:p>
    <w:p w14:paraId="27C1202E" w14:textId="5CF73CE0" w:rsidR="003474F3" w:rsidRPr="009A0523" w:rsidRDefault="003474F3" w:rsidP="003474F3">
      <w:pPr>
        <w:pStyle w:val="ListParagraph"/>
        <w:numPr>
          <w:ilvl w:val="0"/>
          <w:numId w:val="4"/>
        </w:numPr>
      </w:pPr>
      <w:r>
        <w:t>For the title page of this article, there is a whole page illustration of figures that are adults in masks; the figures appear to be diverse ages, races, genders, etc. They are shown in a sort of illustrated village, with lots of houses and stairs around them, everyone on their way to work and wearing a mask safely.</w:t>
      </w:r>
    </w:p>
    <w:p w14:paraId="2387FBBF" w14:textId="77777777" w:rsidR="009A0523" w:rsidRPr="00E5222B" w:rsidRDefault="009A0523" w:rsidP="009A0523"/>
    <w:p w14:paraId="32D19891" w14:textId="77777777" w:rsidR="009A0523" w:rsidRPr="003B7227" w:rsidRDefault="009A0523" w:rsidP="009A0523">
      <w:pPr>
        <w:pStyle w:val="Heading2"/>
      </w:pPr>
      <w:bookmarkStart w:id="11" w:name="_Toc54278744"/>
      <w:proofErr w:type="spellStart"/>
      <w:r>
        <w:t>Clancey</w:t>
      </w:r>
      <w:proofErr w:type="spellEnd"/>
      <w:r>
        <w:t xml:space="preserve"> Hopper, Mid-Cumberland Development District Council member</w:t>
      </w:r>
      <w:bookmarkEnd w:id="11"/>
    </w:p>
    <w:p w14:paraId="2DD6C5C6" w14:textId="6569FA4D" w:rsidR="009A0523" w:rsidRDefault="009A0523" w:rsidP="009A0523">
      <w:pPr>
        <w:rPr>
          <w:rFonts w:cstheme="minorHAnsi"/>
          <w:b/>
          <w:bCs/>
        </w:rPr>
      </w:pPr>
      <w:r w:rsidRPr="003B7227">
        <w:rPr>
          <w:rFonts w:cstheme="minorHAnsi"/>
          <w:b/>
          <w:bCs/>
        </w:rPr>
        <w:t>United Healthcare</w:t>
      </w:r>
    </w:p>
    <w:p w14:paraId="2DB45954" w14:textId="7AD3C0EE" w:rsidR="003474F3" w:rsidRDefault="003474F3" w:rsidP="009A0523">
      <w:pPr>
        <w:rPr>
          <w:rFonts w:cstheme="minorHAnsi"/>
          <w:b/>
          <w:bCs/>
        </w:rPr>
      </w:pPr>
    </w:p>
    <w:p w14:paraId="3A7948D9" w14:textId="7A1059A9" w:rsidR="003474F3" w:rsidRPr="003474F3" w:rsidRDefault="003474F3" w:rsidP="003474F3">
      <w:pPr>
        <w:rPr>
          <w:rFonts w:cstheme="minorHAnsi"/>
          <w:i/>
          <w:iCs/>
        </w:rPr>
      </w:pPr>
      <w:r w:rsidRPr="003474F3">
        <w:rPr>
          <w:rFonts w:cstheme="minorHAnsi"/>
          <w:i/>
          <w:iCs/>
        </w:rPr>
        <w:t xml:space="preserve">Image: </w:t>
      </w:r>
      <w:proofErr w:type="spellStart"/>
      <w:r w:rsidRPr="003474F3">
        <w:rPr>
          <w:rFonts w:cstheme="minorHAnsi"/>
          <w:i/>
          <w:iCs/>
        </w:rPr>
        <w:t>Clancey’s</w:t>
      </w:r>
      <w:proofErr w:type="spellEnd"/>
      <w:r w:rsidRPr="003474F3">
        <w:rPr>
          <w:rFonts w:cstheme="minorHAnsi"/>
          <w:i/>
          <w:iCs/>
        </w:rPr>
        <w:t xml:space="preserve"> headshot; she is a young white woman with blonde hair, a sweet smile, and a disability called William’s syndrome.</w:t>
      </w:r>
    </w:p>
    <w:p w14:paraId="236E0144" w14:textId="77777777" w:rsidR="009A0523" w:rsidRDefault="009A0523" w:rsidP="009A0523">
      <w:pPr>
        <w:rPr>
          <w:rFonts w:cstheme="minorHAnsi"/>
        </w:rPr>
      </w:pPr>
    </w:p>
    <w:p w14:paraId="4E335A5B" w14:textId="77777777" w:rsidR="009A0523" w:rsidRDefault="009A0523" w:rsidP="009A0523">
      <w:pPr>
        <w:rPr>
          <w:rFonts w:cstheme="minorHAnsi"/>
        </w:rPr>
      </w:pPr>
      <w:r w:rsidRPr="008D7258">
        <w:rPr>
          <w:rFonts w:cstheme="minorHAnsi"/>
        </w:rPr>
        <w:t xml:space="preserve">My </w:t>
      </w:r>
      <w:r>
        <w:rPr>
          <w:rFonts w:cstheme="minorHAnsi"/>
        </w:rPr>
        <w:t>j</w:t>
      </w:r>
      <w:r w:rsidRPr="008D7258">
        <w:rPr>
          <w:rFonts w:cstheme="minorHAnsi"/>
        </w:rPr>
        <w:t xml:space="preserve">ob situation changed significantly as </w:t>
      </w:r>
      <w:r>
        <w:rPr>
          <w:rFonts w:cstheme="minorHAnsi"/>
        </w:rPr>
        <w:t>COVID-</w:t>
      </w:r>
      <w:r w:rsidRPr="008D7258">
        <w:rPr>
          <w:rFonts w:cstheme="minorHAnsi"/>
        </w:rPr>
        <w:t>19 spread throughout Tennessee</w:t>
      </w:r>
      <w:r>
        <w:rPr>
          <w:rFonts w:cstheme="minorHAnsi"/>
        </w:rPr>
        <w:t>.</w:t>
      </w:r>
      <w:r w:rsidRPr="008D7258">
        <w:rPr>
          <w:rFonts w:cstheme="minorHAnsi"/>
        </w:rPr>
        <w:t xml:space="preserve"> The Grand Ole Opry</w:t>
      </w:r>
      <w:r>
        <w:rPr>
          <w:rFonts w:cstheme="minorHAnsi"/>
        </w:rPr>
        <w:t>, where I worked as a tour guide,</w:t>
      </w:r>
      <w:r w:rsidRPr="008D7258">
        <w:rPr>
          <w:rFonts w:cstheme="minorHAnsi"/>
        </w:rPr>
        <w:t xml:space="preserve"> was shut down</w:t>
      </w:r>
      <w:r>
        <w:rPr>
          <w:rFonts w:cstheme="minorHAnsi"/>
        </w:rPr>
        <w:t>.</w:t>
      </w:r>
      <w:r w:rsidRPr="008D7258">
        <w:rPr>
          <w:rFonts w:cstheme="minorHAnsi"/>
        </w:rPr>
        <w:t xml:space="preserve"> I came home on March 1</w:t>
      </w:r>
      <w:r>
        <w:rPr>
          <w:rFonts w:cstheme="minorHAnsi"/>
        </w:rPr>
        <w:t>6</w:t>
      </w:r>
      <w:r w:rsidRPr="008D7258">
        <w:rPr>
          <w:rFonts w:cstheme="minorHAnsi"/>
        </w:rPr>
        <w:t xml:space="preserve"> from </w:t>
      </w:r>
      <w:r>
        <w:rPr>
          <w:rFonts w:cstheme="minorHAnsi"/>
        </w:rPr>
        <w:t xml:space="preserve">my job at </w:t>
      </w:r>
      <w:r w:rsidRPr="008D7258">
        <w:rPr>
          <w:rFonts w:cstheme="minorHAnsi"/>
        </w:rPr>
        <w:t>U</w:t>
      </w:r>
      <w:r>
        <w:rPr>
          <w:rFonts w:cstheme="minorHAnsi"/>
        </w:rPr>
        <w:t xml:space="preserve">nited </w:t>
      </w:r>
      <w:r w:rsidRPr="008D7258">
        <w:rPr>
          <w:rFonts w:cstheme="minorHAnsi"/>
        </w:rPr>
        <w:t>H</w:t>
      </w:r>
      <w:r>
        <w:rPr>
          <w:rFonts w:cstheme="minorHAnsi"/>
        </w:rPr>
        <w:t>ealthcare</w:t>
      </w:r>
      <w:r w:rsidRPr="008D7258">
        <w:rPr>
          <w:rFonts w:cstheme="minorHAnsi"/>
        </w:rPr>
        <w:t xml:space="preserve"> and started working from home on March 17</w:t>
      </w:r>
      <w:r>
        <w:rPr>
          <w:rFonts w:cstheme="minorHAnsi"/>
        </w:rPr>
        <w:t>. I</w:t>
      </w:r>
      <w:r w:rsidRPr="008D7258">
        <w:rPr>
          <w:rFonts w:cstheme="minorHAnsi"/>
        </w:rPr>
        <w:t xml:space="preserve"> have been working from home ever since then! </w:t>
      </w:r>
    </w:p>
    <w:p w14:paraId="231E27EE" w14:textId="77777777" w:rsidR="009A0523" w:rsidRDefault="009A0523" w:rsidP="009A0523">
      <w:pPr>
        <w:rPr>
          <w:rFonts w:cstheme="minorHAnsi"/>
        </w:rPr>
      </w:pPr>
    </w:p>
    <w:p w14:paraId="56EEAB41" w14:textId="77777777" w:rsidR="009A0523" w:rsidRDefault="009A0523" w:rsidP="009A0523">
      <w:pPr>
        <w:rPr>
          <w:rFonts w:cstheme="minorHAnsi"/>
        </w:rPr>
      </w:pPr>
      <w:r w:rsidRPr="008D7258">
        <w:rPr>
          <w:rFonts w:cstheme="minorHAnsi"/>
        </w:rPr>
        <w:t>My living situation has changed</w:t>
      </w:r>
      <w:r>
        <w:rPr>
          <w:rFonts w:cstheme="minorHAnsi"/>
        </w:rPr>
        <w:t>,</w:t>
      </w:r>
      <w:r w:rsidRPr="008D7258">
        <w:rPr>
          <w:rFonts w:cstheme="minorHAnsi"/>
        </w:rPr>
        <w:t xml:space="preserve"> as well</w:t>
      </w:r>
      <w:r>
        <w:rPr>
          <w:rFonts w:cstheme="minorHAnsi"/>
        </w:rPr>
        <w:t>,</w:t>
      </w:r>
      <w:r w:rsidRPr="008D7258">
        <w:rPr>
          <w:rFonts w:cstheme="minorHAnsi"/>
        </w:rPr>
        <w:t xml:space="preserve"> as a result of the pandemic</w:t>
      </w:r>
      <w:r>
        <w:rPr>
          <w:rFonts w:cstheme="minorHAnsi"/>
        </w:rPr>
        <w:t>.</w:t>
      </w:r>
      <w:r w:rsidRPr="008D7258">
        <w:rPr>
          <w:rFonts w:cstheme="minorHAnsi"/>
        </w:rPr>
        <w:t xml:space="preserve"> I moved out of the home I was living in and now live happily with my family in Lebanon</w:t>
      </w:r>
      <w:r>
        <w:rPr>
          <w:rFonts w:cstheme="minorHAnsi"/>
        </w:rPr>
        <w:t>,</w:t>
      </w:r>
      <w:r w:rsidRPr="008D7258">
        <w:rPr>
          <w:rFonts w:cstheme="minorHAnsi"/>
        </w:rPr>
        <w:t xml:space="preserve"> T</w:t>
      </w:r>
      <w:r>
        <w:rPr>
          <w:rFonts w:cstheme="minorHAnsi"/>
        </w:rPr>
        <w:t>enn</w:t>
      </w:r>
      <w:r w:rsidRPr="008D7258">
        <w:rPr>
          <w:rFonts w:cstheme="minorHAnsi"/>
        </w:rPr>
        <w:t xml:space="preserve">. I manage my </w:t>
      </w:r>
      <w:r w:rsidRPr="008D7258">
        <w:rPr>
          <w:rFonts w:cstheme="minorHAnsi"/>
        </w:rPr>
        <w:lastRenderedPageBreak/>
        <w:t>workflow quite well from home! I am very disciplined in my work and have created a productive work environment for myself</w:t>
      </w:r>
      <w:r>
        <w:rPr>
          <w:rFonts w:cstheme="minorHAnsi"/>
        </w:rPr>
        <w:t xml:space="preserve">. </w:t>
      </w:r>
      <w:r w:rsidRPr="008D7258">
        <w:rPr>
          <w:rFonts w:cstheme="minorHAnsi"/>
        </w:rPr>
        <w:t xml:space="preserve">I only work </w:t>
      </w:r>
      <w:r>
        <w:rPr>
          <w:rFonts w:cstheme="minorHAnsi"/>
        </w:rPr>
        <w:t>three</w:t>
      </w:r>
      <w:r w:rsidRPr="008D7258">
        <w:rPr>
          <w:rFonts w:cstheme="minorHAnsi"/>
        </w:rPr>
        <w:t xml:space="preserve"> days a week</w:t>
      </w:r>
      <w:r>
        <w:rPr>
          <w:rFonts w:cstheme="minorHAnsi"/>
        </w:rPr>
        <w:t>.</w:t>
      </w:r>
      <w:r w:rsidRPr="008D7258">
        <w:rPr>
          <w:rFonts w:cstheme="minorHAnsi"/>
        </w:rPr>
        <w:t xml:space="preserve"> </w:t>
      </w:r>
    </w:p>
    <w:p w14:paraId="1D2CB5A1" w14:textId="77777777" w:rsidR="009A0523" w:rsidRDefault="009A0523" w:rsidP="009A0523">
      <w:pPr>
        <w:rPr>
          <w:rFonts w:cstheme="minorHAnsi"/>
        </w:rPr>
      </w:pPr>
    </w:p>
    <w:p w14:paraId="5740B33C" w14:textId="299CBAE0" w:rsidR="009A0523" w:rsidRDefault="009A0523" w:rsidP="009A0523">
      <w:pPr>
        <w:rPr>
          <w:rFonts w:cstheme="minorHAnsi"/>
        </w:rPr>
      </w:pPr>
      <w:r w:rsidRPr="008D7258">
        <w:rPr>
          <w:rFonts w:cstheme="minorHAnsi"/>
        </w:rPr>
        <w:t>The things that have been good about this time are being able to spend quality time with my family a few friends and rest more! The things that have been hard about this time for me have been dealing with anxiety, missing family and friends</w:t>
      </w:r>
      <w:r>
        <w:rPr>
          <w:rFonts w:cstheme="minorHAnsi"/>
        </w:rPr>
        <w:t>,</w:t>
      </w:r>
      <w:r w:rsidRPr="008D7258">
        <w:rPr>
          <w:rFonts w:cstheme="minorHAnsi"/>
        </w:rPr>
        <w:t xml:space="preserve"> and sadness</w:t>
      </w:r>
      <w:r>
        <w:rPr>
          <w:rFonts w:cstheme="minorHAnsi"/>
        </w:rPr>
        <w:t>.</w:t>
      </w:r>
      <w:r w:rsidRPr="008D7258">
        <w:rPr>
          <w:rFonts w:cstheme="minorHAnsi"/>
        </w:rPr>
        <w:t xml:space="preserve"> I have learned that it</w:t>
      </w:r>
      <w:r>
        <w:rPr>
          <w:rFonts w:cstheme="minorHAnsi"/>
        </w:rPr>
        <w:t>’</w:t>
      </w:r>
      <w:r w:rsidRPr="008D7258">
        <w:rPr>
          <w:rFonts w:cstheme="minorHAnsi"/>
        </w:rPr>
        <w:t>s okay not to be okay</w:t>
      </w:r>
      <w:r>
        <w:rPr>
          <w:rFonts w:cstheme="minorHAnsi"/>
        </w:rPr>
        <w:t>.</w:t>
      </w:r>
      <w:r w:rsidRPr="008D7258">
        <w:rPr>
          <w:rFonts w:cstheme="minorHAnsi"/>
        </w:rPr>
        <w:t xml:space="preserve"> This is a strange and scary time we are living in</w:t>
      </w:r>
      <w:r>
        <w:rPr>
          <w:rFonts w:cstheme="minorHAnsi"/>
        </w:rPr>
        <w:t xml:space="preserve">. </w:t>
      </w:r>
      <w:r w:rsidRPr="008D7258">
        <w:rPr>
          <w:rFonts w:cstheme="minorHAnsi"/>
        </w:rPr>
        <w:t>I have also learned more about self</w:t>
      </w:r>
      <w:r>
        <w:rPr>
          <w:rFonts w:cstheme="minorHAnsi"/>
        </w:rPr>
        <w:t>-</w:t>
      </w:r>
      <w:r w:rsidRPr="008D7258">
        <w:rPr>
          <w:rFonts w:cstheme="minorHAnsi"/>
        </w:rPr>
        <w:t>awareness and how beautiful the breath truly is</w:t>
      </w:r>
      <w:r>
        <w:rPr>
          <w:rFonts w:cstheme="minorHAnsi"/>
        </w:rPr>
        <w:t>,</w:t>
      </w:r>
      <w:r w:rsidRPr="008D7258">
        <w:rPr>
          <w:rFonts w:cstheme="minorHAnsi"/>
        </w:rPr>
        <w:t xml:space="preserve"> and another day of life</w:t>
      </w:r>
      <w:r>
        <w:rPr>
          <w:rFonts w:cstheme="minorHAnsi"/>
        </w:rPr>
        <w:t>.</w:t>
      </w:r>
      <w:r w:rsidRPr="008D7258">
        <w:rPr>
          <w:rFonts w:cstheme="minorHAnsi"/>
        </w:rPr>
        <w:t xml:space="preserve"> The </w:t>
      </w:r>
      <w:r>
        <w:rPr>
          <w:rFonts w:cstheme="minorHAnsi"/>
        </w:rPr>
        <w:t>f</w:t>
      </w:r>
      <w:r w:rsidRPr="008D7258">
        <w:rPr>
          <w:rFonts w:cstheme="minorHAnsi"/>
        </w:rPr>
        <w:t>inal and most important thing I have learned during this time is I have a greater appreciation and a deeper love for those I love</w:t>
      </w:r>
      <w:r>
        <w:rPr>
          <w:rFonts w:cstheme="minorHAnsi"/>
        </w:rPr>
        <w:t>,</w:t>
      </w:r>
      <w:r w:rsidRPr="008D7258">
        <w:rPr>
          <w:rFonts w:cstheme="minorHAnsi"/>
        </w:rPr>
        <w:t xml:space="preserve"> and time is a precious gift!</w:t>
      </w:r>
    </w:p>
    <w:p w14:paraId="45C8F315" w14:textId="77777777" w:rsidR="003474F3" w:rsidRDefault="003474F3" w:rsidP="009A0523">
      <w:pPr>
        <w:rPr>
          <w:rFonts w:cstheme="minorHAnsi"/>
        </w:rPr>
      </w:pPr>
    </w:p>
    <w:p w14:paraId="10312E6D" w14:textId="77777777" w:rsidR="009A0523" w:rsidRPr="003B7227" w:rsidRDefault="009A0523" w:rsidP="003474F3">
      <w:pPr>
        <w:pStyle w:val="Heading2"/>
      </w:pPr>
      <w:bookmarkStart w:id="12" w:name="_Toc54278745"/>
      <w:r>
        <w:t>James (“Jimmy”) Moore</w:t>
      </w:r>
      <w:bookmarkEnd w:id="12"/>
    </w:p>
    <w:p w14:paraId="49CED7E0" w14:textId="77777777" w:rsidR="009A0523" w:rsidRPr="003B7227" w:rsidRDefault="009A0523" w:rsidP="009A0523">
      <w:pPr>
        <w:rPr>
          <w:rFonts w:cstheme="minorHAnsi"/>
          <w:b/>
          <w:bCs/>
        </w:rPr>
      </w:pPr>
      <w:r w:rsidRPr="003B7227">
        <w:rPr>
          <w:rFonts w:cstheme="minorHAnsi"/>
          <w:b/>
          <w:bCs/>
        </w:rPr>
        <w:t>Van Ayer Senior Living and Rehabilitation</w:t>
      </w:r>
    </w:p>
    <w:p w14:paraId="1F3C82C5" w14:textId="6CD7B581" w:rsidR="009A0523" w:rsidRDefault="009A0523" w:rsidP="009A0523">
      <w:pPr>
        <w:rPr>
          <w:rFonts w:cstheme="minorHAnsi"/>
        </w:rPr>
      </w:pPr>
    </w:p>
    <w:p w14:paraId="002021E5" w14:textId="77777777" w:rsidR="003474F3" w:rsidRPr="003474F3" w:rsidRDefault="003474F3" w:rsidP="003474F3">
      <w:pPr>
        <w:rPr>
          <w:rFonts w:cstheme="minorHAnsi"/>
          <w:i/>
          <w:iCs/>
        </w:rPr>
      </w:pPr>
      <w:r w:rsidRPr="003474F3">
        <w:rPr>
          <w:rFonts w:cstheme="minorHAnsi"/>
          <w:i/>
          <w:iCs/>
        </w:rPr>
        <w:t>Images: Two pictures of Jimmy are shown; one shows Jimmy, an older gentleman with gray hair and a flannel shirt and an eye patch getting a COVID test via a nose swab from someone in personal protective equipment; the second photo shows Jimmy wearing a mask and a hairnet and working in a kitchen, pouring dried pasta into a large container.</w:t>
      </w:r>
    </w:p>
    <w:p w14:paraId="22ECADE3" w14:textId="77777777" w:rsidR="003474F3" w:rsidRDefault="003474F3" w:rsidP="009A0523">
      <w:pPr>
        <w:rPr>
          <w:rFonts w:cstheme="minorHAnsi"/>
        </w:rPr>
      </w:pPr>
    </w:p>
    <w:p w14:paraId="6F718399" w14:textId="77777777" w:rsidR="009A0523" w:rsidRDefault="009A0523" w:rsidP="009A0523">
      <w:pPr>
        <w:rPr>
          <w:rFonts w:cstheme="minorHAnsi"/>
        </w:rPr>
      </w:pPr>
      <w:r>
        <w:rPr>
          <w:rFonts w:cstheme="minorHAnsi"/>
        </w:rPr>
        <w:t xml:space="preserve">I work two days a week at Van Ayer Nursing Home in Martin, Tenn., in the dietary department. I stock all food and supplies: dry and canned food for the pantry, frozen food, and fresh food. My duties include purging rotting produce and out-of-date stock. I also do clean-up in my area – sweeping, wet mop, trash removal. </w:t>
      </w:r>
    </w:p>
    <w:p w14:paraId="70D28216" w14:textId="77777777" w:rsidR="009A0523" w:rsidRDefault="009A0523" w:rsidP="009A0523">
      <w:pPr>
        <w:rPr>
          <w:rFonts w:cstheme="minorHAnsi"/>
        </w:rPr>
      </w:pPr>
    </w:p>
    <w:p w14:paraId="56D5696C" w14:textId="61D78584" w:rsidR="009A0523" w:rsidRDefault="009A0523" w:rsidP="009A0523">
      <w:pPr>
        <w:rPr>
          <w:rFonts w:cstheme="minorHAnsi"/>
        </w:rPr>
      </w:pPr>
      <w:r>
        <w:rPr>
          <w:rFonts w:cstheme="minorHAnsi"/>
        </w:rPr>
        <w:t xml:space="preserve">Since COVID-19, PPE </w:t>
      </w:r>
      <w:proofErr w:type="gramStart"/>
      <w:r>
        <w:rPr>
          <w:rFonts w:cstheme="minorHAnsi"/>
        </w:rPr>
        <w:t xml:space="preserve">is </w:t>
      </w:r>
      <w:r w:rsidR="003474F3">
        <w:rPr>
          <w:rFonts w:cstheme="minorHAnsi"/>
        </w:rPr>
        <w:t>enforced</w:t>
      </w:r>
      <w:r>
        <w:rPr>
          <w:rFonts w:cstheme="minorHAnsi"/>
        </w:rPr>
        <w:t xml:space="preserve"> at all times</w:t>
      </w:r>
      <w:proofErr w:type="gramEnd"/>
      <w:r>
        <w:rPr>
          <w:rFonts w:cstheme="minorHAnsi"/>
        </w:rPr>
        <w:t xml:space="preserve">. We are distancing in dietary as much as possible in a kitchen. We all make maximum effort to keep persons and work areas sanitary. </w:t>
      </w:r>
    </w:p>
    <w:p w14:paraId="242A0527" w14:textId="77777777" w:rsidR="003474F3" w:rsidRDefault="003474F3" w:rsidP="009A0523">
      <w:pPr>
        <w:rPr>
          <w:rFonts w:cstheme="minorHAnsi"/>
        </w:rPr>
      </w:pPr>
    </w:p>
    <w:p w14:paraId="543A2F92" w14:textId="77777777" w:rsidR="009A0523" w:rsidRDefault="009A0523" w:rsidP="009A0523">
      <w:pPr>
        <w:rPr>
          <w:rFonts w:cstheme="minorHAnsi"/>
        </w:rPr>
      </w:pPr>
      <w:r>
        <w:rPr>
          <w:rFonts w:cstheme="minorHAnsi"/>
        </w:rPr>
        <w:t xml:space="preserve">In my life, I have much less social interaction, shopping, going out to eat, church. I like home but want to get out more. I go to work two days a week and the rest of the time am watching TV or listening to the radio. It has been boring at times, and lack of exercise has made it hard when I </w:t>
      </w:r>
      <w:proofErr w:type="gramStart"/>
      <w:r>
        <w:rPr>
          <w:rFonts w:cstheme="minorHAnsi"/>
        </w:rPr>
        <w:t>have to</w:t>
      </w:r>
      <w:proofErr w:type="gramEnd"/>
      <w:r>
        <w:rPr>
          <w:rFonts w:cstheme="minorHAnsi"/>
        </w:rPr>
        <w:t xml:space="preserve"> work. I have enjoyed being around my roommates. We try to make the best of the situation. </w:t>
      </w:r>
    </w:p>
    <w:p w14:paraId="573FDDFD" w14:textId="77777777" w:rsidR="009A0523" w:rsidRDefault="009A0523" w:rsidP="009A0523">
      <w:pPr>
        <w:rPr>
          <w:rFonts w:cstheme="minorHAnsi"/>
        </w:rPr>
      </w:pPr>
    </w:p>
    <w:p w14:paraId="4834069B" w14:textId="5F743AFE" w:rsidR="009A0523" w:rsidRDefault="009A0523" w:rsidP="009A0523">
      <w:pPr>
        <w:rPr>
          <w:rFonts w:cstheme="minorHAnsi"/>
        </w:rPr>
      </w:pPr>
      <w:r>
        <w:rPr>
          <w:rFonts w:cstheme="minorHAnsi"/>
        </w:rPr>
        <w:t xml:space="preserve">I have learned that by working at Van Ayer, I am surrounded by staff and coworkers who truly care about my well-being and the people they serve – all true professionals. The administration follows all safety guidelines to the letter. My SJCS [St. John’s Community Services – a provider agency] staff and administrators have done their best in this serious environment to take care of us and keep us safe. We are kept up to date with Relias online training: how to work and be safe at work, how to work and be safe at home. When working at Van Ayer, every time we work, our temperature is taken. A series of questions about our recent activity and contacts is logged. I am tested every Tuesday for COVID-19. It </w:t>
      </w:r>
      <w:r>
        <w:rPr>
          <w:rFonts w:cstheme="minorHAnsi"/>
        </w:rPr>
        <w:lastRenderedPageBreak/>
        <w:t xml:space="preserve">is my thought SJCS and Van Ayer have done a thorough job of keeping clients, consumers, and staff safe. </w:t>
      </w:r>
    </w:p>
    <w:p w14:paraId="36CBB353" w14:textId="77777777" w:rsidR="003474F3" w:rsidRDefault="003474F3" w:rsidP="009A0523">
      <w:pPr>
        <w:rPr>
          <w:rFonts w:cstheme="minorHAnsi"/>
        </w:rPr>
      </w:pPr>
    </w:p>
    <w:p w14:paraId="0A77C33F" w14:textId="77777777" w:rsidR="003474F3" w:rsidRPr="003B7227" w:rsidRDefault="003474F3" w:rsidP="003474F3">
      <w:pPr>
        <w:pStyle w:val="Heading2"/>
      </w:pPr>
      <w:bookmarkStart w:id="13" w:name="_Toc54278746"/>
      <w:r>
        <w:t>Eric Wilson, with mom Gina Wilson</w:t>
      </w:r>
      <w:bookmarkEnd w:id="13"/>
    </w:p>
    <w:p w14:paraId="2F8A04F5" w14:textId="604CB316" w:rsidR="003474F3" w:rsidRDefault="003474F3" w:rsidP="003474F3">
      <w:pPr>
        <w:rPr>
          <w:rFonts w:cstheme="minorHAnsi"/>
          <w:b/>
          <w:bCs/>
        </w:rPr>
      </w:pPr>
      <w:r>
        <w:rPr>
          <w:rFonts w:cstheme="minorHAnsi"/>
          <w:b/>
          <w:bCs/>
        </w:rPr>
        <w:t>Publix</w:t>
      </w:r>
    </w:p>
    <w:p w14:paraId="797F3538" w14:textId="2029AA92" w:rsidR="003474F3" w:rsidRDefault="003474F3" w:rsidP="003474F3">
      <w:pPr>
        <w:rPr>
          <w:rFonts w:cstheme="minorHAnsi"/>
          <w:b/>
          <w:bCs/>
        </w:rPr>
      </w:pPr>
    </w:p>
    <w:p w14:paraId="79815503" w14:textId="0D9162A9" w:rsidR="003474F3" w:rsidRPr="003474F3" w:rsidRDefault="003474F3" w:rsidP="003474F3">
      <w:pPr>
        <w:rPr>
          <w:rFonts w:cstheme="minorHAnsi"/>
          <w:i/>
          <w:iCs/>
        </w:rPr>
      </w:pPr>
      <w:r w:rsidRPr="003474F3">
        <w:rPr>
          <w:rFonts w:cstheme="minorHAnsi"/>
          <w:i/>
          <w:iCs/>
        </w:rPr>
        <w:t>Image</w:t>
      </w:r>
      <w:r>
        <w:rPr>
          <w:rFonts w:cstheme="minorHAnsi"/>
          <w:i/>
          <w:iCs/>
        </w:rPr>
        <w:t>: Eric, a young blonde man with Down syndrome and glasses, is wearing his Publix apron and polo shirt standing against a brick wall and smiling.</w:t>
      </w:r>
    </w:p>
    <w:p w14:paraId="5CECF6E5" w14:textId="77777777" w:rsidR="003474F3" w:rsidRDefault="003474F3" w:rsidP="003474F3">
      <w:pPr>
        <w:rPr>
          <w:rFonts w:cstheme="minorHAnsi"/>
        </w:rPr>
      </w:pPr>
    </w:p>
    <w:p w14:paraId="09C8A039" w14:textId="77777777" w:rsidR="003474F3" w:rsidRDefault="003474F3" w:rsidP="003474F3">
      <w:pPr>
        <w:rPr>
          <w:rFonts w:cstheme="minorHAnsi"/>
        </w:rPr>
      </w:pPr>
      <w:r w:rsidRPr="00520546">
        <w:rPr>
          <w:rFonts w:cstheme="minorHAnsi"/>
          <w:b/>
          <w:bCs/>
        </w:rPr>
        <w:t>Eric</w:t>
      </w:r>
      <w:r>
        <w:rPr>
          <w:rFonts w:cstheme="minorHAnsi"/>
        </w:rPr>
        <w:t xml:space="preserve">: I work at Publix, and I bag groceries and take people out to their cars. </w:t>
      </w:r>
    </w:p>
    <w:p w14:paraId="70B77196" w14:textId="77777777" w:rsidR="003474F3" w:rsidRDefault="003474F3" w:rsidP="003474F3">
      <w:pPr>
        <w:rPr>
          <w:rFonts w:cstheme="minorHAnsi"/>
        </w:rPr>
      </w:pPr>
      <w:r w:rsidRPr="00520546">
        <w:rPr>
          <w:rFonts w:cstheme="minorHAnsi"/>
          <w:b/>
          <w:bCs/>
        </w:rPr>
        <w:t>Gina</w:t>
      </w:r>
      <w:r>
        <w:rPr>
          <w:rFonts w:cstheme="minorHAnsi"/>
        </w:rPr>
        <w:t xml:space="preserve">: He’s been at Publix for 11 years now, and it has been a growing process. To make sure that he learns all training, I take all classes with him. He can learn anything but maybe not at the pace of the training presentations. We practiced bagging at home for the first year or so and practice any new procedures at home, too, to prepare him for his job. </w:t>
      </w:r>
    </w:p>
    <w:p w14:paraId="488D8140" w14:textId="77777777" w:rsidR="003474F3" w:rsidRDefault="003474F3" w:rsidP="003474F3">
      <w:pPr>
        <w:rPr>
          <w:rFonts w:cstheme="minorHAnsi"/>
        </w:rPr>
      </w:pPr>
    </w:p>
    <w:p w14:paraId="77A45488" w14:textId="77777777" w:rsidR="003474F3" w:rsidRDefault="003474F3" w:rsidP="003474F3">
      <w:pPr>
        <w:rPr>
          <w:rFonts w:cstheme="minorHAnsi"/>
        </w:rPr>
      </w:pPr>
      <w:r w:rsidRPr="009B2A71">
        <w:rPr>
          <w:rFonts w:cstheme="minorHAnsi"/>
          <w:b/>
          <w:bCs/>
        </w:rPr>
        <w:t>Eric:</w:t>
      </w:r>
      <w:r>
        <w:rPr>
          <w:rFonts w:cstheme="minorHAnsi"/>
        </w:rPr>
        <w:t xml:space="preserve"> After COVID, I </w:t>
      </w:r>
      <w:proofErr w:type="gramStart"/>
      <w:r>
        <w:rPr>
          <w:rFonts w:cstheme="minorHAnsi"/>
        </w:rPr>
        <w:t>have to</w:t>
      </w:r>
      <w:proofErr w:type="gramEnd"/>
      <w:r>
        <w:rPr>
          <w:rFonts w:cstheme="minorHAnsi"/>
        </w:rPr>
        <w:t xml:space="preserve"> wear a mask all of the time, and it’s irritating. I </w:t>
      </w:r>
      <w:proofErr w:type="gramStart"/>
      <w:r>
        <w:rPr>
          <w:rFonts w:cstheme="minorHAnsi"/>
        </w:rPr>
        <w:t>have to</w:t>
      </w:r>
      <w:proofErr w:type="gramEnd"/>
      <w:r>
        <w:rPr>
          <w:rFonts w:cstheme="minorHAnsi"/>
        </w:rPr>
        <w:t xml:space="preserve"> wash my hands more and use hand sanitizer. </w:t>
      </w:r>
    </w:p>
    <w:p w14:paraId="764BCEE7" w14:textId="77777777" w:rsidR="003474F3" w:rsidRDefault="003474F3" w:rsidP="003474F3">
      <w:pPr>
        <w:rPr>
          <w:rFonts w:cstheme="minorHAnsi"/>
        </w:rPr>
      </w:pPr>
      <w:r w:rsidRPr="009B2A71">
        <w:rPr>
          <w:rFonts w:cstheme="minorHAnsi"/>
          <w:b/>
          <w:bCs/>
        </w:rPr>
        <w:t>Gina:</w:t>
      </w:r>
      <w:r>
        <w:rPr>
          <w:rFonts w:cstheme="minorHAnsi"/>
        </w:rPr>
        <w:t xml:space="preserve"> Eric’s dad and I decided to pull him from Publix in March, and we kept him home for two months before allowing him to return. We kept in close contact with Publix during that time. At home, we practiced over and over proper hand washing (which he just needed a reminding about how to do) and how to wear the mask, including putting it on and off. We practiced NOT touching our face and speaking louder so that customers could hear him through his mask. </w:t>
      </w:r>
    </w:p>
    <w:p w14:paraId="554D6A87" w14:textId="77777777" w:rsidR="003474F3" w:rsidRDefault="003474F3" w:rsidP="003474F3">
      <w:pPr>
        <w:rPr>
          <w:rFonts w:cstheme="minorHAnsi"/>
        </w:rPr>
      </w:pPr>
    </w:p>
    <w:p w14:paraId="15FCAB91" w14:textId="77777777" w:rsidR="003474F3" w:rsidRDefault="003474F3" w:rsidP="003474F3">
      <w:pPr>
        <w:rPr>
          <w:rFonts w:cstheme="minorHAnsi"/>
        </w:rPr>
      </w:pPr>
      <w:r w:rsidRPr="009B2A71">
        <w:rPr>
          <w:rFonts w:cstheme="minorHAnsi"/>
          <w:b/>
          <w:bCs/>
        </w:rPr>
        <w:t>Eric:</w:t>
      </w:r>
      <w:r>
        <w:rPr>
          <w:rFonts w:cstheme="minorHAnsi"/>
        </w:rPr>
        <w:t xml:space="preserve"> COVID ruined my golf game, potluck bingo, and vacations. I </w:t>
      </w:r>
      <w:proofErr w:type="spellStart"/>
      <w:r>
        <w:rPr>
          <w:rFonts w:cstheme="minorHAnsi"/>
        </w:rPr>
        <w:t>don’tn</w:t>
      </w:r>
      <w:proofErr w:type="spellEnd"/>
      <w:r>
        <w:rPr>
          <w:rFonts w:cstheme="minorHAnsi"/>
        </w:rPr>
        <w:t xml:space="preserve"> get to see my friends or my grandparents as much. We </w:t>
      </w:r>
      <w:proofErr w:type="gramStart"/>
      <w:r>
        <w:rPr>
          <w:rFonts w:cstheme="minorHAnsi"/>
        </w:rPr>
        <w:t>have to</w:t>
      </w:r>
      <w:proofErr w:type="gramEnd"/>
      <w:r>
        <w:rPr>
          <w:rFonts w:cstheme="minorHAnsi"/>
        </w:rPr>
        <w:t xml:space="preserve"> wear masks all the time, and we don’t get to go out to eat – my favorite. </w:t>
      </w:r>
    </w:p>
    <w:p w14:paraId="194E8A15" w14:textId="77777777" w:rsidR="003474F3" w:rsidRDefault="003474F3" w:rsidP="003474F3">
      <w:pPr>
        <w:rPr>
          <w:rFonts w:cstheme="minorHAnsi"/>
        </w:rPr>
      </w:pPr>
      <w:r w:rsidRPr="009B2A71">
        <w:rPr>
          <w:rFonts w:cstheme="minorHAnsi"/>
          <w:b/>
          <w:bCs/>
        </w:rPr>
        <w:t>Gina:</w:t>
      </w:r>
      <w:r>
        <w:rPr>
          <w:rFonts w:cstheme="minorHAnsi"/>
        </w:rPr>
        <w:t xml:space="preserve"> He </w:t>
      </w:r>
      <w:proofErr w:type="spellStart"/>
      <w:r>
        <w:rPr>
          <w:rFonts w:cstheme="minorHAnsi"/>
        </w:rPr>
        <w:t>FaceTimes</w:t>
      </w:r>
      <w:proofErr w:type="spellEnd"/>
      <w:r>
        <w:rPr>
          <w:rFonts w:cstheme="minorHAnsi"/>
        </w:rPr>
        <w:t xml:space="preserve"> with grandparents and really misses eating out. </w:t>
      </w:r>
    </w:p>
    <w:p w14:paraId="75140824" w14:textId="77777777" w:rsidR="003474F3" w:rsidRDefault="003474F3" w:rsidP="003474F3">
      <w:pPr>
        <w:rPr>
          <w:rFonts w:cstheme="minorHAnsi"/>
        </w:rPr>
      </w:pPr>
    </w:p>
    <w:p w14:paraId="1C8935FB" w14:textId="77777777" w:rsidR="003474F3" w:rsidRDefault="003474F3" w:rsidP="003474F3">
      <w:pPr>
        <w:rPr>
          <w:rFonts w:cstheme="minorHAnsi"/>
        </w:rPr>
      </w:pPr>
      <w:r w:rsidRPr="009B2A71">
        <w:rPr>
          <w:rFonts w:cstheme="minorHAnsi"/>
          <w:b/>
          <w:bCs/>
        </w:rPr>
        <w:t>Eric:</w:t>
      </w:r>
      <w:r>
        <w:rPr>
          <w:rFonts w:cstheme="minorHAnsi"/>
        </w:rPr>
        <w:t xml:space="preserve"> I mostly work and stay home now. My family likes to walk and bike a lot. </w:t>
      </w:r>
    </w:p>
    <w:p w14:paraId="56E89D0C" w14:textId="77777777" w:rsidR="003474F3" w:rsidRDefault="003474F3" w:rsidP="003474F3">
      <w:pPr>
        <w:rPr>
          <w:rFonts w:cstheme="minorHAnsi"/>
        </w:rPr>
      </w:pPr>
      <w:r w:rsidRPr="009B2A71">
        <w:rPr>
          <w:rFonts w:cstheme="minorHAnsi"/>
          <w:b/>
          <w:bCs/>
        </w:rPr>
        <w:t>Gina:</w:t>
      </w:r>
      <w:r>
        <w:rPr>
          <w:rFonts w:cstheme="minorHAnsi"/>
        </w:rPr>
        <w:t xml:space="preserve"> Typically, he has about one activity a day outside of work, including Special Olympics (power lifting, golf, basketball, football, bowling, skiing, swimming), Faith Friends (a weekly Bible study), social hour at the rec center, and book club. His dad, John, and I have allowed him to return to his photography lessons, since they are now all </w:t>
      </w:r>
      <w:proofErr w:type="gramStart"/>
      <w:r>
        <w:rPr>
          <w:rFonts w:cstheme="minorHAnsi"/>
        </w:rPr>
        <w:t>outside</w:t>
      </w:r>
      <w:proofErr w:type="gramEnd"/>
      <w:r>
        <w:rPr>
          <w:rFonts w:cstheme="minorHAnsi"/>
        </w:rPr>
        <w:t xml:space="preserve"> and the teacher is awesome at keeping him safe. </w:t>
      </w:r>
    </w:p>
    <w:p w14:paraId="34DDBE69" w14:textId="77777777" w:rsidR="003474F3" w:rsidRDefault="003474F3" w:rsidP="003474F3">
      <w:pPr>
        <w:rPr>
          <w:rFonts w:cstheme="minorHAnsi"/>
        </w:rPr>
      </w:pPr>
    </w:p>
    <w:p w14:paraId="39DE8EF2" w14:textId="77777777" w:rsidR="003474F3" w:rsidRDefault="003474F3" w:rsidP="003474F3">
      <w:pPr>
        <w:rPr>
          <w:rFonts w:cstheme="minorHAnsi"/>
        </w:rPr>
      </w:pPr>
      <w:r w:rsidRPr="009B2A71">
        <w:rPr>
          <w:rFonts w:cstheme="minorHAnsi"/>
          <w:b/>
          <w:bCs/>
        </w:rPr>
        <w:t>Eric:</w:t>
      </w:r>
      <w:r>
        <w:rPr>
          <w:rFonts w:cstheme="minorHAnsi"/>
        </w:rPr>
        <w:t xml:space="preserve"> The hardest part of COVID is not seeing friends and grandparents, no Bible study, and no potluck bingo. I can’t go out to eat yet, and I miss that.</w:t>
      </w:r>
    </w:p>
    <w:p w14:paraId="2A1EBAB9" w14:textId="77777777" w:rsidR="003474F3" w:rsidRDefault="003474F3" w:rsidP="003474F3">
      <w:pPr>
        <w:rPr>
          <w:rFonts w:cstheme="minorHAnsi"/>
        </w:rPr>
      </w:pPr>
      <w:r w:rsidRPr="009B2A71">
        <w:rPr>
          <w:rFonts w:cstheme="minorHAnsi"/>
          <w:b/>
          <w:bCs/>
        </w:rPr>
        <w:t>Gina:</w:t>
      </w:r>
      <w:r>
        <w:rPr>
          <w:rFonts w:cstheme="minorHAnsi"/>
        </w:rPr>
        <w:t xml:space="preserve"> We watch him closely to make sure he’s not lonely or getting depressed because of the isolation. We keep him busy, which is best for him. </w:t>
      </w:r>
    </w:p>
    <w:p w14:paraId="77EE18C1" w14:textId="77777777" w:rsidR="003474F3" w:rsidRDefault="003474F3" w:rsidP="003474F3">
      <w:pPr>
        <w:rPr>
          <w:rFonts w:cstheme="minorHAnsi"/>
        </w:rPr>
      </w:pPr>
    </w:p>
    <w:p w14:paraId="0438A43F" w14:textId="77777777" w:rsidR="003474F3" w:rsidRDefault="003474F3" w:rsidP="003474F3">
      <w:pPr>
        <w:rPr>
          <w:rFonts w:cstheme="minorHAnsi"/>
        </w:rPr>
      </w:pPr>
      <w:r w:rsidRPr="009B2A71">
        <w:rPr>
          <w:rFonts w:cstheme="minorHAnsi"/>
          <w:b/>
          <w:bCs/>
        </w:rPr>
        <w:lastRenderedPageBreak/>
        <w:t>Eric:</w:t>
      </w:r>
      <w:r>
        <w:rPr>
          <w:rFonts w:cstheme="minorHAnsi"/>
        </w:rPr>
        <w:t xml:space="preserve"> One good thing about this time is I’ve lost some weight from not eating out, and from walking a lot. I spend a lot of time with mom and dad and have time to watch a movie. One thing I have learned is that wearing a mask is not fun, but it helps make COVID go away. </w:t>
      </w:r>
    </w:p>
    <w:p w14:paraId="032A57D2" w14:textId="77777777" w:rsidR="003474F3" w:rsidRDefault="003474F3" w:rsidP="009A0523">
      <w:pPr>
        <w:rPr>
          <w:rFonts w:cstheme="minorHAnsi"/>
        </w:rPr>
      </w:pPr>
    </w:p>
    <w:p w14:paraId="58DC6479" w14:textId="77777777" w:rsidR="003474F3" w:rsidRDefault="003474F3" w:rsidP="009A0523">
      <w:pPr>
        <w:rPr>
          <w:rFonts w:cstheme="minorHAnsi"/>
        </w:rPr>
      </w:pPr>
    </w:p>
    <w:p w14:paraId="5C6EFB30" w14:textId="77777777" w:rsidR="009A0523" w:rsidRDefault="009A0523" w:rsidP="003474F3">
      <w:pPr>
        <w:pStyle w:val="Heading2"/>
      </w:pPr>
      <w:bookmarkStart w:id="14" w:name="_Toc54278747"/>
      <w:proofErr w:type="spellStart"/>
      <w:r>
        <w:t>L’Mya</w:t>
      </w:r>
      <w:proofErr w:type="spellEnd"/>
      <w:r>
        <w:t xml:space="preserve"> Muhammad</w:t>
      </w:r>
      <w:bookmarkEnd w:id="14"/>
    </w:p>
    <w:p w14:paraId="28A7546E" w14:textId="1D82B687" w:rsidR="009A0523" w:rsidRDefault="009A0523" w:rsidP="009A0523">
      <w:pPr>
        <w:rPr>
          <w:rFonts w:cstheme="minorHAnsi"/>
          <w:b/>
          <w:bCs/>
        </w:rPr>
      </w:pPr>
      <w:r w:rsidRPr="003B7227">
        <w:rPr>
          <w:rFonts w:cstheme="minorHAnsi"/>
          <w:b/>
          <w:bCs/>
        </w:rPr>
        <w:t>Blue Cross Blue Shield</w:t>
      </w:r>
      <w:r>
        <w:rPr>
          <w:rFonts w:cstheme="minorHAnsi"/>
          <w:b/>
          <w:bCs/>
        </w:rPr>
        <w:t>,</w:t>
      </w:r>
      <w:r w:rsidRPr="003B7227">
        <w:rPr>
          <w:rFonts w:cstheme="minorHAnsi"/>
          <w:b/>
          <w:bCs/>
        </w:rPr>
        <w:t xml:space="preserve"> Fulfillment Department</w:t>
      </w:r>
    </w:p>
    <w:p w14:paraId="3AA1174F" w14:textId="5108095D" w:rsidR="003474F3" w:rsidRDefault="003474F3" w:rsidP="009A0523">
      <w:pPr>
        <w:rPr>
          <w:rFonts w:cstheme="minorHAnsi"/>
          <w:b/>
          <w:bCs/>
        </w:rPr>
      </w:pPr>
    </w:p>
    <w:p w14:paraId="3C5C228E" w14:textId="27796CBD" w:rsidR="003474F3" w:rsidRPr="003474F3" w:rsidRDefault="003474F3" w:rsidP="009A0523">
      <w:pPr>
        <w:rPr>
          <w:rFonts w:cstheme="minorHAnsi"/>
          <w:i/>
          <w:iCs/>
        </w:rPr>
      </w:pPr>
      <w:r>
        <w:rPr>
          <w:rFonts w:cstheme="minorHAnsi"/>
          <w:i/>
          <w:iCs/>
        </w:rPr>
        <w:t xml:space="preserve">Image: </w:t>
      </w:r>
      <w:proofErr w:type="spellStart"/>
      <w:r>
        <w:rPr>
          <w:rFonts w:cstheme="minorHAnsi"/>
          <w:i/>
          <w:iCs/>
        </w:rPr>
        <w:t>L’Mya</w:t>
      </w:r>
      <w:proofErr w:type="spellEnd"/>
      <w:r>
        <w:rPr>
          <w:rFonts w:cstheme="minorHAnsi"/>
          <w:i/>
          <w:iCs/>
        </w:rPr>
        <w:t xml:space="preserve"> is a young Black woman and the small photo of her shows her smiling, wearing a black shirt and she has her hair pulled back.</w:t>
      </w:r>
    </w:p>
    <w:p w14:paraId="365EBA55" w14:textId="77777777" w:rsidR="009A0523" w:rsidRDefault="009A0523" w:rsidP="009A0523">
      <w:pPr>
        <w:rPr>
          <w:rFonts w:cstheme="minorHAnsi"/>
        </w:rPr>
      </w:pPr>
    </w:p>
    <w:p w14:paraId="6B1F1576" w14:textId="77777777" w:rsidR="009A0523" w:rsidRDefault="009A0523" w:rsidP="009A0523">
      <w:pPr>
        <w:rPr>
          <w:rFonts w:cstheme="minorHAnsi"/>
        </w:rPr>
      </w:pPr>
      <w:r>
        <w:rPr>
          <w:rFonts w:cstheme="minorHAnsi"/>
        </w:rPr>
        <w:t xml:space="preserve">As COVID-19 began to spread, </w:t>
      </w:r>
      <w:r w:rsidRPr="0013609F">
        <w:rPr>
          <w:rFonts w:cstheme="minorHAnsi"/>
        </w:rPr>
        <w:t>I went from part-time to full. There were lots of schedule changes. We were short of staff and supplies. There was more social distancing, and I had to work with a lot of different people</w:t>
      </w:r>
      <w:r>
        <w:rPr>
          <w:rFonts w:cstheme="minorHAnsi"/>
        </w:rPr>
        <w:t xml:space="preserve">. I got to learn new tasks to help cover what was needed. </w:t>
      </w:r>
    </w:p>
    <w:p w14:paraId="22872DC1" w14:textId="77777777" w:rsidR="009A0523" w:rsidRDefault="009A0523" w:rsidP="009A0523">
      <w:pPr>
        <w:rPr>
          <w:rFonts w:cstheme="minorHAnsi"/>
        </w:rPr>
      </w:pPr>
    </w:p>
    <w:p w14:paraId="36F30F85" w14:textId="77777777" w:rsidR="009A0523" w:rsidRDefault="009A0523" w:rsidP="009A0523">
      <w:pPr>
        <w:rPr>
          <w:rFonts w:cstheme="minorHAnsi"/>
        </w:rPr>
      </w:pPr>
      <w:r>
        <w:rPr>
          <w:rFonts w:cstheme="minorHAnsi"/>
        </w:rPr>
        <w:t xml:space="preserve">Things that have been hard are mainly struggling with transportation, since bus routes changes and are not running as often. Also, new scheduling of work. </w:t>
      </w:r>
    </w:p>
    <w:p w14:paraId="25A722F5" w14:textId="77777777" w:rsidR="009A0523" w:rsidRDefault="009A0523" w:rsidP="009A0523">
      <w:pPr>
        <w:rPr>
          <w:rFonts w:cstheme="minorHAnsi"/>
        </w:rPr>
      </w:pPr>
    </w:p>
    <w:p w14:paraId="17F4C8FA" w14:textId="77777777" w:rsidR="009A0523" w:rsidRDefault="009A0523" w:rsidP="009A0523">
      <w:pPr>
        <w:rPr>
          <w:rFonts w:cstheme="minorHAnsi"/>
        </w:rPr>
      </w:pPr>
      <w:r>
        <w:rPr>
          <w:rFonts w:cstheme="minorHAnsi"/>
        </w:rPr>
        <w:t xml:space="preserve">I have learned that I can do more than I thought I could before. </w:t>
      </w:r>
    </w:p>
    <w:p w14:paraId="02B8F62C" w14:textId="77777777" w:rsidR="009A0523" w:rsidRDefault="009A0523" w:rsidP="009A0523">
      <w:pPr>
        <w:rPr>
          <w:rFonts w:cstheme="minorHAnsi"/>
        </w:rPr>
      </w:pPr>
    </w:p>
    <w:p w14:paraId="0CC8AE42" w14:textId="77777777" w:rsidR="009A0523" w:rsidRDefault="009A0523" w:rsidP="003474F3">
      <w:pPr>
        <w:pStyle w:val="Heading2"/>
      </w:pPr>
      <w:bookmarkStart w:id="15" w:name="_Toc54278748"/>
      <w:proofErr w:type="spellStart"/>
      <w:r>
        <w:t>Manases</w:t>
      </w:r>
      <w:proofErr w:type="spellEnd"/>
      <w:r>
        <w:t xml:space="preserve"> Gonzalez</w:t>
      </w:r>
      <w:bookmarkEnd w:id="15"/>
    </w:p>
    <w:p w14:paraId="09D1DD45" w14:textId="77777777" w:rsidR="009A0523" w:rsidRPr="00C57F1B" w:rsidRDefault="009A0523" w:rsidP="009A0523">
      <w:pPr>
        <w:rPr>
          <w:rFonts w:cstheme="minorHAnsi"/>
          <w:b/>
          <w:bCs/>
        </w:rPr>
      </w:pPr>
      <w:r w:rsidRPr="00C57F1B">
        <w:rPr>
          <w:rFonts w:cstheme="minorHAnsi"/>
          <w:b/>
          <w:bCs/>
        </w:rPr>
        <w:t>Blue Cross Blue Shield, Outgoing Mail Department</w:t>
      </w:r>
    </w:p>
    <w:p w14:paraId="53224884" w14:textId="77777777" w:rsidR="009A0523" w:rsidRDefault="009A0523" w:rsidP="009A0523">
      <w:pPr>
        <w:rPr>
          <w:rFonts w:cstheme="minorHAnsi"/>
        </w:rPr>
      </w:pPr>
    </w:p>
    <w:p w14:paraId="48A9B678" w14:textId="69CB9836" w:rsidR="003474F3" w:rsidRDefault="003474F3" w:rsidP="009A0523">
      <w:pPr>
        <w:rPr>
          <w:rFonts w:cstheme="minorHAnsi"/>
          <w:i/>
          <w:iCs/>
        </w:rPr>
      </w:pPr>
      <w:r>
        <w:rPr>
          <w:rFonts w:cstheme="minorHAnsi"/>
          <w:i/>
          <w:iCs/>
        </w:rPr>
        <w:t xml:space="preserve">Image: </w:t>
      </w:r>
      <w:proofErr w:type="spellStart"/>
      <w:r>
        <w:rPr>
          <w:rFonts w:cstheme="minorHAnsi"/>
          <w:i/>
          <w:iCs/>
        </w:rPr>
        <w:t>Manases</w:t>
      </w:r>
      <w:proofErr w:type="spellEnd"/>
      <w:r>
        <w:rPr>
          <w:rFonts w:cstheme="minorHAnsi"/>
          <w:i/>
          <w:iCs/>
        </w:rPr>
        <w:t xml:space="preserve"> is a young man shown in a large mailroom by himself, concentrating on holding a big stack of mail to transfer it to another box. </w:t>
      </w:r>
    </w:p>
    <w:p w14:paraId="4DC8C30D" w14:textId="77777777" w:rsidR="003474F3" w:rsidRPr="003474F3" w:rsidRDefault="003474F3" w:rsidP="009A0523">
      <w:pPr>
        <w:rPr>
          <w:rFonts w:cstheme="minorHAnsi"/>
          <w:i/>
          <w:iCs/>
        </w:rPr>
      </w:pPr>
    </w:p>
    <w:p w14:paraId="6544E431" w14:textId="784D4DAC" w:rsidR="009A0523" w:rsidRDefault="009A0523" w:rsidP="009A0523">
      <w:pPr>
        <w:rPr>
          <w:rFonts w:cstheme="minorHAnsi"/>
        </w:rPr>
      </w:pPr>
      <w:r>
        <w:rPr>
          <w:rFonts w:cstheme="minorHAnsi"/>
        </w:rPr>
        <w:t xml:space="preserve">After COVID-19, my schedule changed. I had earlier </w:t>
      </w:r>
      <w:proofErr w:type="gramStart"/>
      <w:r>
        <w:rPr>
          <w:rFonts w:cstheme="minorHAnsi"/>
        </w:rPr>
        <w:t>shifts</w:t>
      </w:r>
      <w:proofErr w:type="gramEnd"/>
      <w:r>
        <w:rPr>
          <w:rFonts w:cstheme="minorHAnsi"/>
        </w:rPr>
        <w:t xml:space="preserve"> because they grouped us into two groups. I worked longer hours, waking up earlier. I </w:t>
      </w:r>
      <w:proofErr w:type="gramStart"/>
      <w:r>
        <w:rPr>
          <w:rFonts w:cstheme="minorHAnsi"/>
        </w:rPr>
        <w:t>worries</w:t>
      </w:r>
      <w:proofErr w:type="gramEnd"/>
      <w:r>
        <w:rPr>
          <w:rFonts w:cstheme="minorHAnsi"/>
        </w:rPr>
        <w:t xml:space="preserve"> some when others got COVID. </w:t>
      </w:r>
    </w:p>
    <w:p w14:paraId="1EF328DC" w14:textId="77777777" w:rsidR="009A0523" w:rsidRDefault="009A0523" w:rsidP="009A0523">
      <w:pPr>
        <w:rPr>
          <w:rFonts w:cstheme="minorHAnsi"/>
        </w:rPr>
      </w:pPr>
    </w:p>
    <w:p w14:paraId="71733977" w14:textId="77777777" w:rsidR="009A0523" w:rsidRDefault="009A0523" w:rsidP="009A0523">
      <w:pPr>
        <w:rPr>
          <w:rFonts w:cstheme="minorHAnsi"/>
        </w:rPr>
      </w:pPr>
      <w:r>
        <w:rPr>
          <w:rFonts w:cstheme="minorHAnsi"/>
        </w:rPr>
        <w:t xml:space="preserve">Everyone is wearing masks and keeping social distancing. It has slowed down the spread. This time has not really been hard for me, but for others that were exposed, it was hard. </w:t>
      </w:r>
    </w:p>
    <w:p w14:paraId="6C707740" w14:textId="77777777" w:rsidR="009A0523" w:rsidRDefault="009A0523" w:rsidP="009A0523">
      <w:pPr>
        <w:rPr>
          <w:rFonts w:cstheme="minorHAnsi"/>
        </w:rPr>
      </w:pPr>
    </w:p>
    <w:p w14:paraId="15E2F1B6" w14:textId="429B4ACD" w:rsidR="00001777" w:rsidRDefault="009A0523" w:rsidP="00AA702A">
      <w:pPr>
        <w:rPr>
          <w:rFonts w:cstheme="minorHAnsi"/>
        </w:rPr>
      </w:pPr>
      <w:r>
        <w:rPr>
          <w:rFonts w:cstheme="minorHAnsi"/>
        </w:rPr>
        <w:t xml:space="preserve">I have learned that I can keep going, regardless. </w:t>
      </w:r>
    </w:p>
    <w:p w14:paraId="5A9165A0" w14:textId="16F48C16" w:rsidR="003474F3" w:rsidRDefault="003474F3" w:rsidP="00AA702A">
      <w:pPr>
        <w:rPr>
          <w:rFonts w:cstheme="minorHAnsi"/>
        </w:rPr>
      </w:pPr>
    </w:p>
    <w:p w14:paraId="5A9C7545" w14:textId="77777777" w:rsidR="007A4ABD" w:rsidRDefault="007A4ABD" w:rsidP="007A4ABD">
      <w:pPr>
        <w:pStyle w:val="Heading1"/>
      </w:pPr>
      <w:bookmarkStart w:id="16" w:name="_Toc54278749"/>
      <w:r>
        <w:t>New TN Center for Decision-Making Support</w:t>
      </w:r>
      <w:bookmarkEnd w:id="16"/>
    </w:p>
    <w:p w14:paraId="3F4BC6BC" w14:textId="77777777" w:rsidR="007A4ABD" w:rsidRDefault="007A4ABD" w:rsidP="007A4ABD"/>
    <w:p w14:paraId="5913FF00" w14:textId="77777777" w:rsidR="007A4ABD" w:rsidRDefault="007A4ABD" w:rsidP="007A4ABD">
      <w:r>
        <w:rPr>
          <w:b/>
          <w:bCs/>
        </w:rPr>
        <w:t>Introducing Tennessee’s new Center for Decision-Making Support</w:t>
      </w:r>
      <w:r>
        <w:t xml:space="preserve">: a website, call center, and dedicated team to help Tennesseans with disabilities make an informed choice </w:t>
      </w:r>
      <w:r>
        <w:lastRenderedPageBreak/>
        <w:t xml:space="preserve">about the support they need for making decisions about their own life with help from people they trust. </w:t>
      </w:r>
    </w:p>
    <w:p w14:paraId="6F2A81A2" w14:textId="77777777" w:rsidR="007A4ABD" w:rsidRDefault="007A4ABD" w:rsidP="007A4ABD"/>
    <w:p w14:paraId="4CBC0D80" w14:textId="77777777" w:rsidR="007A4ABD" w:rsidRDefault="007A4ABD" w:rsidP="007A4ABD">
      <w:r>
        <w:t>The Center will be Tennessee’s first resource dedicated to hosting information about decision-making – from using informal support from friends and family to seeking to petition for or reverse a conservatorship – in one place. The Center’s goal is to make that information easy to navigate and understand.</w:t>
      </w:r>
    </w:p>
    <w:p w14:paraId="655EC5D5" w14:textId="77777777" w:rsidR="007A4ABD" w:rsidRDefault="007A4ABD" w:rsidP="007A4ABD"/>
    <w:p w14:paraId="7FD87084" w14:textId="77777777" w:rsidR="007A4ABD" w:rsidRDefault="007A4ABD" w:rsidP="007A4ABD">
      <w:r>
        <w:t xml:space="preserve">Learn more and contact the Center for Decision-Making Support: </w:t>
      </w:r>
    </w:p>
    <w:p w14:paraId="2D6166A0" w14:textId="77777777" w:rsidR="007A4ABD" w:rsidRDefault="007A4ABD" w:rsidP="007A4ABD">
      <w:pPr>
        <w:pStyle w:val="ListParagraph"/>
        <w:numPr>
          <w:ilvl w:val="0"/>
          <w:numId w:val="9"/>
        </w:numPr>
        <w:rPr>
          <w:rFonts w:eastAsia="Times New Roman"/>
        </w:rPr>
      </w:pPr>
      <w:r>
        <w:rPr>
          <w:rFonts w:eastAsia="Times New Roman"/>
        </w:rPr>
        <w:t xml:space="preserve">By phone: 615/248-5878 or 800/835-7077 X 322 </w:t>
      </w:r>
    </w:p>
    <w:p w14:paraId="0CAAC68B" w14:textId="77777777" w:rsidR="007A4ABD" w:rsidRDefault="007A4ABD" w:rsidP="007A4ABD">
      <w:pPr>
        <w:pStyle w:val="ListParagraph"/>
        <w:numPr>
          <w:ilvl w:val="0"/>
          <w:numId w:val="9"/>
        </w:numPr>
        <w:rPr>
          <w:rFonts w:eastAsia="Times New Roman"/>
        </w:rPr>
      </w:pPr>
      <w:r>
        <w:rPr>
          <w:rFonts w:eastAsia="Times New Roman"/>
        </w:rPr>
        <w:t xml:space="preserve">By email: </w:t>
      </w:r>
      <w:hyperlink r:id="rId17" w:history="1">
        <w:r>
          <w:rPr>
            <w:rStyle w:val="Hyperlink"/>
            <w:rFonts w:eastAsia="Times New Roman"/>
          </w:rPr>
          <w:t>sd@thearctn.org</w:t>
        </w:r>
      </w:hyperlink>
      <w:r>
        <w:rPr>
          <w:rFonts w:eastAsia="Times New Roman"/>
        </w:rPr>
        <w:t xml:space="preserve"> </w:t>
      </w:r>
    </w:p>
    <w:p w14:paraId="0E8F81BD" w14:textId="77777777" w:rsidR="007A4ABD" w:rsidRDefault="007A4ABD" w:rsidP="007A4ABD">
      <w:pPr>
        <w:pStyle w:val="ListParagraph"/>
        <w:numPr>
          <w:ilvl w:val="0"/>
          <w:numId w:val="9"/>
        </w:numPr>
        <w:rPr>
          <w:rFonts w:eastAsia="Times New Roman"/>
        </w:rPr>
      </w:pPr>
      <w:r>
        <w:rPr>
          <w:rFonts w:eastAsia="Times New Roman"/>
        </w:rPr>
        <w:t>Website coming soon!</w:t>
      </w:r>
    </w:p>
    <w:p w14:paraId="3270EED3" w14:textId="77777777" w:rsidR="007A4ABD" w:rsidRDefault="007A4ABD" w:rsidP="007A4ABD">
      <w:pPr>
        <w:pStyle w:val="ListParagraph"/>
      </w:pPr>
    </w:p>
    <w:p w14:paraId="3186F337" w14:textId="77777777" w:rsidR="007A4ABD" w:rsidRDefault="007A4ABD" w:rsidP="007A4ABD">
      <w:r>
        <w:t>This project is a collaboration among The Arc Tennessee, Disability Rights Tennessee, and the Council on Developmental Disabilities. The development of the Center has been funded by the Council.</w:t>
      </w:r>
    </w:p>
    <w:p w14:paraId="3EAEDD1E" w14:textId="01C410D7" w:rsidR="003474F3" w:rsidRDefault="003474F3" w:rsidP="00AA702A">
      <w:pPr>
        <w:rPr>
          <w:rFonts w:cstheme="minorHAnsi"/>
        </w:rPr>
      </w:pPr>
    </w:p>
    <w:p w14:paraId="59C6B5CF" w14:textId="6ED45D27" w:rsidR="007A4ABD" w:rsidRDefault="007A4ABD" w:rsidP="00AA702A">
      <w:pPr>
        <w:rPr>
          <w:rFonts w:cstheme="minorHAnsi"/>
        </w:rPr>
      </w:pPr>
      <w:r>
        <w:rPr>
          <w:rFonts w:cstheme="minorHAnsi"/>
        </w:rPr>
        <w:t xml:space="preserve">Images: all </w:t>
      </w:r>
      <w:proofErr w:type="gramStart"/>
      <w:r>
        <w:rPr>
          <w:rFonts w:cstheme="minorHAnsi"/>
        </w:rPr>
        <w:t>three agency</w:t>
      </w:r>
      <w:proofErr w:type="gramEnd"/>
      <w:r>
        <w:rPr>
          <w:rFonts w:cstheme="minorHAnsi"/>
        </w:rPr>
        <w:t xml:space="preserve"> logos are shown.</w:t>
      </w:r>
    </w:p>
    <w:p w14:paraId="64069E5F" w14:textId="6CF6906E" w:rsidR="007A4ABD" w:rsidRDefault="007A4ABD" w:rsidP="00AA702A">
      <w:pPr>
        <w:rPr>
          <w:rFonts w:cstheme="minorHAnsi"/>
        </w:rPr>
      </w:pPr>
    </w:p>
    <w:p w14:paraId="3A78C3AA" w14:textId="77777777" w:rsidR="005661F6" w:rsidRDefault="005661F6" w:rsidP="005661F6">
      <w:pPr>
        <w:pStyle w:val="Heading1"/>
      </w:pPr>
      <w:bookmarkStart w:id="17" w:name="_Toc54278750"/>
      <w:r>
        <w:t>What Does Virtual Early Intervention Look Like?</w:t>
      </w:r>
      <w:bookmarkEnd w:id="17"/>
    </w:p>
    <w:p w14:paraId="45F71E89" w14:textId="288D0C7A" w:rsidR="005661F6" w:rsidRDefault="005661F6" w:rsidP="005661F6">
      <w:pPr>
        <w:pStyle w:val="Heading2"/>
      </w:pPr>
      <w:bookmarkStart w:id="18" w:name="_Toc54278751"/>
      <w:r>
        <w:t xml:space="preserve">By Lauren </w:t>
      </w:r>
      <w:proofErr w:type="spellStart"/>
      <w:r>
        <w:t>LeGate</w:t>
      </w:r>
      <w:proofErr w:type="spellEnd"/>
      <w:r>
        <w:t>, Public Information Officer (TN Early Intervention System), TN Dept. of Intellectual and Developmental Disabilities (DIDD)</w:t>
      </w:r>
      <w:bookmarkEnd w:id="18"/>
    </w:p>
    <w:p w14:paraId="46246CA0" w14:textId="3C61EFB3" w:rsidR="005661F6" w:rsidRDefault="005661F6" w:rsidP="005661F6"/>
    <w:p w14:paraId="1435706F" w14:textId="2D336CAC" w:rsidR="00226E99" w:rsidRDefault="00226E99" w:rsidP="005661F6">
      <w:r>
        <w:t>Images descriptions:</w:t>
      </w:r>
    </w:p>
    <w:p w14:paraId="28DCCF4A" w14:textId="12319704" w:rsidR="00226E99" w:rsidRDefault="00226E99" w:rsidP="00226E99">
      <w:pPr>
        <w:pStyle w:val="ListParagraph"/>
        <w:numPr>
          <w:ilvl w:val="0"/>
          <w:numId w:val="4"/>
        </w:numPr>
      </w:pPr>
      <w:r>
        <w:t>Photo 1 – A photo of a woman at her laptop, providing teletherapy to a child and family receiving early intervention services; she is dressed up like a pirate with a pirate hat, vest, eye patch and fake hook on her hand and a big smile on her face to keep the child entertained and engaged in her virtual therapy session.</w:t>
      </w:r>
    </w:p>
    <w:p w14:paraId="13F08D01" w14:textId="138B3490" w:rsidR="00226E99" w:rsidRDefault="00226E99" w:rsidP="00226E99">
      <w:pPr>
        <w:pStyle w:val="ListParagraph"/>
        <w:numPr>
          <w:ilvl w:val="0"/>
          <w:numId w:val="4"/>
        </w:numPr>
      </w:pPr>
      <w:r>
        <w:t>Photo 2 – a screenshot of a teletherapy visit; on the screen are two women, the early intervention therapist and the mother of a child getting services, and then an infant laying in her crib is also shown on the video on the computer screen. Caption: “On her first teletherapy visit, Sofia was lying in her crib.”</w:t>
      </w:r>
    </w:p>
    <w:p w14:paraId="61110386" w14:textId="77777777" w:rsidR="00226E99" w:rsidRDefault="00226E99" w:rsidP="00226E99">
      <w:pPr>
        <w:pStyle w:val="ListParagraph"/>
        <w:numPr>
          <w:ilvl w:val="0"/>
          <w:numId w:val="4"/>
        </w:numPr>
      </w:pPr>
      <w:r>
        <w:t>Photo 3 – Caption reads: “In a later teletherapy photo, Sofia is active and engaged in her therapy visit, showing her great progress.” The picture shows a happy Latino infant girl laying on her belly on a couch, being held by her happy and smiling mom, as Sofia wiggles her arms and legs.</w:t>
      </w:r>
    </w:p>
    <w:p w14:paraId="5E6C3245" w14:textId="6F7C6C12" w:rsidR="00226E99" w:rsidRDefault="00226E99" w:rsidP="00226E99">
      <w:pPr>
        <w:pStyle w:val="ListParagraph"/>
        <w:numPr>
          <w:ilvl w:val="0"/>
          <w:numId w:val="4"/>
        </w:numPr>
      </w:pPr>
      <w:r>
        <w:t xml:space="preserve">Photo 4 – an African-American boy baby or young toddler is standing up, </w:t>
      </w:r>
      <w:proofErr w:type="gramStart"/>
      <w:r>
        <w:t>steadying  himself</w:t>
      </w:r>
      <w:proofErr w:type="gramEnd"/>
      <w:r>
        <w:t xml:space="preserve"> on the wall; he is taking his first steps. Caption: Malachi brought tears to his therapists’ eyes when he met a major milestone on camera.”</w:t>
      </w:r>
    </w:p>
    <w:p w14:paraId="2912C255" w14:textId="77777777" w:rsidR="00226E99" w:rsidRPr="005661F6" w:rsidRDefault="00226E99" w:rsidP="00226E99">
      <w:pPr>
        <w:pStyle w:val="ListParagraph"/>
        <w:ind w:left="720"/>
      </w:pPr>
    </w:p>
    <w:p w14:paraId="345B4D14" w14:textId="53C1A04D" w:rsidR="005661F6" w:rsidRDefault="005661F6" w:rsidP="005661F6">
      <w:pPr>
        <w:rPr>
          <w:rFonts w:ascii="Open Sans" w:hAnsi="Open Sans" w:cs="Open Sans"/>
          <w:i/>
          <w:iCs/>
        </w:rPr>
      </w:pPr>
      <w:r>
        <w:rPr>
          <w:rFonts w:ascii="Open Sans" w:hAnsi="Open Sans" w:cs="Open Sans"/>
          <w:i/>
          <w:iCs/>
        </w:rPr>
        <w:lastRenderedPageBreak/>
        <w:t xml:space="preserve">Tennessee’s Early Intervention System (TEIS) provides services for children from birth to age three who have disabilities or developmental delays. On July 1, 2020, TEIS moved to DIDD from its previous home with the Department of Education. Since the pandemic began, TEIS staff and therapists have had to re-think how to safely and effectively serve children and families. That has often involved using teletherapy. Telehealth or teletherapy is a way to provide services and therapies, like early intervention services, remotely via phone or computer. TEIS shared a couple of great success stories with </w:t>
      </w:r>
      <w:r>
        <w:rPr>
          <w:rFonts w:ascii="Open Sans" w:hAnsi="Open Sans" w:cs="Open Sans"/>
          <w:b/>
          <w:bCs/>
          <w:i/>
          <w:iCs/>
        </w:rPr>
        <w:t>Breaking Ground</w:t>
      </w:r>
      <w:r>
        <w:rPr>
          <w:rFonts w:ascii="Open Sans" w:hAnsi="Open Sans" w:cs="Open Sans"/>
          <w:i/>
          <w:iCs/>
        </w:rPr>
        <w:t xml:space="preserve"> to show how this option is working well for many children and families.  </w:t>
      </w:r>
    </w:p>
    <w:p w14:paraId="462F884F" w14:textId="77777777" w:rsidR="005661F6" w:rsidRDefault="005661F6" w:rsidP="005661F6">
      <w:pPr>
        <w:rPr>
          <w:rFonts w:ascii="Open Sans" w:hAnsi="Open Sans" w:cs="Open Sans"/>
          <w:i/>
          <w:iCs/>
        </w:rPr>
      </w:pPr>
    </w:p>
    <w:p w14:paraId="2DA8D3E8" w14:textId="77777777" w:rsidR="005661F6" w:rsidRDefault="005661F6" w:rsidP="005661F6">
      <w:pPr>
        <w:pStyle w:val="Heading3"/>
      </w:pPr>
      <w:bookmarkStart w:id="19" w:name="_Toc54278752"/>
      <w:r>
        <w:t>ARRGGGHHH you loving teletherapy?</w:t>
      </w:r>
      <w:bookmarkEnd w:id="19"/>
    </w:p>
    <w:p w14:paraId="40D62460" w14:textId="134AD9C4" w:rsidR="005661F6" w:rsidRDefault="005661F6" w:rsidP="005661F6">
      <w:pPr>
        <w:rPr>
          <w:rFonts w:ascii="Open Sans" w:hAnsi="Open Sans" w:cs="Open Sans"/>
        </w:rPr>
      </w:pPr>
      <w:r>
        <w:rPr>
          <w:rFonts w:ascii="Open Sans" w:hAnsi="Open Sans" w:cs="Open Sans"/>
        </w:rPr>
        <w:t>We know our coordinators, early interventionists, and therapists are going the extra mile during COVID-19 for the families we serve.  At Pediatric Therapies in Franklin, Occupational Therapist Hilary Boucher is captivating the attention of the children she works with by choosing a different theme for each day.  For one of her themes, she dressed like a pirate and came up with pirate-themed therapeutic activities.   Hilary says the children she works with are responding well and are very engaged.  Shiver me timbers, we have some amazing therapists!</w:t>
      </w:r>
    </w:p>
    <w:p w14:paraId="3990E4FB" w14:textId="77777777" w:rsidR="00226E99" w:rsidRDefault="00226E99" w:rsidP="005661F6">
      <w:pPr>
        <w:rPr>
          <w:rFonts w:ascii="Open Sans" w:hAnsi="Open Sans" w:cs="Open Sans"/>
        </w:rPr>
      </w:pPr>
    </w:p>
    <w:p w14:paraId="5E06F2FE" w14:textId="77777777" w:rsidR="005661F6" w:rsidRDefault="005661F6" w:rsidP="005661F6">
      <w:pPr>
        <w:pStyle w:val="Heading3"/>
      </w:pPr>
      <w:bookmarkStart w:id="20" w:name="_Toc54278753"/>
      <w:r>
        <w:t>Telehealth with an Interpreter</w:t>
      </w:r>
      <w:bookmarkEnd w:id="20"/>
    </w:p>
    <w:p w14:paraId="4BA4E499" w14:textId="0341D408" w:rsidR="005661F6" w:rsidRDefault="005661F6" w:rsidP="005661F6">
      <w:pPr>
        <w:rPr>
          <w:rFonts w:ascii="Open Sans" w:hAnsi="Open Sans" w:cs="Open Sans"/>
        </w:rPr>
      </w:pPr>
      <w:r>
        <w:rPr>
          <w:rFonts w:ascii="Open Sans" w:hAnsi="Open Sans" w:cs="Open Sans"/>
        </w:rPr>
        <w:t xml:space="preserve">Telehealth visits look different for every family.  Sixteen-month-old Sophia visits weekly with her early interventionist, Tiffani Dixon, and her interpreter, Gisella Morales-Cameron.  Sophia has been receiving TEIS services for about a year through Emory Valley Center and is continuing to make progress through virtual visits. </w:t>
      </w:r>
    </w:p>
    <w:p w14:paraId="0F6FEC1C" w14:textId="77777777" w:rsidR="005661F6" w:rsidRDefault="005661F6" w:rsidP="005661F6">
      <w:pPr>
        <w:rPr>
          <w:rFonts w:ascii="Open Sans" w:hAnsi="Open Sans" w:cs="Open Sans"/>
        </w:rPr>
      </w:pPr>
    </w:p>
    <w:p w14:paraId="0FE291C2" w14:textId="70190FC6" w:rsidR="005661F6" w:rsidRDefault="005661F6" w:rsidP="005661F6">
      <w:pPr>
        <w:rPr>
          <w:rFonts w:ascii="Open Sans" w:hAnsi="Open Sans" w:cs="Open Sans"/>
        </w:rPr>
      </w:pPr>
      <w:r>
        <w:rPr>
          <w:rFonts w:ascii="Open Sans" w:hAnsi="Open Sans" w:cs="Open Sans"/>
        </w:rPr>
        <w:t xml:space="preserve">Sophia’s mom, Elena, says Sophia has been so happy to see familiar faces. During her first teletherapy visit, she smiled, waved, and showed off her new babbling skills. Elena was able to work with the early interventionist to help Sophia sit up independently. You can see Sophia’s progress in the progression of pictures taken over continuing visits. On her first visit, she is lying down in her crib. In a later visit, she is sitting on her mom’s lap, interacting with Tiffani and Gisella.  </w:t>
      </w:r>
    </w:p>
    <w:p w14:paraId="0C7F1B2A" w14:textId="77777777" w:rsidR="005661F6" w:rsidRDefault="005661F6" w:rsidP="005661F6">
      <w:pPr>
        <w:rPr>
          <w:rFonts w:ascii="Open Sans" w:hAnsi="Open Sans" w:cs="Open Sans"/>
        </w:rPr>
      </w:pPr>
    </w:p>
    <w:p w14:paraId="01FE8098" w14:textId="357FD0C6" w:rsidR="005661F6" w:rsidRDefault="005661F6" w:rsidP="005661F6">
      <w:pPr>
        <w:rPr>
          <w:rFonts w:cstheme="minorHAnsi"/>
        </w:rPr>
      </w:pPr>
      <w:r>
        <w:rPr>
          <w:rFonts w:ascii="Open Sans" w:hAnsi="Open Sans" w:cs="Open Sans"/>
        </w:rPr>
        <w:t xml:space="preserve">Elena says that besides the early interventionist and interpreter, Sophia has five siblings who love to be included.  Since the early interventionist can’t be in their home, she says the children have been very helpful during the telehealth visits, helping Sophia practice different strategies.  Whether it’s through tele-intervention or face-to-face visits (once they </w:t>
      </w:r>
      <w:r>
        <w:rPr>
          <w:rFonts w:cstheme="minorHAnsi"/>
        </w:rPr>
        <w:t xml:space="preserve">start again), we can’t wait to see </w:t>
      </w:r>
      <w:proofErr w:type="gramStart"/>
      <w:r>
        <w:rPr>
          <w:rFonts w:cstheme="minorHAnsi"/>
        </w:rPr>
        <w:t>all of</w:t>
      </w:r>
      <w:proofErr w:type="gramEnd"/>
      <w:r>
        <w:rPr>
          <w:rFonts w:cstheme="minorHAnsi"/>
        </w:rPr>
        <w:t xml:space="preserve"> the things Sophia and her family have been working on!</w:t>
      </w:r>
    </w:p>
    <w:p w14:paraId="0378FE9F" w14:textId="77777777" w:rsidR="005661F6" w:rsidRDefault="005661F6" w:rsidP="005661F6">
      <w:pPr>
        <w:rPr>
          <w:rFonts w:cstheme="minorHAnsi"/>
        </w:rPr>
      </w:pPr>
    </w:p>
    <w:p w14:paraId="2F963A8E" w14:textId="77777777" w:rsidR="005661F6" w:rsidRDefault="005661F6" w:rsidP="005661F6">
      <w:pPr>
        <w:pStyle w:val="Heading3"/>
      </w:pPr>
      <w:bookmarkStart w:id="21" w:name="_Toc54278754"/>
      <w:r>
        <w:t>Teletherapy Captures an Unforgettable Moment</w:t>
      </w:r>
      <w:bookmarkEnd w:id="21"/>
      <w:r>
        <w:t xml:space="preserve"> </w:t>
      </w:r>
    </w:p>
    <w:p w14:paraId="31513646" w14:textId="272F304B" w:rsidR="005661F6" w:rsidRDefault="005661F6" w:rsidP="005661F6">
      <w:pPr>
        <w:shd w:val="clear" w:color="auto" w:fill="FFFFFF"/>
        <w:textAlignment w:val="baseline"/>
        <w:rPr>
          <w:rFonts w:cstheme="minorHAnsi"/>
          <w:color w:val="000000" w:themeColor="text1"/>
        </w:rPr>
      </w:pPr>
      <w:r>
        <w:rPr>
          <w:rFonts w:cstheme="minorHAnsi"/>
          <w:color w:val="000000" w:themeColor="text1"/>
        </w:rPr>
        <w:t xml:space="preserve">Malachi, a toddler who has received TEIS services since May 2019, was born 11 weeks early. That made him automatically eligible for TEIS services.  Malachi has been receiving developmental therapy through Support Solutions of the Mid-South.  Malachi’s mother, </w:t>
      </w:r>
      <w:r>
        <w:rPr>
          <w:rFonts w:cstheme="minorHAnsi"/>
          <w:color w:val="000000" w:themeColor="text1"/>
        </w:rPr>
        <w:lastRenderedPageBreak/>
        <w:t>Rene, was determined to continue therapy during social distancing because of all the improvement that she was witnessing with her son. </w:t>
      </w:r>
    </w:p>
    <w:p w14:paraId="585C82F7" w14:textId="77777777" w:rsidR="005661F6" w:rsidRDefault="005661F6" w:rsidP="005661F6">
      <w:pPr>
        <w:shd w:val="clear" w:color="auto" w:fill="FFFFFF"/>
        <w:textAlignment w:val="baseline"/>
        <w:rPr>
          <w:rFonts w:cstheme="minorHAnsi"/>
          <w:color w:val="000000" w:themeColor="text1"/>
        </w:rPr>
      </w:pPr>
    </w:p>
    <w:p w14:paraId="139BE95C" w14:textId="77777777" w:rsidR="005661F6" w:rsidRDefault="005661F6" w:rsidP="005661F6">
      <w:pPr>
        <w:shd w:val="clear" w:color="auto" w:fill="FFFFFF"/>
        <w:textAlignment w:val="baseline"/>
        <w:rPr>
          <w:rFonts w:cstheme="minorHAnsi"/>
          <w:color w:val="000000" w:themeColor="text1"/>
        </w:rPr>
      </w:pPr>
      <w:r>
        <w:rPr>
          <w:rFonts w:cstheme="minorHAnsi"/>
          <w:color w:val="000000" w:themeColor="text1"/>
        </w:rPr>
        <w:t>During one of Malachi’s teletherapy sessions, Rene was asked what motivated Malachi to stand up. She said, “Elmo videos on TV!”  Early Interventionist Kristina Scott asked mom to turn on Elmo to see if Malachi would stand. When that happened, Malachi took his first steps!  Motivated by Elmo, he took three steps, briefly paused, and then took seven more.</w:t>
      </w:r>
    </w:p>
    <w:p w14:paraId="5F541E4D" w14:textId="77777777" w:rsidR="005661F6" w:rsidRDefault="005661F6" w:rsidP="005661F6">
      <w:pPr>
        <w:rPr>
          <w:rFonts w:cstheme="minorHAnsi"/>
          <w:color w:val="000000" w:themeColor="text1"/>
        </w:rPr>
      </w:pPr>
      <w:r>
        <w:rPr>
          <w:rFonts w:cstheme="minorHAnsi"/>
          <w:color w:val="000000" w:themeColor="text1"/>
        </w:rPr>
        <w:t xml:space="preserve">It's an emotional moment for any parent, but especially mom, Rene, who has been working with her son for months.  It's also a </w:t>
      </w:r>
      <w:proofErr w:type="gramStart"/>
      <w:r>
        <w:rPr>
          <w:rFonts w:cstheme="minorHAnsi"/>
          <w:color w:val="000000" w:themeColor="text1"/>
        </w:rPr>
        <w:t>moment early interventionists</w:t>
      </w:r>
      <w:proofErr w:type="gramEnd"/>
      <w:r>
        <w:rPr>
          <w:rFonts w:cstheme="minorHAnsi"/>
          <w:color w:val="000000" w:themeColor="text1"/>
        </w:rPr>
        <w:t xml:space="preserve"> don't always get to witness, so both Rene and Kristina ended the call with tears in their eyes.</w:t>
      </w:r>
    </w:p>
    <w:p w14:paraId="67501DB5" w14:textId="77777777" w:rsidR="005661F6" w:rsidRDefault="005661F6" w:rsidP="005661F6">
      <w:pPr>
        <w:rPr>
          <w:rFonts w:ascii="Open Sans" w:hAnsi="Open Sans" w:cs="Open Sans"/>
        </w:rPr>
      </w:pPr>
    </w:p>
    <w:p w14:paraId="07908B5D" w14:textId="77777777" w:rsidR="005661F6" w:rsidRDefault="005661F6" w:rsidP="005661F6">
      <w:pPr>
        <w:rPr>
          <w:rFonts w:ascii="Open Sans" w:hAnsi="Open Sans" w:cs="Open Sans"/>
          <w:i/>
          <w:iCs/>
        </w:rPr>
      </w:pPr>
      <w:r>
        <w:rPr>
          <w:i/>
          <w:iCs/>
        </w:rPr>
        <w:t xml:space="preserve">If you or someone you know needs early intervention services, families, caregivers, and medical professionals can now refer a child to TEIS on the </w:t>
      </w:r>
      <w:proofErr w:type="spellStart"/>
      <w:r>
        <w:rPr>
          <w:i/>
          <w:iCs/>
        </w:rPr>
        <w:t>MyTN</w:t>
      </w:r>
      <w:proofErr w:type="spellEnd"/>
      <w:r>
        <w:rPr>
          <w:i/>
          <w:iCs/>
        </w:rPr>
        <w:t xml:space="preserve"> app. The </w:t>
      </w:r>
      <w:proofErr w:type="spellStart"/>
      <w:r>
        <w:rPr>
          <w:i/>
          <w:iCs/>
        </w:rPr>
        <w:t>MyTN</w:t>
      </w:r>
      <w:proofErr w:type="spellEnd"/>
      <w:r>
        <w:rPr>
          <w:i/>
          <w:iCs/>
        </w:rPr>
        <w:t xml:space="preserve"> app is meant to be a one-stop-shop for Tennesseans to find useful information about government services. You can download it wherever you access mobile apps. </w:t>
      </w:r>
      <w:r>
        <w:rPr>
          <w:rFonts w:ascii="Open Sans" w:hAnsi="Open Sans" w:cs="Open Sans"/>
          <w:i/>
          <w:iCs/>
        </w:rPr>
        <w:t xml:space="preserve">You can also fill out the referral at </w:t>
      </w:r>
      <w:hyperlink r:id="rId18" w:history="1">
        <w:r>
          <w:rPr>
            <w:rStyle w:val="Hyperlink"/>
            <w:i/>
            <w:iCs/>
          </w:rPr>
          <w:t>https://stateoftennessee.formstack.com/forms/teis_referral</w:t>
        </w:r>
      </w:hyperlink>
      <w:r>
        <w:rPr>
          <w:i/>
          <w:iCs/>
        </w:rPr>
        <w:t>.</w:t>
      </w:r>
    </w:p>
    <w:p w14:paraId="4A0FB7B5" w14:textId="58077C62" w:rsidR="007A4ABD" w:rsidRDefault="007A4ABD" w:rsidP="00AA702A">
      <w:pPr>
        <w:rPr>
          <w:rFonts w:cstheme="minorHAnsi"/>
        </w:rPr>
      </w:pPr>
    </w:p>
    <w:p w14:paraId="6C4187E5" w14:textId="77777777" w:rsidR="005F15ED" w:rsidRDefault="005F15ED" w:rsidP="005F15ED">
      <w:pPr>
        <w:pStyle w:val="Heading1"/>
      </w:pPr>
      <w:bookmarkStart w:id="22" w:name="_Toc54278755"/>
      <w:r>
        <w:t>TN Commission on Aging and Disability: Meeting Needs in a Pandemic</w:t>
      </w:r>
      <w:bookmarkEnd w:id="22"/>
    </w:p>
    <w:p w14:paraId="29074F95" w14:textId="2D7D7AC8" w:rsidR="005F15ED" w:rsidRDefault="005F15ED" w:rsidP="005F15ED">
      <w:pPr>
        <w:pStyle w:val="Heading2"/>
      </w:pPr>
      <w:bookmarkStart w:id="23" w:name="_Toc54278756"/>
      <w:r>
        <w:t>By Jim Shulman, Executive Director, Tennessee Commission on Aging and Disability</w:t>
      </w:r>
      <w:bookmarkEnd w:id="23"/>
    </w:p>
    <w:p w14:paraId="41DC0720" w14:textId="310A2081" w:rsidR="005F15ED" w:rsidRDefault="005F15ED" w:rsidP="005F15ED"/>
    <w:p w14:paraId="6C8DD272" w14:textId="04886E0C" w:rsidR="005F15ED" w:rsidRDefault="005F15ED" w:rsidP="005F15ED">
      <w:r>
        <w:t>Image description: Illustration of a grocery delivery person wearing a mask delivering a bag of food to an elderly woman also wearing a mask.</w:t>
      </w:r>
    </w:p>
    <w:p w14:paraId="00F265A8" w14:textId="783693EC" w:rsidR="005F15ED" w:rsidRPr="005F15ED" w:rsidRDefault="005F15ED" w:rsidP="005F15ED"/>
    <w:p w14:paraId="1884D67B" w14:textId="1296581C" w:rsidR="005F15ED" w:rsidRDefault="005F15ED" w:rsidP="005F15ED">
      <w:r>
        <w:t>Tennesseans have witnessed a swift, strong, and kind response to the unprecedented challenge of the pandemic.</w:t>
      </w:r>
    </w:p>
    <w:p w14:paraId="2CBEE9CA" w14:textId="77777777" w:rsidR="005F15ED" w:rsidRDefault="005F15ED" w:rsidP="005F15ED"/>
    <w:p w14:paraId="3B24EDDF" w14:textId="331BA607" w:rsidR="005F15ED" w:rsidRDefault="005F15ED" w:rsidP="005F15ED">
      <w:r>
        <w:t>Overnight, the Tennessee Commission on Aging and Disability (TCAD) created new programs to serve the state’s older citizens. Like a barn raising, it did so with the selfless support of its partners, neighborhoods, and volunteers who showed up with their tools and good cheer to serve those in need.</w:t>
      </w:r>
    </w:p>
    <w:p w14:paraId="46BD247F" w14:textId="77777777" w:rsidR="005F15ED" w:rsidRDefault="005F15ED" w:rsidP="005F15ED"/>
    <w:p w14:paraId="12C65EE7" w14:textId="612E00B0" w:rsidR="005F15ED" w:rsidRDefault="005F15ED" w:rsidP="005F15ED">
      <w:r>
        <w:t>For instance, a small business support effort linked emergency federal funding with a group of 100 local restaurants in towns across the state. The restaurants needed the business, and thousands of older adults needed the meals. </w:t>
      </w:r>
    </w:p>
    <w:p w14:paraId="3CDD5700" w14:textId="77777777" w:rsidR="005F15ED" w:rsidRDefault="005F15ED" w:rsidP="005F15ED"/>
    <w:p w14:paraId="5F33840E" w14:textId="125F6688" w:rsidR="005F15ED" w:rsidRDefault="005F15ED" w:rsidP="005F15ED">
      <w:r>
        <w:t>In a few short weeks, TCAD saw the number of meals provided to older Tennesseans climb from 8,000 a day to more than 14,000.</w:t>
      </w:r>
    </w:p>
    <w:p w14:paraId="70ED267A" w14:textId="77777777" w:rsidR="005F15ED" w:rsidRDefault="005F15ED" w:rsidP="005F15ED"/>
    <w:p w14:paraId="565DF982" w14:textId="54EA0391" w:rsidR="005F15ED" w:rsidRDefault="005F15ED" w:rsidP="005F15ED">
      <w:r>
        <w:lastRenderedPageBreak/>
        <w:t>New policies and trainings, matched with recruiting plans and background screenings, produced a Care Through Conversations program. The program put volunteer callers in touch with people at home alone. </w:t>
      </w:r>
    </w:p>
    <w:p w14:paraId="3097A539" w14:textId="77777777" w:rsidR="005F15ED" w:rsidRDefault="005F15ED" w:rsidP="005F15ED"/>
    <w:p w14:paraId="6E39C3B2" w14:textId="44AA437D" w:rsidR="005F15ED" w:rsidRDefault="005F15ED" w:rsidP="005F15ED">
      <w:r>
        <w:t>Often those conversations were about the essentials: Do you have enough food? Do you need anything from your doctor? The pharmacy?</w:t>
      </w:r>
    </w:p>
    <w:p w14:paraId="52EBECB3" w14:textId="77777777" w:rsidR="005F15ED" w:rsidRDefault="005F15ED" w:rsidP="005F15ED"/>
    <w:p w14:paraId="39156AD7" w14:textId="3FE46425" w:rsidR="005F15ED" w:rsidRDefault="005F15ED" w:rsidP="005F15ED">
      <w:r>
        <w:t>Other times, those phone calls were about something equally essential. People missed seeing their friends. Their barbers. Their fellow worshippers. </w:t>
      </w:r>
    </w:p>
    <w:p w14:paraId="37E2C678" w14:textId="77777777" w:rsidR="005F15ED" w:rsidRDefault="005F15ED" w:rsidP="005F15ED"/>
    <w:p w14:paraId="05B09898" w14:textId="11E4BA12" w:rsidR="005F15ED" w:rsidRDefault="005F15ED" w:rsidP="005F15ED">
      <w:r>
        <w:t>The phone calls were lifesavers.</w:t>
      </w:r>
    </w:p>
    <w:p w14:paraId="0EC2FB2A" w14:textId="77777777" w:rsidR="005F15ED" w:rsidRDefault="005F15ED" w:rsidP="005F15ED"/>
    <w:p w14:paraId="62DAB491" w14:textId="692A3DB1" w:rsidR="005F15ED" w:rsidRDefault="005F15ED" w:rsidP="005F15ED">
      <w:r>
        <w:t xml:space="preserve">And while the TCAD pandemic response heartened thousands, it continues to be a challenge. Federal, state, and local officials work every day to overcome the disease and </w:t>
      </w:r>
      <w:proofErr w:type="gramStart"/>
      <w:r>
        <w:t>all of</w:t>
      </w:r>
      <w:proofErr w:type="gramEnd"/>
      <w:r>
        <w:t xml:space="preserve"> the disruptions and heartache that come with it.</w:t>
      </w:r>
    </w:p>
    <w:p w14:paraId="148D9B6D" w14:textId="77777777" w:rsidR="005F15ED" w:rsidRDefault="005F15ED" w:rsidP="005F15ED"/>
    <w:p w14:paraId="7B4E0519" w14:textId="17905C32" w:rsidR="005F15ED" w:rsidRDefault="005F15ED" w:rsidP="005F15ED">
      <w:r>
        <w:t>For instance, how should Tennessee reopen its senior citizens centers, closed to keep the coronavirus at bay? Although TCAD does not control the centers’ operations, the questions for advice and guidance continue to arrive.</w:t>
      </w:r>
    </w:p>
    <w:p w14:paraId="182DBB77" w14:textId="77777777" w:rsidR="005F15ED" w:rsidRDefault="005F15ED" w:rsidP="005F15ED"/>
    <w:p w14:paraId="7B269BE5" w14:textId="77777777" w:rsidR="005F15ED" w:rsidRDefault="005F15ED" w:rsidP="005F15ED">
      <w:r>
        <w:t>On behalf of the state’s oldest citizens, TCAD is determined to stay at the center of those non-stop conversations — and to get the job done.</w:t>
      </w:r>
    </w:p>
    <w:p w14:paraId="323BAF71" w14:textId="60D5AE75" w:rsidR="007A4ABD" w:rsidRDefault="007A4ABD" w:rsidP="00AA702A">
      <w:pPr>
        <w:rPr>
          <w:rFonts w:cstheme="minorHAnsi"/>
        </w:rPr>
      </w:pPr>
    </w:p>
    <w:p w14:paraId="74AB0C1D" w14:textId="77777777" w:rsidR="00666E2A" w:rsidRDefault="00666E2A" w:rsidP="00666E2A">
      <w:pPr>
        <w:pStyle w:val="Heading1"/>
      </w:pPr>
      <w:bookmarkStart w:id="24" w:name="_Toc54278757"/>
      <w:r>
        <w:t>Pressing On: Technology and the Pandemic</w:t>
      </w:r>
      <w:bookmarkEnd w:id="24"/>
    </w:p>
    <w:p w14:paraId="60FCAFA4" w14:textId="04710477" w:rsidR="00666E2A" w:rsidRDefault="00666E2A" w:rsidP="00666E2A">
      <w:pPr>
        <w:pStyle w:val="Heading2"/>
      </w:pPr>
      <w:bookmarkStart w:id="25" w:name="_Toc54278758"/>
      <w:r w:rsidRPr="00FA064E">
        <w:t xml:space="preserve">By Jennifer Cunningham, </w:t>
      </w:r>
      <w:r>
        <w:t>Occupational Therapist Registered/</w:t>
      </w:r>
      <w:r w:rsidR="001828F3">
        <w:t>Licensed</w:t>
      </w:r>
      <w:r w:rsidRPr="00FA064E">
        <w:t>, Vice President of Client Services, STAR Center, Inc.</w:t>
      </w:r>
      <w:bookmarkEnd w:id="25"/>
    </w:p>
    <w:p w14:paraId="7EC50E9C" w14:textId="68CE7E84" w:rsidR="001828F3" w:rsidRDefault="001828F3" w:rsidP="001828F3"/>
    <w:p w14:paraId="54D873EE" w14:textId="3F67058B" w:rsidR="001828F3" w:rsidRPr="001828F3" w:rsidRDefault="001828F3" w:rsidP="001828F3">
      <w:r>
        <w:t>Image description: Photo with the article shows an array of various technology devices on a desk in an office that can be used to support people with disabilities.</w:t>
      </w:r>
    </w:p>
    <w:p w14:paraId="118A3B08" w14:textId="77777777" w:rsidR="001828F3" w:rsidRPr="001828F3" w:rsidRDefault="001828F3" w:rsidP="001828F3"/>
    <w:p w14:paraId="58EB1133" w14:textId="7F075BD3" w:rsidR="00666E2A" w:rsidRDefault="00666E2A" w:rsidP="00666E2A">
      <w:r>
        <w:t xml:space="preserve">Have you thought about what life would have been like if there had been a worldwide pandemic 20 years ago? Everything would likely have looked very different than it does today. Information from the U.S. Census Bureau reports only about half of homes had a computer just 20 years ago. Even fewer had internet access. </w:t>
      </w:r>
    </w:p>
    <w:p w14:paraId="585A9726" w14:textId="77777777" w:rsidR="001828F3" w:rsidRDefault="001828F3" w:rsidP="00666E2A"/>
    <w:p w14:paraId="4CFFBD93" w14:textId="2665836B" w:rsidR="00666E2A" w:rsidRDefault="00666E2A" w:rsidP="00666E2A">
      <w:r>
        <w:t xml:space="preserve">This year, life changed for all of us due to the COVID-19 virus. The increased number of computers in homes allowed work and school to continue as places began to close. Some with disabilities had more difficulty moving to this new way of life. Many students who had access to assistive technology in the classroom or college library were suddenly without those tools. Those who had custom solutions at work began working from home. Still </w:t>
      </w:r>
      <w:r>
        <w:lastRenderedPageBreak/>
        <w:t xml:space="preserve">others were suddenly laid off or out of work as businesses tried to figure out how to move forward.  </w:t>
      </w:r>
    </w:p>
    <w:p w14:paraId="1F6F67F4" w14:textId="77777777" w:rsidR="001828F3" w:rsidRDefault="001828F3" w:rsidP="00666E2A"/>
    <w:p w14:paraId="0A188766" w14:textId="0FF3CB71" w:rsidR="00666E2A" w:rsidRDefault="00666E2A" w:rsidP="00666E2A">
      <w:r>
        <w:t>At the</w:t>
      </w:r>
      <w:r>
        <w:rPr>
          <w:rStyle w:val="CommentReference"/>
        </w:rPr>
        <w:t xml:space="preserve"> </w:t>
      </w:r>
      <w:r>
        <w:t>STAR Center, w</w:t>
      </w:r>
      <w:r w:rsidRPr="00DB4DCC">
        <w:t xml:space="preserve">e </w:t>
      </w:r>
      <w:r>
        <w:t xml:space="preserve">hear </w:t>
      </w:r>
      <w:r w:rsidRPr="00DB4DCC">
        <w:t>stories</w:t>
      </w:r>
      <w:r>
        <w:t xml:space="preserve"> from our clients with disabilities</w:t>
      </w:r>
      <w:r w:rsidRPr="00DB4DCC">
        <w:t xml:space="preserve">, </w:t>
      </w:r>
      <w:r>
        <w:t>assist</w:t>
      </w:r>
      <w:r w:rsidRPr="00DB4DCC">
        <w:t xml:space="preserve"> them through</w:t>
      </w:r>
      <w:r>
        <w:t xml:space="preserve"> difficulties</w:t>
      </w:r>
      <w:r w:rsidRPr="00DB4DCC">
        <w:t xml:space="preserve">, and </w:t>
      </w:r>
      <w:r>
        <w:t>help them look to the future. Meeting people where they are and helping them to move forward during the pandemic has had its challenges. Through technology, we have been able to continue to make a difference for those we serve. The services we provide have not stopped as the pandemic has taken over many parts of our lives. However, the way we provide services has had to change.</w:t>
      </w:r>
    </w:p>
    <w:p w14:paraId="16D072B0" w14:textId="77777777" w:rsidR="001828F3" w:rsidRDefault="001828F3" w:rsidP="00666E2A"/>
    <w:p w14:paraId="6A0F031B" w14:textId="55CC8C19" w:rsidR="00666E2A" w:rsidRDefault="00666E2A" w:rsidP="00666E2A">
      <w:r>
        <w:t xml:space="preserve">Throughout our history, our work with people with disabilities across West and Middle Tennessee has mostly happened in person. Recently, we have had to change the way we do things by using video communication, phone calls, and email to continue to serve those in need. Without these tools and this flexibility, people served by the STAR Center would still be waiting for help, in many cases. </w:t>
      </w:r>
    </w:p>
    <w:p w14:paraId="232783D5" w14:textId="77777777" w:rsidR="001828F3" w:rsidRDefault="001828F3" w:rsidP="00666E2A"/>
    <w:p w14:paraId="5CF725B5" w14:textId="3DF959AC" w:rsidR="00666E2A" w:rsidRDefault="00666E2A" w:rsidP="00666E2A">
      <w:r>
        <w:t>With our new ways of service, lives continue to be changed. The nurse with hearing loss was able to keep treating patients using a stethoscope with a wireless connection to her hearing aids</w:t>
      </w:r>
      <w:r>
        <w:rPr>
          <w:rStyle w:val="CommentReference"/>
        </w:rPr>
        <w:t xml:space="preserve">. </w:t>
      </w:r>
      <w:r>
        <w:t>A teenager with difficulty talking learned to socialize using her communication device and smartphone. The music producer with vision loss received updated technology as he moved to work from home. A college student studying sign language was provided with a video studio to keep up with his classes. The young child with many medical issues was loaned a simple communication device to use as he works with his speech therapist online. Many other Tennesseans with all types of disabilities were provided daily living aids (e.g. shower chairs, wheelchairs, walkers, and vision aids) to stay independent in their own homes.</w:t>
      </w:r>
    </w:p>
    <w:p w14:paraId="21F1E66A" w14:textId="77777777" w:rsidR="001828F3" w:rsidRDefault="001828F3" w:rsidP="00666E2A"/>
    <w:p w14:paraId="106E771C" w14:textId="58213C8F" w:rsidR="00666E2A" w:rsidRDefault="00666E2A" w:rsidP="00666E2A">
      <w:r>
        <w:t xml:space="preserve">The </w:t>
      </w:r>
      <w:r w:rsidRPr="00210B4E">
        <w:t xml:space="preserve">dreams of </w:t>
      </w:r>
      <w:r>
        <w:t xml:space="preserve">people with disabilities in West and Middle Tennessee may have changed during the pandemic, but they haven’t gone away. With the ability to change, and </w:t>
      </w:r>
      <w:proofErr w:type="gramStart"/>
      <w:r>
        <w:t>through the use of</w:t>
      </w:r>
      <w:proofErr w:type="gramEnd"/>
      <w:r>
        <w:t xml:space="preserve"> technology, we have been able to press on to make a difference for those we serve.</w:t>
      </w:r>
    </w:p>
    <w:p w14:paraId="0E1D21CE" w14:textId="77777777" w:rsidR="001828F3" w:rsidRDefault="001828F3" w:rsidP="00666E2A"/>
    <w:p w14:paraId="78DC254A" w14:textId="0EA685E0" w:rsidR="00666E2A" w:rsidRDefault="00666E2A" w:rsidP="00666E2A">
      <w:r w:rsidRPr="7C13189E">
        <w:t xml:space="preserve">The </w:t>
      </w:r>
      <w:r>
        <w:t>STAR</w:t>
      </w:r>
      <w:r w:rsidRPr="7C13189E">
        <w:t xml:space="preserve"> Center was </w:t>
      </w:r>
      <w:r>
        <w:t>started</w:t>
      </w:r>
      <w:r w:rsidRPr="7C13189E">
        <w:t xml:space="preserve"> by Margaret and Chuck </w:t>
      </w:r>
      <w:proofErr w:type="spellStart"/>
      <w:r w:rsidRPr="7C13189E">
        <w:t>Doumitt</w:t>
      </w:r>
      <w:proofErr w:type="spellEnd"/>
      <w:r w:rsidRPr="7C13189E">
        <w:t xml:space="preserve"> in 1988 when their two children began </w:t>
      </w:r>
      <w:r>
        <w:t>to lose</w:t>
      </w:r>
      <w:r w:rsidRPr="7C13189E">
        <w:t xml:space="preserve"> their </w:t>
      </w:r>
      <w:r>
        <w:t>vision</w:t>
      </w:r>
      <w:r w:rsidRPr="7C13189E">
        <w:t xml:space="preserve">. </w:t>
      </w:r>
      <w:r>
        <w:t>They</w:t>
      </w:r>
      <w:r w:rsidRPr="7C13189E">
        <w:t xml:space="preserve"> </w:t>
      </w:r>
      <w:r>
        <w:t>looked all over</w:t>
      </w:r>
      <w:r w:rsidRPr="7C13189E">
        <w:t xml:space="preserve"> the nation to find solutions for their children</w:t>
      </w:r>
      <w:r>
        <w:t>. T</w:t>
      </w:r>
      <w:r w:rsidRPr="7C13189E">
        <w:t xml:space="preserve">he only resources available were </w:t>
      </w:r>
      <w:r>
        <w:t xml:space="preserve">in large </w:t>
      </w:r>
      <w:r w:rsidRPr="7C13189E">
        <w:t>cities</w:t>
      </w:r>
      <w:r>
        <w:t xml:space="preserve"> that were far away</w:t>
      </w:r>
      <w:r w:rsidRPr="7C13189E">
        <w:t xml:space="preserve">. </w:t>
      </w:r>
      <w:r>
        <w:t xml:space="preserve">The </w:t>
      </w:r>
      <w:proofErr w:type="spellStart"/>
      <w:r>
        <w:t>Doumitt</w:t>
      </w:r>
      <w:proofErr w:type="spellEnd"/>
      <w:r>
        <w:t xml:space="preserve"> family chose to stay in Jackson, Tenn. They</w:t>
      </w:r>
      <w:r w:rsidRPr="7C13189E">
        <w:t xml:space="preserve"> </w:t>
      </w:r>
      <w:r>
        <w:t>formed a support group of parents and</w:t>
      </w:r>
      <w:r w:rsidRPr="7C13189E">
        <w:t xml:space="preserve"> </w:t>
      </w:r>
      <w:r>
        <w:t xml:space="preserve">specialists in West Tennessee. In 2019, the STAR Center began providing Assistive Technology services in Middle Tennessee through partnerships with Vocational Rehabilitation Services and the Tennessee Technology Access Program. </w:t>
      </w:r>
    </w:p>
    <w:p w14:paraId="256A9208" w14:textId="77777777" w:rsidR="001828F3" w:rsidRDefault="001828F3" w:rsidP="00666E2A"/>
    <w:p w14:paraId="308F89F6" w14:textId="1C54E40D" w:rsidR="00666E2A" w:rsidRDefault="00666E2A" w:rsidP="00666E2A">
      <w:r>
        <w:t>The STAR Center’s</w:t>
      </w:r>
      <w:r w:rsidRPr="7C13189E">
        <w:t xml:space="preserve"> mission is to help any person with any disability to realize their potential.</w:t>
      </w:r>
      <w:r>
        <w:t xml:space="preserve"> We</w:t>
      </w:r>
      <w:r w:rsidRPr="7C13189E">
        <w:t xml:space="preserve"> served over 3,000 clients in 2019. </w:t>
      </w:r>
      <w:r>
        <w:t>This year</w:t>
      </w:r>
      <w:r w:rsidRPr="7C13189E">
        <w:t xml:space="preserve"> </w:t>
      </w:r>
      <w:r>
        <w:t>we celebrate</w:t>
      </w:r>
      <w:r w:rsidRPr="7C13189E">
        <w:t xml:space="preserve"> </w:t>
      </w:r>
      <w:r>
        <w:t>our</w:t>
      </w:r>
      <w:r w:rsidRPr="7C13189E">
        <w:t xml:space="preserve"> 32nd year of standing in </w:t>
      </w:r>
      <w:r w:rsidRPr="7C13189E">
        <w:lastRenderedPageBreak/>
        <w:t>the gap for individuals with disabilities.</w:t>
      </w:r>
      <w:r>
        <w:t xml:space="preserve">  For more information about our services, please visit </w:t>
      </w:r>
      <w:hyperlink r:id="rId19" w:history="1">
        <w:r w:rsidRPr="009F7968">
          <w:rPr>
            <w:rStyle w:val="Hyperlink"/>
          </w:rPr>
          <w:t>star-center.org</w:t>
        </w:r>
      </w:hyperlink>
      <w:r>
        <w:t xml:space="preserve">. </w:t>
      </w:r>
      <w:r w:rsidRPr="7C13189E">
        <w:t xml:space="preserve"> </w:t>
      </w:r>
    </w:p>
    <w:p w14:paraId="7FBD994A" w14:textId="27AEB288" w:rsidR="001828F3" w:rsidRDefault="001828F3" w:rsidP="00666E2A"/>
    <w:p w14:paraId="511A5A9D" w14:textId="77777777" w:rsidR="001828F3" w:rsidRDefault="001828F3" w:rsidP="001828F3">
      <w:pPr>
        <w:pStyle w:val="Heading1"/>
      </w:pPr>
      <w:bookmarkStart w:id="26" w:name="_Toc54278759"/>
      <w:r>
        <w:t>Supporting Siblings During Challenging Times</w:t>
      </w:r>
      <w:bookmarkEnd w:id="26"/>
    </w:p>
    <w:p w14:paraId="7B13235B" w14:textId="77777777" w:rsidR="001828F3" w:rsidRDefault="001828F3" w:rsidP="001828F3">
      <w:pPr>
        <w:pStyle w:val="Heading2"/>
      </w:pPr>
      <w:bookmarkStart w:id="27" w:name="_Toc54278760"/>
      <w:r>
        <w:t>By Emma Shouse Garton, Public Information Specialist, TN Council on Developmental Disabilities</w:t>
      </w:r>
      <w:bookmarkEnd w:id="27"/>
    </w:p>
    <w:p w14:paraId="28405099" w14:textId="77777777" w:rsidR="001828F3" w:rsidRDefault="001828F3" w:rsidP="001828F3"/>
    <w:p w14:paraId="4660BED8" w14:textId="36C196D7" w:rsidR="001828F3" w:rsidRDefault="001828F3" w:rsidP="001828F3">
      <w:pPr>
        <w:rPr>
          <w:i/>
          <w:iCs/>
        </w:rPr>
      </w:pPr>
      <w:r w:rsidRPr="00BF0A29">
        <w:rPr>
          <w:i/>
          <w:iCs/>
        </w:rPr>
        <w:t xml:space="preserve">Emma Shouse Garton, in addition to her role </w:t>
      </w:r>
      <w:r>
        <w:rPr>
          <w:i/>
          <w:iCs/>
        </w:rPr>
        <w:t>as</w:t>
      </w:r>
      <w:r w:rsidRPr="00BF0A29">
        <w:rPr>
          <w:i/>
          <w:iCs/>
        </w:rPr>
        <w:t xml:space="preserve"> Council Public Information Specialist, helps lead TN Adult Brothers and Sisters – “TABS.” She has two younger brothers, Evan and Brendan. Evan has autism and other disabilities. </w:t>
      </w:r>
    </w:p>
    <w:p w14:paraId="3BC48DFF" w14:textId="7E884BF2" w:rsidR="001828F3" w:rsidRDefault="001828F3" w:rsidP="001828F3">
      <w:pPr>
        <w:rPr>
          <w:i/>
          <w:iCs/>
        </w:rPr>
      </w:pPr>
    </w:p>
    <w:p w14:paraId="4DD67AB9" w14:textId="1EAEF642" w:rsidR="001828F3" w:rsidRPr="001828F3" w:rsidRDefault="001828F3" w:rsidP="001828F3">
      <w:r>
        <w:t xml:space="preserve">Image description: Emma, a </w:t>
      </w:r>
      <w:proofErr w:type="gramStart"/>
      <w:r>
        <w:t>31 year old</w:t>
      </w:r>
      <w:proofErr w:type="gramEnd"/>
      <w:r>
        <w:t xml:space="preserve"> white woman, and her younger brother Evan, a 24 year old white man, are shown with their faces close together with smiles, taking a selfie while Emma leans her head on Evan’s shoulder.</w:t>
      </w:r>
    </w:p>
    <w:p w14:paraId="08864654" w14:textId="77777777" w:rsidR="001828F3" w:rsidRDefault="001828F3" w:rsidP="001828F3"/>
    <w:p w14:paraId="2244C089" w14:textId="77777777" w:rsidR="001828F3" w:rsidRPr="005E20E3" w:rsidRDefault="001828F3" w:rsidP="001828F3">
      <w:r>
        <w:t>For most of us, our s</w:t>
      </w:r>
      <w:r w:rsidRPr="005E20E3">
        <w:t xml:space="preserve">ibling relationships are </w:t>
      </w:r>
      <w:r>
        <w:t>our</w:t>
      </w:r>
      <w:r w:rsidRPr="005E20E3">
        <w:t xml:space="preserve"> longest-lasting </w:t>
      </w:r>
      <w:r>
        <w:t>ones. We know our siblings long before we meet our partners or have children. Often, our siblings are in our lives after our parents pass on.</w:t>
      </w:r>
      <w:r w:rsidRPr="005E20E3">
        <w:t xml:space="preserve"> For siblings of people with disabilities, these relationships have a lifelong impact</w:t>
      </w:r>
      <w:r>
        <w:t>. M</w:t>
      </w:r>
      <w:r w:rsidRPr="005E20E3">
        <w:t>any siblings eventually take on some level of caregiving for their brother or sister. Some siblings find themselves providing support to aging parents, siblings with disabilities</w:t>
      </w:r>
      <w:r>
        <w:t>,</w:t>
      </w:r>
      <w:r w:rsidRPr="005E20E3">
        <w:t xml:space="preserve"> and their own children </w:t>
      </w:r>
      <w:r>
        <w:t xml:space="preserve">– all </w:t>
      </w:r>
      <w:r w:rsidRPr="005E20E3">
        <w:t xml:space="preserve">at once. </w:t>
      </w:r>
    </w:p>
    <w:p w14:paraId="429B0E34" w14:textId="77777777" w:rsidR="001828F3" w:rsidRDefault="001828F3" w:rsidP="001828F3"/>
    <w:p w14:paraId="517CB0D7" w14:textId="77777777" w:rsidR="001828F3" w:rsidRDefault="001828F3" w:rsidP="001828F3">
      <w:r>
        <w:t>For more than a decade, the Council and Vanderbilt Kennedy Center have supported Tennessee Adult Brothers and Sisters (TABS). TABS is a statewide support and information network of siblings of people with different types of disabilities. For many years, TABS hosted conferences for adult siblings. TABS also promoted “</w:t>
      </w:r>
      <w:proofErr w:type="spellStart"/>
      <w:r>
        <w:t>Sibshops</w:t>
      </w:r>
      <w:proofErr w:type="spellEnd"/>
      <w:r>
        <w:t xml:space="preserve">,” events that offer fun and peer support for siblings ages 8-13. </w:t>
      </w:r>
    </w:p>
    <w:p w14:paraId="3798FAAD" w14:textId="77777777" w:rsidR="001828F3" w:rsidRDefault="001828F3" w:rsidP="001828F3"/>
    <w:p w14:paraId="02D59F22" w14:textId="77777777" w:rsidR="001828F3" w:rsidRDefault="001828F3" w:rsidP="001828F3">
      <w:r>
        <w:t>At TABS events, we hear over and over from participants what a big relief it is to be around other people who “get it.” We’re often meeting people who never knew that a network for siblings of people with disabilities existed. They finally feel like they found people who understand some of the unique joys and challenges of growing up with and supporting a brother or sister (or multiple siblings!) with disabilities. It’s also a safe space to tell all the funny stories that can come with growing up as the brother or sister to someone with a disability. (My go-to story is that time a very young Evan yelled out “Kill the beast!” during a solemn prayer at church – a reference to his Beauty and the Beast phase!)</w:t>
      </w:r>
    </w:p>
    <w:p w14:paraId="58469E7C" w14:textId="77777777" w:rsidR="001828F3" w:rsidRDefault="001828F3" w:rsidP="001828F3"/>
    <w:p w14:paraId="283AF1AA" w14:textId="77777777" w:rsidR="001828F3" w:rsidRDefault="001828F3" w:rsidP="001828F3">
      <w:r>
        <w:t xml:space="preserve">TABS had a few activities planned for the spring. Then the pandemic began and turned life upside down. Many siblings were thrown into new support roles for our brothers and sisters with disabilities. Some TABS members moved their sibling into their own home due to worries about the health risks of living with older parents or in group settings. Some </w:t>
      </w:r>
      <w:r>
        <w:lastRenderedPageBreak/>
        <w:t xml:space="preserve">members were unable to see their siblings due to provider agency or group home visitor rules. Other siblings were overwhelmed with worry as they were unable to travel to brothers and sisters living many states away. </w:t>
      </w:r>
    </w:p>
    <w:p w14:paraId="7855BF7A" w14:textId="77777777" w:rsidR="001828F3" w:rsidRDefault="001828F3" w:rsidP="001828F3"/>
    <w:p w14:paraId="0C9F986B" w14:textId="77777777" w:rsidR="001828F3" w:rsidRDefault="001828F3" w:rsidP="001828F3">
      <w:r>
        <w:t>Many TABS members expressed concern and heartache at how the change in routine led to increased anxiety, depression, loneliness and behavioral concerns for their siblings. As with all people with disabilities and family members, we worried about our siblings’ extra health concerns. We wondered what would happen if our brother or sister had to be hospitalized.</w:t>
      </w:r>
    </w:p>
    <w:p w14:paraId="61A70654" w14:textId="77777777" w:rsidR="001828F3" w:rsidRDefault="001828F3" w:rsidP="001828F3"/>
    <w:p w14:paraId="5FAAACF7" w14:textId="77777777" w:rsidR="001828F3" w:rsidRDefault="001828F3" w:rsidP="001828F3">
      <w:r>
        <w:t xml:space="preserve">We know we can’t “pour from an empty cup.” If we are needed to provide support to our siblings, parents, and our own families, we must take care of ourselves, too. So, TABS decided to begin offering informal virtual meetings every month as a safe place for siblings to gather to comfort and connect with one another, share fears and frustrations about our families and lives, and learn about resources that can help us. </w:t>
      </w:r>
    </w:p>
    <w:p w14:paraId="31BA6183" w14:textId="77777777" w:rsidR="001828F3" w:rsidRDefault="001828F3" w:rsidP="001828F3"/>
    <w:p w14:paraId="563BBA00" w14:textId="77777777" w:rsidR="001828F3" w:rsidRDefault="001828F3" w:rsidP="001828F3">
      <w:r>
        <w:t xml:space="preserve">We’ve held meetings monthly since May, and the response has been wonderful. Each meeting has attracted about a dozen or so siblings. Those include familiar faces, folks that TABS had lost touch </w:t>
      </w:r>
      <w:proofErr w:type="gramStart"/>
      <w:r>
        <w:t>with in</w:t>
      </w:r>
      <w:proofErr w:type="gramEnd"/>
      <w:r>
        <w:t xml:space="preserve"> recent years, and many brand new people we’ve been delighted to meet and befriend. We’re also reaching some younger siblings in their late teens and early twenties, who may feel more comfortable connecting to a new group from the comfort of their home instead of at a conference or meet-up.</w:t>
      </w:r>
    </w:p>
    <w:p w14:paraId="4C5B82EB" w14:textId="77777777" w:rsidR="001828F3" w:rsidRDefault="001828F3" w:rsidP="001828F3"/>
    <w:p w14:paraId="6DBA40F1" w14:textId="77777777" w:rsidR="001828F3" w:rsidRDefault="001828F3" w:rsidP="001828F3">
      <w:r>
        <w:t>Each meeting begins with a presentation or discussion on a specific topic. So far, we’ve held panel discussions or hosted presentations on:</w:t>
      </w:r>
    </w:p>
    <w:p w14:paraId="1D5A5A02" w14:textId="77777777" w:rsidR="001828F3" w:rsidRDefault="001828F3" w:rsidP="001828F3">
      <w:pPr>
        <w:pStyle w:val="ListParagraph"/>
        <w:numPr>
          <w:ilvl w:val="0"/>
          <w:numId w:val="10"/>
        </w:numPr>
      </w:pPr>
      <w:r>
        <w:t>Supporting your sibling’s healthcare and medical needs, and resources for your sibling’s doctors (</w:t>
      </w:r>
      <w:hyperlink r:id="rId20" w:history="1">
        <w:r w:rsidRPr="00AA15F2">
          <w:rPr>
            <w:rStyle w:val="Hyperlink"/>
          </w:rPr>
          <w:t>https://iddtoolkit.vkcsites.org/</w:t>
        </w:r>
      </w:hyperlink>
      <w:r>
        <w:t xml:space="preserve">) </w:t>
      </w:r>
    </w:p>
    <w:p w14:paraId="2E3BCD54" w14:textId="77777777" w:rsidR="001828F3" w:rsidRDefault="001828F3" w:rsidP="001828F3">
      <w:pPr>
        <w:pStyle w:val="ListParagraph"/>
        <w:numPr>
          <w:ilvl w:val="0"/>
          <w:numId w:val="10"/>
        </w:numPr>
      </w:pPr>
      <w:r>
        <w:t>Person-centered planning and the Charting the LifeCourse framework and tools (</w:t>
      </w:r>
      <w:hyperlink r:id="rId21" w:history="1">
        <w:r w:rsidRPr="00AA15F2">
          <w:rPr>
            <w:rStyle w:val="Hyperlink"/>
          </w:rPr>
          <w:t>https://lifecoursetools.com/</w:t>
        </w:r>
      </w:hyperlink>
      <w:r>
        <w:t xml:space="preserve">) </w:t>
      </w:r>
    </w:p>
    <w:p w14:paraId="4740D7BF" w14:textId="77777777" w:rsidR="001828F3" w:rsidRDefault="001828F3" w:rsidP="001828F3">
      <w:pPr>
        <w:pStyle w:val="ListParagraph"/>
        <w:numPr>
          <w:ilvl w:val="0"/>
          <w:numId w:val="10"/>
        </w:numPr>
      </w:pPr>
      <w:r>
        <w:t>Public policy issues related to COVID-19 and disability</w:t>
      </w:r>
    </w:p>
    <w:p w14:paraId="1DA19820" w14:textId="77777777" w:rsidR="001828F3" w:rsidRDefault="001828F3" w:rsidP="001828F3">
      <w:pPr>
        <w:pStyle w:val="ListParagraph"/>
        <w:numPr>
          <w:ilvl w:val="0"/>
          <w:numId w:val="10"/>
        </w:numPr>
      </w:pPr>
      <w:r>
        <w:t>Emotional health, self-care, setting healthy boundaries, and managing family conflict</w:t>
      </w:r>
    </w:p>
    <w:p w14:paraId="5B55C004" w14:textId="77777777" w:rsidR="001828F3" w:rsidRDefault="001828F3" w:rsidP="001828F3"/>
    <w:p w14:paraId="03B442BB" w14:textId="77777777" w:rsidR="001828F3" w:rsidRDefault="001828F3" w:rsidP="001828F3">
      <w:r>
        <w:t>Then, we go around the virtual “room” and check in with one another. How’s your week going? What’s been the biggest recent challenge? What’s been a bright spot? How can we help? What do you need?</w:t>
      </w:r>
    </w:p>
    <w:p w14:paraId="3570BB47" w14:textId="77777777" w:rsidR="001828F3" w:rsidRDefault="001828F3" w:rsidP="001828F3"/>
    <w:p w14:paraId="40CD673D" w14:textId="77777777" w:rsidR="001828F3" w:rsidRDefault="001828F3" w:rsidP="001828F3">
      <w:r>
        <w:t xml:space="preserve">My favorite part of these meetings – and most sibling gatherings in general – is how siblings who are further along in their life journey are eager to give lots of reassurance, wisdom and advice to younger siblings. The younger siblings are often uncertain about how their role as a sibling to someone with a disability fits into their </w:t>
      </w:r>
      <w:proofErr w:type="gramStart"/>
      <w:r>
        <w:t>plan for the future</w:t>
      </w:r>
      <w:proofErr w:type="gramEnd"/>
      <w:r>
        <w:t xml:space="preserve">. The siblings who have been supporting and caring for their brother or sister for decades constantly </w:t>
      </w:r>
      <w:r>
        <w:lastRenderedPageBreak/>
        <w:t>remind these younger folks that they need to live their own lives and take care of their own wellbeing, in addition to providing love and support to their siblings.</w:t>
      </w:r>
    </w:p>
    <w:p w14:paraId="22FE5DD6" w14:textId="77777777" w:rsidR="001828F3" w:rsidRDefault="001828F3" w:rsidP="001828F3"/>
    <w:p w14:paraId="1362A9F2" w14:textId="77777777" w:rsidR="001828F3" w:rsidRDefault="001828F3" w:rsidP="001828F3">
      <w:r w:rsidRPr="00F34744">
        <w:t xml:space="preserve">TABS </w:t>
      </w:r>
      <w:proofErr w:type="gramStart"/>
      <w:r w:rsidRPr="00F34744">
        <w:t>welcomes</w:t>
      </w:r>
      <w:proofErr w:type="gramEnd"/>
      <w:r w:rsidRPr="00F34744">
        <w:t xml:space="preserve"> anyone who identifies as </w:t>
      </w:r>
      <w:r>
        <w:t xml:space="preserve">a “sib” or is interested in learning more about sibling issues. We have participants whose siblings have passed away, those whose siblings were born with their disabilities, those whose siblings acquired disabilities later in life, and with a whole spectrum of different needs and diagnoses. We’re sometimes joined by </w:t>
      </w:r>
      <w:r w:rsidRPr="00F34744">
        <w:t xml:space="preserve">“siblings-in-law” (partners of </w:t>
      </w:r>
      <w:r>
        <w:t>siblings</w:t>
      </w:r>
      <w:r w:rsidRPr="00F34744">
        <w:t>),</w:t>
      </w:r>
      <w:r>
        <w:t xml:space="preserve"> who often become key supporters of our siblings. </w:t>
      </w:r>
    </w:p>
    <w:p w14:paraId="1E21021E" w14:textId="77777777" w:rsidR="001828F3" w:rsidRDefault="001828F3" w:rsidP="001828F3"/>
    <w:p w14:paraId="0738765B" w14:textId="77777777" w:rsidR="001828F3" w:rsidRDefault="001828F3" w:rsidP="001828F3"/>
    <w:p w14:paraId="4B1E5C2A" w14:textId="735B0E17" w:rsidR="001828F3" w:rsidRDefault="001828F3" w:rsidP="001828F3">
      <w:r>
        <w:t xml:space="preserve">If you are interested in connecting to TABS, you can email </w:t>
      </w:r>
      <w:hyperlink r:id="rId22" w:history="1">
        <w:r w:rsidRPr="00AA15F2">
          <w:rPr>
            <w:rStyle w:val="Hyperlink"/>
          </w:rPr>
          <w:t>emma.shouse@tn.gov</w:t>
        </w:r>
      </w:hyperlink>
      <w:r>
        <w:t xml:space="preserve"> or follow TABS on Facebook. Look for ongoing posts with resources for siblings and information about future gatherings.</w:t>
      </w:r>
    </w:p>
    <w:p w14:paraId="527A38F2" w14:textId="77777777" w:rsidR="001828F3" w:rsidRDefault="001828F3" w:rsidP="001828F3"/>
    <w:p w14:paraId="35E7723B" w14:textId="77777777" w:rsidR="001828F3" w:rsidRPr="005E20E3" w:rsidRDefault="001828F3" w:rsidP="001828F3">
      <w:pPr>
        <w:rPr>
          <w:i/>
          <w:iCs/>
        </w:rPr>
      </w:pPr>
      <w:r w:rsidRPr="005E20E3">
        <w:rPr>
          <w:i/>
          <w:iCs/>
        </w:rPr>
        <w:t xml:space="preserve">Tennessee Adult Brothers and Sisters (“TABS”) is a statewide network that aims to empower and educate siblings of individuals with all types of disabilities by providing information and peer support. </w:t>
      </w:r>
      <w:r>
        <w:rPr>
          <w:i/>
          <w:iCs/>
        </w:rPr>
        <w:t>TABS is led and supported by the Council, Vanderbilt Kennedy Center and sibling volunteers across the state.</w:t>
      </w:r>
      <w:r w:rsidRPr="005E20E3">
        <w:rPr>
          <w:i/>
          <w:iCs/>
        </w:rPr>
        <w:t xml:space="preserve"> For more information on Tennessee Adult Brothers and Sisters, visit the TABS webpage at </w:t>
      </w:r>
      <w:hyperlink r:id="rId23" w:history="1">
        <w:r w:rsidRPr="005E20E3">
          <w:rPr>
            <w:rStyle w:val="Hyperlink"/>
            <w:i/>
            <w:iCs/>
          </w:rPr>
          <w:t>https://vkc.mc.vanderbilt.edu/vkc/tabs/</w:t>
        </w:r>
      </w:hyperlink>
      <w:r w:rsidRPr="005E20E3">
        <w:rPr>
          <w:i/>
          <w:iCs/>
        </w:rPr>
        <w:t xml:space="preserve"> or follow TABS on Facebook. TABS is the Tennessee state chapter of the national Sibling Leadership Network. Learn more at </w:t>
      </w:r>
      <w:hyperlink r:id="rId24" w:history="1">
        <w:r w:rsidRPr="005E20E3">
          <w:rPr>
            <w:rStyle w:val="Hyperlink"/>
            <w:i/>
            <w:iCs/>
          </w:rPr>
          <w:t>siblingleadership.org.</w:t>
        </w:r>
      </w:hyperlink>
    </w:p>
    <w:p w14:paraId="7403CE9D" w14:textId="7D72EC30" w:rsidR="001828F3" w:rsidRDefault="001828F3" w:rsidP="00666E2A"/>
    <w:p w14:paraId="378EB176" w14:textId="77777777" w:rsidR="00D163EC" w:rsidRPr="0007671C" w:rsidRDefault="00D163EC" w:rsidP="00D163EC">
      <w:pPr>
        <w:pStyle w:val="Heading1"/>
      </w:pPr>
      <w:bookmarkStart w:id="28" w:name="_Toc54278761"/>
      <w:r w:rsidRPr="0007671C">
        <w:t xml:space="preserve">Call for Artwork: </w:t>
      </w:r>
      <w:r w:rsidRPr="001C4E18">
        <w:rPr>
          <w:i/>
          <w:iCs/>
        </w:rPr>
        <w:t>Breaking Ground</w:t>
      </w:r>
      <w:r w:rsidRPr="0007671C">
        <w:t xml:space="preserve"> 2021 Arts Issue</w:t>
      </w:r>
      <w:bookmarkEnd w:id="28"/>
    </w:p>
    <w:p w14:paraId="783AC658" w14:textId="77777777" w:rsidR="00D163EC" w:rsidRDefault="00D163EC" w:rsidP="00D163EC"/>
    <w:p w14:paraId="01D80CF1" w14:textId="77777777" w:rsidR="00D163EC" w:rsidRPr="00E74A55" w:rsidRDefault="00D163EC" w:rsidP="00D163EC">
      <w:pPr>
        <w:rPr>
          <w:i/>
          <w:iCs/>
        </w:rPr>
      </w:pPr>
      <w:r w:rsidRPr="00E74A55">
        <w:rPr>
          <w:i/>
          <w:iCs/>
        </w:rPr>
        <w:t>Did you know the Council creates an annual issue of Breaking Ground dedicated to art by and about Tennesseans with disabilities and their families?</w:t>
      </w:r>
    </w:p>
    <w:p w14:paraId="58752D7A" w14:textId="77777777" w:rsidR="00D163EC" w:rsidRPr="00E74A55" w:rsidRDefault="00D163EC" w:rsidP="00D163EC">
      <w:pPr>
        <w:rPr>
          <w:i/>
          <w:iCs/>
        </w:rPr>
      </w:pPr>
    </w:p>
    <w:p w14:paraId="225E7671" w14:textId="77777777" w:rsidR="00D163EC" w:rsidRPr="00E74A55" w:rsidRDefault="00D163EC" w:rsidP="00D163EC">
      <w:pPr>
        <w:rPr>
          <w:i/>
          <w:iCs/>
        </w:rPr>
      </w:pPr>
      <w:r w:rsidRPr="00E74A55">
        <w:rPr>
          <w:i/>
          <w:iCs/>
        </w:rPr>
        <w:t>If you write short stories, creative essays</w:t>
      </w:r>
      <w:r>
        <w:rPr>
          <w:i/>
          <w:iCs/>
        </w:rPr>
        <w:t>,</w:t>
      </w:r>
      <w:r w:rsidRPr="00E74A55">
        <w:rPr>
          <w:i/>
          <w:iCs/>
        </w:rPr>
        <w:t xml:space="preserve"> or poetry, send us your work</w:t>
      </w:r>
      <w:r>
        <w:rPr>
          <w:i/>
          <w:iCs/>
        </w:rPr>
        <w:t>!</w:t>
      </w:r>
      <w:r w:rsidRPr="00E74A55">
        <w:rPr>
          <w:i/>
          <w:iCs/>
        </w:rPr>
        <w:t xml:space="preserve"> If you paint, sculpt, draw, take photographs</w:t>
      </w:r>
      <w:r>
        <w:rPr>
          <w:i/>
          <w:iCs/>
        </w:rPr>
        <w:t>,</w:t>
      </w:r>
      <w:r w:rsidRPr="00E74A55">
        <w:rPr>
          <w:i/>
          <w:iCs/>
        </w:rPr>
        <w:t xml:space="preserve"> or create other visual art, we want to see what you’ve made</w:t>
      </w:r>
      <w:r>
        <w:rPr>
          <w:i/>
          <w:iCs/>
        </w:rPr>
        <w:t>!</w:t>
      </w:r>
    </w:p>
    <w:p w14:paraId="1CF2A4B8" w14:textId="77777777" w:rsidR="00D163EC" w:rsidRDefault="00D163EC" w:rsidP="00D163EC"/>
    <w:p w14:paraId="23A5EE41" w14:textId="77777777" w:rsidR="00D163EC" w:rsidRDefault="00D163EC" w:rsidP="00D163EC">
      <w:r w:rsidRPr="0007671C">
        <w:rPr>
          <w:i/>
          <w:iCs/>
        </w:rPr>
        <w:t>Breaking Ground</w:t>
      </w:r>
      <w:r>
        <w:t xml:space="preserve"> magazine invites Tennesseans with disabilities and their family members to contribute to our 2021 Arts issue. We will consider: </w:t>
      </w:r>
    </w:p>
    <w:p w14:paraId="2FB1EB10" w14:textId="77777777" w:rsidR="00D163EC" w:rsidRDefault="00D163EC" w:rsidP="00D163EC">
      <w:pPr>
        <w:pStyle w:val="ListParagraph"/>
        <w:numPr>
          <w:ilvl w:val="0"/>
          <w:numId w:val="11"/>
        </w:numPr>
      </w:pPr>
      <w:r>
        <w:t xml:space="preserve">fiction, creative essays, and poetry up to 1,000 words, </w:t>
      </w:r>
    </w:p>
    <w:p w14:paraId="5793882C" w14:textId="77777777" w:rsidR="00D163EC" w:rsidRDefault="00D163EC" w:rsidP="00D163EC">
      <w:pPr>
        <w:pStyle w:val="ListParagraph"/>
        <w:numPr>
          <w:ilvl w:val="0"/>
          <w:numId w:val="11"/>
        </w:numPr>
      </w:pPr>
      <w:r>
        <w:t xml:space="preserve">photos and </w:t>
      </w:r>
    </w:p>
    <w:p w14:paraId="51DBE523" w14:textId="77777777" w:rsidR="00D163EC" w:rsidRDefault="00D163EC" w:rsidP="00D163EC">
      <w:pPr>
        <w:pStyle w:val="ListParagraph"/>
        <w:numPr>
          <w:ilvl w:val="0"/>
          <w:numId w:val="11"/>
        </w:numPr>
      </w:pPr>
      <w:r>
        <w:t xml:space="preserve">all other forms of visual artwork. </w:t>
      </w:r>
    </w:p>
    <w:p w14:paraId="7BF251CB" w14:textId="77777777" w:rsidR="00D163EC" w:rsidRDefault="00D163EC" w:rsidP="00D163EC">
      <w:pPr>
        <w:pStyle w:val="ListParagraph"/>
        <w:ind w:left="720"/>
      </w:pPr>
    </w:p>
    <w:p w14:paraId="1A38D009" w14:textId="77777777" w:rsidR="00D163EC" w:rsidRDefault="00D163EC" w:rsidP="00D163EC">
      <w:r>
        <w:t xml:space="preserve">We also welcome stories about arts programs in Tennessee that involve or are led by people with disabilities. </w:t>
      </w:r>
    </w:p>
    <w:p w14:paraId="1091A358" w14:textId="77777777" w:rsidR="00D163EC" w:rsidRDefault="00D163EC" w:rsidP="00D163EC"/>
    <w:p w14:paraId="3E3411AE" w14:textId="77777777" w:rsidR="00D163EC" w:rsidRDefault="00D163EC" w:rsidP="00D163EC">
      <w:r>
        <w:t>The arts issue will come out in early 2021. If your work is chosen, your name, a short bio, and the title of the artwork will be featured in the magazine. You will also get copies of the printed magazine to keep and share.</w:t>
      </w:r>
    </w:p>
    <w:p w14:paraId="6E970837" w14:textId="77777777" w:rsidR="00D163EC" w:rsidRDefault="00D163EC" w:rsidP="00D163EC"/>
    <w:p w14:paraId="3323152D" w14:textId="77777777" w:rsidR="00D163EC" w:rsidRDefault="00D163EC" w:rsidP="00D163EC">
      <w:r>
        <w:t xml:space="preserve">Please include your full name, the best way to contact you, and a one- or two-sentence bio with your submission. Please limit submissions to three (3) per person. Submission deadline is </w:t>
      </w:r>
      <w:r w:rsidRPr="00274422">
        <w:rPr>
          <w:b/>
          <w:bCs/>
        </w:rPr>
        <w:t>Dec. 31, 2020</w:t>
      </w:r>
      <w:r>
        <w:t>.</w:t>
      </w:r>
    </w:p>
    <w:p w14:paraId="63F0281A" w14:textId="77777777" w:rsidR="00D163EC" w:rsidRDefault="00D163EC" w:rsidP="00D163EC"/>
    <w:p w14:paraId="0F3F5599" w14:textId="77777777" w:rsidR="00D163EC" w:rsidRDefault="00D163EC" w:rsidP="00D163EC">
      <w:r>
        <w:t xml:space="preserve">Send submissions electronically to </w:t>
      </w:r>
      <w:hyperlink r:id="rId25" w:history="1">
        <w:r w:rsidRPr="00F75DC6">
          <w:rPr>
            <w:rStyle w:val="Hyperlink"/>
          </w:rPr>
          <w:t>tnddc@tn.gov</w:t>
        </w:r>
      </w:hyperlink>
      <w:r>
        <w:t xml:space="preserve">. Questions? Please call </w:t>
      </w:r>
      <w:r w:rsidRPr="0007671C">
        <w:t>(615) 253-8778</w:t>
      </w:r>
      <w:r>
        <w:t xml:space="preserve">. </w:t>
      </w:r>
    </w:p>
    <w:p w14:paraId="3953A223" w14:textId="77777777" w:rsidR="00D163EC" w:rsidRDefault="00D163EC" w:rsidP="00666E2A"/>
    <w:p w14:paraId="4AB13D90" w14:textId="77777777" w:rsidR="001828F3" w:rsidRDefault="001828F3" w:rsidP="001828F3">
      <w:pPr>
        <w:pStyle w:val="Heading1"/>
      </w:pPr>
      <w:bookmarkStart w:id="29" w:name="_Toc54278762"/>
      <w:r w:rsidRPr="002414F1">
        <w:t>Current Council Member / Agency Representative List for Breaking Ground</w:t>
      </w:r>
      <w:bookmarkEnd w:id="29"/>
    </w:p>
    <w:p w14:paraId="0C93A9BD" w14:textId="77777777" w:rsidR="001828F3" w:rsidRPr="002414F1" w:rsidRDefault="001828F3" w:rsidP="001828F3">
      <w:pPr>
        <w:rPr>
          <w:b/>
        </w:rPr>
      </w:pPr>
      <w:r w:rsidRPr="002414F1">
        <w:rPr>
          <w:b/>
        </w:rPr>
        <w:t>COUNCIL CHAIRPERSONS</w:t>
      </w:r>
    </w:p>
    <w:p w14:paraId="17E364C5" w14:textId="77777777" w:rsidR="001828F3" w:rsidRDefault="001828F3" w:rsidP="001828F3">
      <w:r>
        <w:t>Tecia Puckett Pryor, Chair</w:t>
      </w:r>
    </w:p>
    <w:p w14:paraId="099D9A62" w14:textId="77777777" w:rsidR="001828F3" w:rsidRDefault="001828F3" w:rsidP="001828F3">
      <w:r>
        <w:t>Ryan Durham, Vice Chair</w:t>
      </w:r>
    </w:p>
    <w:p w14:paraId="7E3859A5" w14:textId="77777777" w:rsidR="001828F3" w:rsidRPr="002414F1" w:rsidRDefault="001828F3" w:rsidP="001828F3">
      <w:pPr>
        <w:rPr>
          <w:b/>
        </w:rPr>
      </w:pPr>
      <w:r w:rsidRPr="002414F1">
        <w:rPr>
          <w:b/>
        </w:rPr>
        <w:t>COUNCIL MEMBERS</w:t>
      </w:r>
    </w:p>
    <w:p w14:paraId="52D40A0C" w14:textId="77777777" w:rsidR="001828F3" w:rsidRDefault="001828F3" w:rsidP="001828F3">
      <w:r>
        <w:t>Alison Bynum,</w:t>
      </w:r>
      <w:r w:rsidRPr="006532DC">
        <w:t xml:space="preserve"> Smyrna</w:t>
      </w:r>
    </w:p>
    <w:p w14:paraId="2B9258FC" w14:textId="77777777" w:rsidR="001828F3" w:rsidRDefault="001828F3" w:rsidP="001828F3">
      <w:r>
        <w:t>Jody Cheek, Johnson City</w:t>
      </w:r>
    </w:p>
    <w:p w14:paraId="286C813B" w14:textId="77777777" w:rsidR="001828F3" w:rsidRDefault="001828F3" w:rsidP="001828F3">
      <w:r>
        <w:t>Roddey Coe, Ooltewah</w:t>
      </w:r>
    </w:p>
    <w:p w14:paraId="65A68B6C" w14:textId="77777777" w:rsidR="001828F3" w:rsidRDefault="001828F3" w:rsidP="001828F3">
      <w:r>
        <w:t>Jennifer Coleman, Paris</w:t>
      </w:r>
    </w:p>
    <w:p w14:paraId="413FAA04" w14:textId="77777777" w:rsidR="001828F3" w:rsidRDefault="001828F3" w:rsidP="001828F3">
      <w:r>
        <w:t>Sarah Cripps,</w:t>
      </w:r>
      <w:r w:rsidRPr="006532DC">
        <w:t xml:space="preserve"> Smithville</w:t>
      </w:r>
    </w:p>
    <w:p w14:paraId="426A37FD" w14:textId="77777777" w:rsidR="001828F3" w:rsidRDefault="001828F3" w:rsidP="001828F3">
      <w:r>
        <w:t>Tatum Fowler, Knoxville</w:t>
      </w:r>
    </w:p>
    <w:p w14:paraId="7FF2CB42" w14:textId="77777777" w:rsidR="001828F3" w:rsidRDefault="001828F3" w:rsidP="001828F3">
      <w:r>
        <w:t>Lesley Guilaran, Jackson</w:t>
      </w:r>
    </w:p>
    <w:p w14:paraId="206CA7D4" w14:textId="77777777" w:rsidR="001828F3" w:rsidRDefault="001828F3" w:rsidP="001828F3">
      <w:r>
        <w:t>Alicia Hall, Cordova</w:t>
      </w:r>
    </w:p>
    <w:p w14:paraId="036F2572" w14:textId="77777777" w:rsidR="001828F3" w:rsidRDefault="001828F3" w:rsidP="001828F3">
      <w:r w:rsidRPr="006532DC">
        <w:t>Chrissy Hood</w:t>
      </w:r>
      <w:r>
        <w:t>,</w:t>
      </w:r>
      <w:r w:rsidRPr="006532DC">
        <w:t xml:space="preserve"> Pulaski</w:t>
      </w:r>
    </w:p>
    <w:p w14:paraId="59FC2715" w14:textId="77777777" w:rsidR="001828F3" w:rsidRDefault="001828F3" w:rsidP="001828F3">
      <w:proofErr w:type="spellStart"/>
      <w:r>
        <w:t>Clancey</w:t>
      </w:r>
      <w:proofErr w:type="spellEnd"/>
      <w:r>
        <w:t xml:space="preserve"> Hopper, Lebanon</w:t>
      </w:r>
    </w:p>
    <w:p w14:paraId="397431F6" w14:textId="77777777" w:rsidR="001828F3" w:rsidRDefault="001828F3" w:rsidP="001828F3">
      <w:r>
        <w:t>Lisa Johnson, Greeneville</w:t>
      </w:r>
    </w:p>
    <w:p w14:paraId="39AD8255" w14:textId="77777777" w:rsidR="001828F3" w:rsidRDefault="001828F3" w:rsidP="001828F3">
      <w:r>
        <w:t>Jean-Marie Lawrence, Chattanooga</w:t>
      </w:r>
    </w:p>
    <w:p w14:paraId="506DDA29" w14:textId="77777777" w:rsidR="001828F3" w:rsidRDefault="001828F3" w:rsidP="001828F3">
      <w:r>
        <w:t>Craig Lemak, Knoxville</w:t>
      </w:r>
    </w:p>
    <w:p w14:paraId="21572439" w14:textId="77777777" w:rsidR="001828F3" w:rsidRDefault="001828F3" w:rsidP="001828F3">
      <w:r>
        <w:t xml:space="preserve">Linda </w:t>
      </w:r>
      <w:proofErr w:type="spellStart"/>
      <w:r>
        <w:t>Monterroso</w:t>
      </w:r>
      <w:proofErr w:type="spellEnd"/>
      <w:r>
        <w:t>, Memphis</w:t>
      </w:r>
    </w:p>
    <w:p w14:paraId="27156391" w14:textId="77777777" w:rsidR="001828F3" w:rsidRDefault="001828F3" w:rsidP="001828F3">
      <w:r>
        <w:t>Brigham Scallion, Bells</w:t>
      </w:r>
    </w:p>
    <w:p w14:paraId="7A9988BD" w14:textId="77777777" w:rsidR="001828F3" w:rsidRDefault="001828F3" w:rsidP="001828F3">
      <w:r>
        <w:t>Gina Summer, Jackson</w:t>
      </w:r>
    </w:p>
    <w:p w14:paraId="6F1FBD68" w14:textId="77777777" w:rsidR="001828F3" w:rsidRDefault="001828F3" w:rsidP="001828F3">
      <w:r>
        <w:t>Karen West, Gallatin</w:t>
      </w:r>
    </w:p>
    <w:p w14:paraId="2FB23DA3" w14:textId="77777777" w:rsidR="001828F3" w:rsidRDefault="001828F3" w:rsidP="001828F3">
      <w:r w:rsidRPr="006532DC">
        <w:t>Brent Wiles</w:t>
      </w:r>
      <w:r>
        <w:t>,</w:t>
      </w:r>
      <w:r w:rsidRPr="006532DC">
        <w:t xml:space="preserve"> Nashville</w:t>
      </w:r>
    </w:p>
    <w:p w14:paraId="63F35D9F" w14:textId="77777777" w:rsidR="001828F3" w:rsidRDefault="001828F3" w:rsidP="001828F3">
      <w:r>
        <w:t>Martez Williams, Nashville</w:t>
      </w:r>
    </w:p>
    <w:p w14:paraId="0A5B7A93" w14:textId="77777777" w:rsidR="001828F3" w:rsidRPr="002414F1" w:rsidRDefault="001828F3" w:rsidP="001828F3">
      <w:pPr>
        <w:rPr>
          <w:b/>
        </w:rPr>
      </w:pPr>
      <w:r w:rsidRPr="002414F1">
        <w:rPr>
          <w:b/>
        </w:rPr>
        <w:t>STATE AGENCY REPRESENTATIVES</w:t>
      </w:r>
    </w:p>
    <w:p w14:paraId="727A1CC3" w14:textId="77777777" w:rsidR="001828F3" w:rsidRDefault="001828F3" w:rsidP="001828F3">
      <w:r>
        <w:t>Commissioner Brad Turner, Department of Intellectual and Developmental Disabilities</w:t>
      </w:r>
    </w:p>
    <w:p w14:paraId="51AE49FE" w14:textId="77777777" w:rsidR="001828F3" w:rsidRDefault="001828F3" w:rsidP="001828F3">
      <w:r>
        <w:t>Commissioner Penny Schwinn, Department of Education</w:t>
      </w:r>
    </w:p>
    <w:p w14:paraId="26597782" w14:textId="77777777" w:rsidR="001828F3" w:rsidRDefault="001828F3" w:rsidP="001828F3">
      <w:r>
        <w:t>Assistant Commissioner Mandy Johnson, Department of Human Services, Vocational Rehabilitation Services</w:t>
      </w:r>
    </w:p>
    <w:p w14:paraId="514A6EB9" w14:textId="77777777" w:rsidR="001828F3" w:rsidRDefault="001828F3" w:rsidP="001828F3">
      <w:r>
        <w:t>Commissioner Marie Williams, Department of Mental Health and Substance Abuse Services</w:t>
      </w:r>
    </w:p>
    <w:p w14:paraId="2F868766" w14:textId="77777777" w:rsidR="001828F3" w:rsidRPr="00496B76" w:rsidRDefault="001828F3" w:rsidP="001828F3">
      <w:r>
        <w:t xml:space="preserve">Director </w:t>
      </w:r>
      <w:r w:rsidRPr="00496B76">
        <w:t>Dr. Morgan McDonald, MD FAAP FACP, Division of Family Health and Wellness, Department of Health</w:t>
      </w:r>
    </w:p>
    <w:p w14:paraId="570525E0" w14:textId="77777777" w:rsidR="001828F3" w:rsidRDefault="001828F3" w:rsidP="001828F3">
      <w:r>
        <w:t>Assistant Commissioner Patti Killingsworth, Bureau of TennCare</w:t>
      </w:r>
    </w:p>
    <w:p w14:paraId="7B8AE9B3" w14:textId="77777777" w:rsidR="001828F3" w:rsidRDefault="001828F3" w:rsidP="001828F3">
      <w:r>
        <w:lastRenderedPageBreak/>
        <w:t>Executive Director Richard Kennedy, Commission on Children and Youth</w:t>
      </w:r>
    </w:p>
    <w:p w14:paraId="1B346460" w14:textId="77777777" w:rsidR="001828F3" w:rsidRDefault="001828F3" w:rsidP="001828F3">
      <w:r>
        <w:t>Executive Director Ralph Perrey, Tennessee Housing Development Agency</w:t>
      </w:r>
    </w:p>
    <w:p w14:paraId="43FB8387" w14:textId="77777777" w:rsidR="001828F3" w:rsidRDefault="001828F3" w:rsidP="001828F3">
      <w:r>
        <w:t>Executive Director Jim Shulman, Commission on Aging and Disability</w:t>
      </w:r>
    </w:p>
    <w:p w14:paraId="22F1A4EA" w14:textId="77777777" w:rsidR="001828F3" w:rsidRPr="002414F1" w:rsidRDefault="001828F3" w:rsidP="001828F3">
      <w:pPr>
        <w:rPr>
          <w:b/>
        </w:rPr>
      </w:pPr>
      <w:r w:rsidRPr="002414F1">
        <w:rPr>
          <w:b/>
        </w:rPr>
        <w:t>UNIVERSITY CENTERS FOR EXCELLENCE REPRESENTATIVES</w:t>
      </w:r>
    </w:p>
    <w:p w14:paraId="2B507ACD" w14:textId="77777777" w:rsidR="001828F3" w:rsidRDefault="001828F3" w:rsidP="001828F3">
      <w:r>
        <w:t>Elise McMillan, J.D., Director, Vanderbilt Kennedy Center for Excellence in Developmental Disabilities</w:t>
      </w:r>
    </w:p>
    <w:p w14:paraId="4983E37D" w14:textId="77777777" w:rsidR="001828F3" w:rsidRDefault="001828F3" w:rsidP="001828F3">
      <w:r>
        <w:t xml:space="preserve">Bruce L. </w:t>
      </w:r>
      <w:proofErr w:type="spellStart"/>
      <w:r>
        <w:t>Keisling</w:t>
      </w:r>
      <w:proofErr w:type="spellEnd"/>
      <w:r>
        <w:t>, Ph.D., Executive Director, UT Health Science Center for Developmental Disabilities</w:t>
      </w:r>
    </w:p>
    <w:p w14:paraId="63BB0428" w14:textId="77777777" w:rsidR="001828F3" w:rsidRPr="002414F1" w:rsidRDefault="001828F3" w:rsidP="001828F3">
      <w:pPr>
        <w:rPr>
          <w:b/>
        </w:rPr>
      </w:pPr>
      <w:r w:rsidRPr="002414F1">
        <w:rPr>
          <w:b/>
        </w:rPr>
        <w:t>PROTECTION &amp; ADVOCACY</w:t>
      </w:r>
    </w:p>
    <w:p w14:paraId="189B52E4" w14:textId="77777777" w:rsidR="001828F3" w:rsidRDefault="001828F3" w:rsidP="001828F3">
      <w:r>
        <w:t>Lisa Primm, Executive Director, Disability Rights Tennessee</w:t>
      </w:r>
    </w:p>
    <w:p w14:paraId="19C7BEEF" w14:textId="77777777" w:rsidR="001828F3" w:rsidRPr="004073CF" w:rsidRDefault="001828F3" w:rsidP="001828F3">
      <w:pPr>
        <w:rPr>
          <w:b/>
        </w:rPr>
      </w:pPr>
      <w:r w:rsidRPr="004073CF">
        <w:rPr>
          <w:b/>
        </w:rPr>
        <w:t>LOCAL NONGOVERNMENTAL AGENCY</w:t>
      </w:r>
    </w:p>
    <w:p w14:paraId="1EF4A2F4" w14:textId="77777777" w:rsidR="001828F3" w:rsidRPr="00DE69A1" w:rsidRDefault="001828F3" w:rsidP="001828F3">
      <w:r w:rsidRPr="004073CF">
        <w:t>Sarah Kassas</w:t>
      </w:r>
    </w:p>
    <w:p w14:paraId="2A1C3319" w14:textId="77777777" w:rsidR="001828F3" w:rsidRPr="002414F1" w:rsidRDefault="001828F3" w:rsidP="001828F3">
      <w:pPr>
        <w:rPr>
          <w:b/>
        </w:rPr>
      </w:pPr>
      <w:r w:rsidRPr="002414F1">
        <w:rPr>
          <w:b/>
        </w:rPr>
        <w:t>COUNCIL STAFF</w:t>
      </w:r>
    </w:p>
    <w:p w14:paraId="16E1125D" w14:textId="77777777" w:rsidR="001828F3" w:rsidRDefault="001828F3" w:rsidP="001828F3">
      <w:r>
        <w:t>Wanda Willis, Executive Director</w:t>
      </w:r>
    </w:p>
    <w:p w14:paraId="538A29D0" w14:textId="77777777" w:rsidR="001828F3" w:rsidRDefault="001828F3" w:rsidP="001828F3">
      <w:r>
        <w:t>Lynette Porter, Deputy Director</w:t>
      </w:r>
    </w:p>
    <w:p w14:paraId="7672FAF5" w14:textId="77777777" w:rsidR="001828F3" w:rsidRDefault="001828F3" w:rsidP="001828F3">
      <w:r>
        <w:t>Ashley Edwards, Executive Assistant</w:t>
      </w:r>
    </w:p>
    <w:p w14:paraId="34128683" w14:textId="77777777" w:rsidR="001828F3" w:rsidRDefault="001828F3" w:rsidP="001828F3">
      <w:r>
        <w:t>JoEllen Fowler, Office Resources M</w:t>
      </w:r>
      <w:r w:rsidRPr="00EE2B3D">
        <w:t>anager</w:t>
      </w:r>
    </w:p>
    <w:p w14:paraId="45BF0CA8" w14:textId="77777777" w:rsidR="001828F3" w:rsidRDefault="001828F3" w:rsidP="001828F3">
      <w:r>
        <w:t>Mildred Sparkman, Administrative Secretary</w:t>
      </w:r>
    </w:p>
    <w:p w14:paraId="4D55644B" w14:textId="77777777" w:rsidR="001828F3" w:rsidRDefault="001828F3" w:rsidP="001828F3">
      <w:r>
        <w:t>Alicia Cone, Director of Programs Operations</w:t>
      </w:r>
    </w:p>
    <w:p w14:paraId="5FF5743A" w14:textId="77777777" w:rsidR="001828F3" w:rsidRDefault="001828F3" w:rsidP="001828F3">
      <w:r>
        <w:t>Emma Shouse Garton, Public Information Specialist</w:t>
      </w:r>
    </w:p>
    <w:p w14:paraId="6678ACE2" w14:textId="77777777" w:rsidR="001828F3" w:rsidRDefault="001828F3" w:rsidP="001828F3">
      <w:r>
        <w:t>Lauren Pearcy, Director of Public Policy</w:t>
      </w:r>
    </w:p>
    <w:p w14:paraId="3E8D55CF" w14:textId="77777777" w:rsidR="001828F3" w:rsidRDefault="001828F3" w:rsidP="001828F3">
      <w:r>
        <w:t>Jolene Sharp, Chief Public Information Officer</w:t>
      </w:r>
    </w:p>
    <w:p w14:paraId="4F21BBC4" w14:textId="77777777" w:rsidR="001828F3" w:rsidRDefault="001828F3" w:rsidP="001828F3">
      <w:r>
        <w:t>Cathlyn Smith, Director of Leadership Development</w:t>
      </w:r>
    </w:p>
    <w:p w14:paraId="0092A3BC" w14:textId="77777777" w:rsidR="005F15ED" w:rsidRPr="003474F3" w:rsidRDefault="005F15ED" w:rsidP="00AA702A">
      <w:pPr>
        <w:rPr>
          <w:rFonts w:cstheme="minorHAnsi"/>
        </w:rPr>
      </w:pPr>
    </w:p>
    <w:sectPr w:rsidR="005F15ED" w:rsidRPr="003474F3">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BA501B" w14:textId="77777777" w:rsidR="00E077E7" w:rsidRDefault="00E077E7" w:rsidP="00E077E7">
      <w:r>
        <w:separator/>
      </w:r>
    </w:p>
  </w:endnote>
  <w:endnote w:type="continuationSeparator" w:id="0">
    <w:p w14:paraId="4E38CE8D" w14:textId="77777777" w:rsidR="00E077E7" w:rsidRDefault="00E077E7" w:rsidP="00E077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PermianSlabSerifTypeface">
    <w:panose1 w:val="02000000000000000000"/>
    <w:charset w:val="00"/>
    <w:family w:val="modern"/>
    <w:notTrueType/>
    <w:pitch w:val="variable"/>
    <w:sig w:usb0="A000022F" w:usb1="4000A46A" w:usb2="00000000" w:usb3="00000000" w:csb0="00000007"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2415331"/>
      <w:docPartObj>
        <w:docPartGallery w:val="Page Numbers (Bottom of Page)"/>
        <w:docPartUnique/>
      </w:docPartObj>
    </w:sdtPr>
    <w:sdtEndPr>
      <w:rPr>
        <w:noProof/>
      </w:rPr>
    </w:sdtEndPr>
    <w:sdtContent>
      <w:p w14:paraId="114D1761" w14:textId="277FB8C4" w:rsidR="00E077E7" w:rsidRDefault="00E077E7">
        <w:pPr>
          <w:pStyle w:val="Footer"/>
        </w:pPr>
        <w:r>
          <w:fldChar w:fldCharType="begin"/>
        </w:r>
        <w:r>
          <w:instrText xml:space="preserve"> PAGE   \* MERGEFORMAT </w:instrText>
        </w:r>
        <w:r>
          <w:fldChar w:fldCharType="separate"/>
        </w:r>
        <w:r>
          <w:rPr>
            <w:noProof/>
          </w:rPr>
          <w:t>2</w:t>
        </w:r>
        <w:r>
          <w:rPr>
            <w:noProof/>
          </w:rPr>
          <w:fldChar w:fldCharType="end"/>
        </w:r>
      </w:p>
    </w:sdtContent>
  </w:sdt>
  <w:p w14:paraId="6619A253" w14:textId="77777777" w:rsidR="00E077E7" w:rsidRDefault="00E077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FE41C6" w14:textId="77777777" w:rsidR="00E077E7" w:rsidRDefault="00E077E7" w:rsidP="00E077E7">
      <w:r>
        <w:separator/>
      </w:r>
    </w:p>
  </w:footnote>
  <w:footnote w:type="continuationSeparator" w:id="0">
    <w:p w14:paraId="58A68D64" w14:textId="77777777" w:rsidR="00E077E7" w:rsidRDefault="00E077E7" w:rsidP="00E077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66F79"/>
    <w:multiLevelType w:val="hybridMultilevel"/>
    <w:tmpl w:val="1158A1F8"/>
    <w:lvl w:ilvl="0" w:tplc="2E1A178E">
      <w:numFmt w:val="bullet"/>
      <w:lvlText w:val=""/>
      <w:lvlJc w:val="left"/>
      <w:pPr>
        <w:ind w:left="1800" w:hanging="360"/>
      </w:pPr>
      <w:rPr>
        <w:rFonts w:ascii="Symbol" w:eastAsia="Times New Roman" w:hAnsi="Symbol"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B3B7DFE"/>
    <w:multiLevelType w:val="hybridMultilevel"/>
    <w:tmpl w:val="894EE8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DE74FD6"/>
    <w:multiLevelType w:val="hybridMultilevel"/>
    <w:tmpl w:val="2DDA8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461D53"/>
    <w:multiLevelType w:val="hybridMultilevel"/>
    <w:tmpl w:val="8656203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27831354"/>
    <w:multiLevelType w:val="hybridMultilevel"/>
    <w:tmpl w:val="5AC0D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C6246A"/>
    <w:multiLevelType w:val="hybridMultilevel"/>
    <w:tmpl w:val="7CAA1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24760E"/>
    <w:multiLevelType w:val="hybridMultilevel"/>
    <w:tmpl w:val="6F0694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69215E47"/>
    <w:multiLevelType w:val="hybridMultilevel"/>
    <w:tmpl w:val="46B292A4"/>
    <w:lvl w:ilvl="0" w:tplc="87F66ECE">
      <w:start w:val="615"/>
      <w:numFmt w:val="bullet"/>
      <w:lvlText w:val="-"/>
      <w:lvlJc w:val="left"/>
      <w:pPr>
        <w:ind w:left="720" w:hanging="360"/>
      </w:pPr>
      <w:rPr>
        <w:rFonts w:ascii="Open Sans" w:eastAsiaTheme="minorHAns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46190D"/>
    <w:multiLevelType w:val="hybridMultilevel"/>
    <w:tmpl w:val="900EC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A64E48"/>
    <w:multiLevelType w:val="hybridMultilevel"/>
    <w:tmpl w:val="AB681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7E79416C"/>
    <w:multiLevelType w:val="hybridMultilevel"/>
    <w:tmpl w:val="17FA2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
  </w:num>
  <w:num w:numId="4">
    <w:abstractNumId w:val="7"/>
  </w:num>
  <w:num w:numId="5">
    <w:abstractNumId w:val="10"/>
  </w:num>
  <w:num w:numId="6">
    <w:abstractNumId w:val="4"/>
  </w:num>
  <w:num w:numId="7">
    <w:abstractNumId w:val="2"/>
  </w:num>
  <w:num w:numId="8">
    <w:abstractNumId w:val="5"/>
  </w:num>
  <w:num w:numId="9">
    <w:abstractNumId w:val="6"/>
  </w:num>
  <w:num w:numId="10">
    <w:abstractNumId w:val="3"/>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LA0NzK3MDQzNDZW0lEKTi0uzszPAykwqgUAyUo6TCwAAAA="/>
  </w:docVars>
  <w:rsids>
    <w:rsidRoot w:val="00C31FEF"/>
    <w:rsid w:val="00001777"/>
    <w:rsid w:val="0003595B"/>
    <w:rsid w:val="001337C7"/>
    <w:rsid w:val="00174020"/>
    <w:rsid w:val="001828F3"/>
    <w:rsid w:val="00226E99"/>
    <w:rsid w:val="00292F36"/>
    <w:rsid w:val="002E4BEA"/>
    <w:rsid w:val="003474F3"/>
    <w:rsid w:val="00455570"/>
    <w:rsid w:val="005661F6"/>
    <w:rsid w:val="005F15ED"/>
    <w:rsid w:val="00666E2A"/>
    <w:rsid w:val="00690493"/>
    <w:rsid w:val="006D14B5"/>
    <w:rsid w:val="007A4ABD"/>
    <w:rsid w:val="008F2BCE"/>
    <w:rsid w:val="00943590"/>
    <w:rsid w:val="009A0523"/>
    <w:rsid w:val="00AA702A"/>
    <w:rsid w:val="00C31FEF"/>
    <w:rsid w:val="00CB2D72"/>
    <w:rsid w:val="00CE40EC"/>
    <w:rsid w:val="00D163EC"/>
    <w:rsid w:val="00D630D7"/>
    <w:rsid w:val="00E077E7"/>
    <w:rsid w:val="00F21A4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337C04"/>
  <w15:chartTrackingRefBased/>
  <w15:docId w15:val="{0B381891-9B36-4B10-93AD-2E76F90BA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1337C7"/>
  </w:style>
  <w:style w:type="paragraph" w:styleId="Heading1">
    <w:name w:val="heading 1"/>
    <w:basedOn w:val="Normal"/>
    <w:next w:val="Normal"/>
    <w:link w:val="Heading1Char"/>
    <w:uiPriority w:val="9"/>
    <w:qFormat/>
    <w:rsid w:val="00E077E7"/>
    <w:pPr>
      <w:keepNext/>
      <w:keepLines/>
      <w:spacing w:before="240"/>
      <w:outlineLvl w:val="0"/>
    </w:pPr>
    <w:rPr>
      <w:rFonts w:asciiTheme="majorHAnsi" w:eastAsiaTheme="majorEastAsia" w:hAnsiTheme="majorHAnsi" w:cstheme="majorBidi"/>
      <w:color w:val="0E161E" w:themeColor="accent1" w:themeShade="BF"/>
      <w:sz w:val="32"/>
      <w:szCs w:val="32"/>
    </w:rPr>
  </w:style>
  <w:style w:type="paragraph" w:styleId="Heading2">
    <w:name w:val="heading 2"/>
    <w:basedOn w:val="Normal"/>
    <w:next w:val="Normal"/>
    <w:link w:val="Heading2Char"/>
    <w:uiPriority w:val="9"/>
    <w:unhideWhenUsed/>
    <w:qFormat/>
    <w:rsid w:val="00690493"/>
    <w:pPr>
      <w:keepNext/>
      <w:keepLines/>
      <w:spacing w:before="40"/>
      <w:outlineLvl w:val="1"/>
    </w:pPr>
    <w:rPr>
      <w:rFonts w:asciiTheme="majorHAnsi" w:eastAsiaTheme="majorEastAsia" w:hAnsiTheme="majorHAnsi" w:cstheme="majorBidi"/>
      <w:color w:val="0E161E" w:themeColor="accent1" w:themeShade="BF"/>
      <w:sz w:val="26"/>
      <w:szCs w:val="26"/>
    </w:rPr>
  </w:style>
  <w:style w:type="paragraph" w:styleId="Heading3">
    <w:name w:val="heading 3"/>
    <w:basedOn w:val="Normal"/>
    <w:next w:val="Normal"/>
    <w:link w:val="Heading3Char"/>
    <w:uiPriority w:val="9"/>
    <w:unhideWhenUsed/>
    <w:qFormat/>
    <w:rsid w:val="005661F6"/>
    <w:pPr>
      <w:keepNext/>
      <w:keepLines/>
      <w:spacing w:before="40"/>
      <w:outlineLvl w:val="2"/>
    </w:pPr>
    <w:rPr>
      <w:rFonts w:asciiTheme="majorHAnsi" w:eastAsiaTheme="majorEastAsia" w:hAnsiTheme="majorHAnsi" w:cstheme="majorBidi"/>
      <w:color w:val="090E14"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1337C7"/>
  </w:style>
  <w:style w:type="paragraph" w:styleId="BodyText">
    <w:name w:val="Body Text"/>
    <w:basedOn w:val="Normal"/>
    <w:link w:val="BodyTextChar"/>
    <w:autoRedefine/>
    <w:uiPriority w:val="1"/>
    <w:qFormat/>
    <w:rsid w:val="001337C7"/>
    <w:pPr>
      <w:ind w:left="926"/>
    </w:pPr>
    <w:rPr>
      <w:rFonts w:ascii="Open Sans" w:eastAsia="Open Sans" w:hAnsi="Open Sans"/>
      <w:szCs w:val="20"/>
    </w:rPr>
  </w:style>
  <w:style w:type="character" w:customStyle="1" w:styleId="BodyTextChar">
    <w:name w:val="Body Text Char"/>
    <w:basedOn w:val="DefaultParagraphFont"/>
    <w:link w:val="BodyText"/>
    <w:uiPriority w:val="1"/>
    <w:rsid w:val="001337C7"/>
    <w:rPr>
      <w:rFonts w:ascii="Open Sans" w:eastAsia="Open Sans" w:hAnsi="Open Sans"/>
      <w:szCs w:val="20"/>
    </w:rPr>
  </w:style>
  <w:style w:type="paragraph" w:styleId="ListParagraph">
    <w:name w:val="List Paragraph"/>
    <w:basedOn w:val="Normal"/>
    <w:uiPriority w:val="1"/>
    <w:qFormat/>
    <w:rsid w:val="001337C7"/>
  </w:style>
  <w:style w:type="paragraph" w:styleId="Title">
    <w:name w:val="Title"/>
    <w:basedOn w:val="Normal"/>
    <w:next w:val="Normal"/>
    <w:link w:val="TitleChar"/>
    <w:uiPriority w:val="10"/>
    <w:qFormat/>
    <w:rsid w:val="00C31FE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1FE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077E7"/>
    <w:rPr>
      <w:rFonts w:asciiTheme="majorHAnsi" w:eastAsiaTheme="majorEastAsia" w:hAnsiTheme="majorHAnsi" w:cstheme="majorBidi"/>
      <w:color w:val="0E161E" w:themeColor="accent1" w:themeShade="BF"/>
      <w:sz w:val="32"/>
      <w:szCs w:val="32"/>
    </w:rPr>
  </w:style>
  <w:style w:type="paragraph" w:styleId="TOCHeading">
    <w:name w:val="TOC Heading"/>
    <w:basedOn w:val="Heading1"/>
    <w:next w:val="Normal"/>
    <w:uiPriority w:val="39"/>
    <w:unhideWhenUsed/>
    <w:qFormat/>
    <w:rsid w:val="00E077E7"/>
    <w:pPr>
      <w:spacing w:line="259" w:lineRule="auto"/>
      <w:outlineLvl w:val="9"/>
    </w:pPr>
  </w:style>
  <w:style w:type="paragraph" w:styleId="Header">
    <w:name w:val="header"/>
    <w:basedOn w:val="Normal"/>
    <w:link w:val="HeaderChar"/>
    <w:uiPriority w:val="99"/>
    <w:unhideWhenUsed/>
    <w:rsid w:val="00E077E7"/>
    <w:pPr>
      <w:tabs>
        <w:tab w:val="center" w:pos="4680"/>
        <w:tab w:val="right" w:pos="9360"/>
      </w:tabs>
    </w:pPr>
  </w:style>
  <w:style w:type="character" w:customStyle="1" w:styleId="HeaderChar">
    <w:name w:val="Header Char"/>
    <w:basedOn w:val="DefaultParagraphFont"/>
    <w:link w:val="Header"/>
    <w:uiPriority w:val="99"/>
    <w:rsid w:val="00E077E7"/>
  </w:style>
  <w:style w:type="paragraph" w:styleId="Footer">
    <w:name w:val="footer"/>
    <w:basedOn w:val="Normal"/>
    <w:link w:val="FooterChar"/>
    <w:uiPriority w:val="99"/>
    <w:unhideWhenUsed/>
    <w:rsid w:val="00E077E7"/>
    <w:pPr>
      <w:tabs>
        <w:tab w:val="center" w:pos="4680"/>
        <w:tab w:val="right" w:pos="9360"/>
      </w:tabs>
    </w:pPr>
  </w:style>
  <w:style w:type="character" w:customStyle="1" w:styleId="FooterChar">
    <w:name w:val="Footer Char"/>
    <w:basedOn w:val="DefaultParagraphFont"/>
    <w:link w:val="Footer"/>
    <w:uiPriority w:val="99"/>
    <w:rsid w:val="00E077E7"/>
  </w:style>
  <w:style w:type="paragraph" w:styleId="NormalWeb">
    <w:name w:val="Normal (Web)"/>
    <w:basedOn w:val="Normal"/>
    <w:uiPriority w:val="99"/>
    <w:unhideWhenUsed/>
    <w:rsid w:val="00690493"/>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90493"/>
    <w:rPr>
      <w:color w:val="0000FF"/>
      <w:u w:val="single"/>
    </w:rPr>
  </w:style>
  <w:style w:type="character" w:customStyle="1" w:styleId="Heading2Char">
    <w:name w:val="Heading 2 Char"/>
    <w:basedOn w:val="DefaultParagraphFont"/>
    <w:link w:val="Heading2"/>
    <w:uiPriority w:val="9"/>
    <w:rsid w:val="00690493"/>
    <w:rPr>
      <w:rFonts w:asciiTheme="majorHAnsi" w:eastAsiaTheme="majorEastAsia" w:hAnsiTheme="majorHAnsi" w:cstheme="majorBidi"/>
      <w:color w:val="0E161E" w:themeColor="accent1" w:themeShade="BF"/>
      <w:sz w:val="26"/>
      <w:szCs w:val="26"/>
    </w:rPr>
  </w:style>
  <w:style w:type="paragraph" w:styleId="EndnoteText">
    <w:name w:val="endnote text"/>
    <w:basedOn w:val="Normal"/>
    <w:link w:val="EndnoteTextChar"/>
    <w:uiPriority w:val="99"/>
    <w:semiHidden/>
    <w:unhideWhenUsed/>
    <w:rsid w:val="00AA702A"/>
    <w:rPr>
      <w:sz w:val="20"/>
      <w:szCs w:val="20"/>
    </w:rPr>
  </w:style>
  <w:style w:type="character" w:customStyle="1" w:styleId="EndnoteTextChar">
    <w:name w:val="Endnote Text Char"/>
    <w:basedOn w:val="DefaultParagraphFont"/>
    <w:link w:val="EndnoteText"/>
    <w:uiPriority w:val="99"/>
    <w:semiHidden/>
    <w:rsid w:val="00AA702A"/>
    <w:rPr>
      <w:sz w:val="20"/>
      <w:szCs w:val="20"/>
    </w:rPr>
  </w:style>
  <w:style w:type="character" w:styleId="EndnoteReference">
    <w:name w:val="endnote reference"/>
    <w:basedOn w:val="DefaultParagraphFont"/>
    <w:uiPriority w:val="99"/>
    <w:semiHidden/>
    <w:unhideWhenUsed/>
    <w:rsid w:val="00AA702A"/>
    <w:rPr>
      <w:vertAlign w:val="superscript"/>
    </w:rPr>
  </w:style>
  <w:style w:type="character" w:styleId="CommentReference">
    <w:name w:val="annotation reference"/>
    <w:basedOn w:val="DefaultParagraphFont"/>
    <w:uiPriority w:val="99"/>
    <w:semiHidden/>
    <w:unhideWhenUsed/>
    <w:rsid w:val="00AA702A"/>
    <w:rPr>
      <w:sz w:val="16"/>
      <w:szCs w:val="16"/>
    </w:rPr>
  </w:style>
  <w:style w:type="paragraph" w:styleId="CommentText">
    <w:name w:val="annotation text"/>
    <w:basedOn w:val="Normal"/>
    <w:link w:val="CommentTextChar"/>
    <w:uiPriority w:val="99"/>
    <w:semiHidden/>
    <w:unhideWhenUsed/>
    <w:rsid w:val="00AA702A"/>
    <w:rPr>
      <w:sz w:val="20"/>
      <w:szCs w:val="20"/>
    </w:rPr>
  </w:style>
  <w:style w:type="character" w:customStyle="1" w:styleId="CommentTextChar">
    <w:name w:val="Comment Text Char"/>
    <w:basedOn w:val="DefaultParagraphFont"/>
    <w:link w:val="CommentText"/>
    <w:uiPriority w:val="99"/>
    <w:semiHidden/>
    <w:rsid w:val="00AA702A"/>
    <w:rPr>
      <w:sz w:val="20"/>
      <w:szCs w:val="20"/>
    </w:rPr>
  </w:style>
  <w:style w:type="paragraph" w:styleId="CommentSubject">
    <w:name w:val="annotation subject"/>
    <w:basedOn w:val="CommentText"/>
    <w:next w:val="CommentText"/>
    <w:link w:val="CommentSubjectChar"/>
    <w:uiPriority w:val="99"/>
    <w:semiHidden/>
    <w:unhideWhenUsed/>
    <w:rsid w:val="00AA702A"/>
    <w:rPr>
      <w:b/>
      <w:bCs/>
    </w:rPr>
  </w:style>
  <w:style w:type="character" w:customStyle="1" w:styleId="CommentSubjectChar">
    <w:name w:val="Comment Subject Char"/>
    <w:basedOn w:val="CommentTextChar"/>
    <w:link w:val="CommentSubject"/>
    <w:uiPriority w:val="99"/>
    <w:semiHidden/>
    <w:rsid w:val="00AA702A"/>
    <w:rPr>
      <w:b/>
      <w:bCs/>
      <w:sz w:val="20"/>
      <w:szCs w:val="20"/>
    </w:rPr>
  </w:style>
  <w:style w:type="paragraph" w:styleId="BalloonText">
    <w:name w:val="Balloon Text"/>
    <w:basedOn w:val="Normal"/>
    <w:link w:val="BalloonTextChar"/>
    <w:uiPriority w:val="99"/>
    <w:semiHidden/>
    <w:unhideWhenUsed/>
    <w:rsid w:val="00AA702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702A"/>
    <w:rPr>
      <w:rFonts w:ascii="Segoe UI" w:hAnsi="Segoe UI" w:cs="Segoe UI"/>
      <w:sz w:val="18"/>
      <w:szCs w:val="18"/>
    </w:rPr>
  </w:style>
  <w:style w:type="character" w:styleId="UnresolvedMention">
    <w:name w:val="Unresolved Mention"/>
    <w:basedOn w:val="DefaultParagraphFont"/>
    <w:uiPriority w:val="99"/>
    <w:semiHidden/>
    <w:unhideWhenUsed/>
    <w:rsid w:val="00AA702A"/>
    <w:rPr>
      <w:color w:val="605E5C"/>
      <w:shd w:val="clear" w:color="auto" w:fill="E1DFDD"/>
    </w:rPr>
  </w:style>
  <w:style w:type="character" w:styleId="FootnoteReference">
    <w:name w:val="footnote reference"/>
    <w:basedOn w:val="DefaultParagraphFont"/>
    <w:uiPriority w:val="99"/>
    <w:semiHidden/>
    <w:unhideWhenUsed/>
    <w:rsid w:val="00AA702A"/>
    <w:rPr>
      <w:vertAlign w:val="superscript"/>
    </w:rPr>
  </w:style>
  <w:style w:type="paragraph" w:styleId="TOC1">
    <w:name w:val="toc 1"/>
    <w:basedOn w:val="Normal"/>
    <w:next w:val="Normal"/>
    <w:autoRedefine/>
    <w:uiPriority w:val="39"/>
    <w:unhideWhenUsed/>
    <w:rsid w:val="00174020"/>
    <w:pPr>
      <w:spacing w:after="100"/>
    </w:pPr>
  </w:style>
  <w:style w:type="paragraph" w:styleId="TOC2">
    <w:name w:val="toc 2"/>
    <w:basedOn w:val="Normal"/>
    <w:next w:val="Normal"/>
    <w:autoRedefine/>
    <w:uiPriority w:val="39"/>
    <w:unhideWhenUsed/>
    <w:rsid w:val="00174020"/>
    <w:pPr>
      <w:spacing w:after="100"/>
      <w:ind w:left="220"/>
    </w:pPr>
  </w:style>
  <w:style w:type="paragraph" w:styleId="FootnoteText">
    <w:name w:val="footnote text"/>
    <w:basedOn w:val="Normal"/>
    <w:link w:val="FootnoteTextChar"/>
    <w:uiPriority w:val="99"/>
    <w:semiHidden/>
    <w:unhideWhenUsed/>
    <w:rsid w:val="00174020"/>
    <w:rPr>
      <w:sz w:val="20"/>
      <w:szCs w:val="20"/>
    </w:rPr>
  </w:style>
  <w:style w:type="character" w:customStyle="1" w:styleId="FootnoteTextChar">
    <w:name w:val="Footnote Text Char"/>
    <w:basedOn w:val="DefaultParagraphFont"/>
    <w:link w:val="FootnoteText"/>
    <w:uiPriority w:val="99"/>
    <w:semiHidden/>
    <w:rsid w:val="00174020"/>
    <w:rPr>
      <w:sz w:val="20"/>
      <w:szCs w:val="20"/>
    </w:rPr>
  </w:style>
  <w:style w:type="character" w:customStyle="1" w:styleId="Heading3Char">
    <w:name w:val="Heading 3 Char"/>
    <w:basedOn w:val="DefaultParagraphFont"/>
    <w:link w:val="Heading3"/>
    <w:uiPriority w:val="9"/>
    <w:rsid w:val="005661F6"/>
    <w:rPr>
      <w:rFonts w:asciiTheme="majorHAnsi" w:eastAsiaTheme="majorEastAsia" w:hAnsiTheme="majorHAnsi" w:cstheme="majorBidi"/>
      <w:color w:val="090E14" w:themeColor="accent1" w:themeShade="7F"/>
      <w:sz w:val="24"/>
      <w:szCs w:val="24"/>
    </w:rPr>
  </w:style>
  <w:style w:type="paragraph" w:styleId="TOC3">
    <w:name w:val="toc 3"/>
    <w:basedOn w:val="Normal"/>
    <w:next w:val="Normal"/>
    <w:autoRedefine/>
    <w:uiPriority w:val="39"/>
    <w:unhideWhenUsed/>
    <w:rsid w:val="00CE40EC"/>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7255873">
      <w:bodyDiv w:val="1"/>
      <w:marLeft w:val="0"/>
      <w:marRight w:val="0"/>
      <w:marTop w:val="0"/>
      <w:marBottom w:val="0"/>
      <w:divBdr>
        <w:top w:val="none" w:sz="0" w:space="0" w:color="auto"/>
        <w:left w:val="none" w:sz="0" w:space="0" w:color="auto"/>
        <w:bottom w:val="none" w:sz="0" w:space="0" w:color="auto"/>
        <w:right w:val="none" w:sz="0" w:space="0" w:color="auto"/>
      </w:divBdr>
    </w:div>
    <w:div w:id="914508243">
      <w:bodyDiv w:val="1"/>
      <w:marLeft w:val="0"/>
      <w:marRight w:val="0"/>
      <w:marTop w:val="0"/>
      <w:marBottom w:val="0"/>
      <w:divBdr>
        <w:top w:val="none" w:sz="0" w:space="0" w:color="auto"/>
        <w:left w:val="none" w:sz="0" w:space="0" w:color="auto"/>
        <w:bottom w:val="none" w:sz="0" w:space="0" w:color="auto"/>
        <w:right w:val="none" w:sz="0" w:space="0" w:color="auto"/>
      </w:divBdr>
    </w:div>
    <w:div w:id="1108890670">
      <w:bodyDiv w:val="1"/>
      <w:marLeft w:val="0"/>
      <w:marRight w:val="0"/>
      <w:marTop w:val="0"/>
      <w:marBottom w:val="0"/>
      <w:divBdr>
        <w:top w:val="none" w:sz="0" w:space="0" w:color="auto"/>
        <w:left w:val="none" w:sz="0" w:space="0" w:color="auto"/>
        <w:bottom w:val="none" w:sz="0" w:space="0" w:color="auto"/>
        <w:right w:val="none" w:sz="0" w:space="0" w:color="auto"/>
      </w:divBdr>
    </w:div>
    <w:div w:id="1359969829">
      <w:bodyDiv w:val="1"/>
      <w:marLeft w:val="0"/>
      <w:marRight w:val="0"/>
      <w:marTop w:val="0"/>
      <w:marBottom w:val="0"/>
      <w:divBdr>
        <w:top w:val="none" w:sz="0" w:space="0" w:color="auto"/>
        <w:left w:val="none" w:sz="0" w:space="0" w:color="auto"/>
        <w:bottom w:val="none" w:sz="0" w:space="0" w:color="auto"/>
        <w:right w:val="none" w:sz="0" w:space="0" w:color="auto"/>
      </w:divBdr>
    </w:div>
    <w:div w:id="1529610422">
      <w:bodyDiv w:val="1"/>
      <w:marLeft w:val="0"/>
      <w:marRight w:val="0"/>
      <w:marTop w:val="0"/>
      <w:marBottom w:val="0"/>
      <w:divBdr>
        <w:top w:val="none" w:sz="0" w:space="0" w:color="auto"/>
        <w:left w:val="none" w:sz="0" w:space="0" w:color="auto"/>
        <w:bottom w:val="none" w:sz="0" w:space="0" w:color="auto"/>
        <w:right w:val="none" w:sz="0" w:space="0" w:color="auto"/>
      </w:divBdr>
    </w:div>
    <w:div w:id="1747412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am05.safelinks.protection.outlook.com/?url=https%3A%2F%2Fwww.facebook.com%2Fcamino.seguro.3990&amp;data=02%7C01%7Cangelica.c.deaton%40vumc.org%7C51915ee72d5848c6a21e08d7dd5b0045%7Cef57503014244ed8b83c12c533d879ab%7C0%7C0%7C637221255218190874&amp;sdata=T%2F4tnAczevEuLaP4riXxkFjj54wa1iFtjIlWMc4gTXY%3D&amp;reserved=0" TargetMode="External"/><Relationship Id="rId13" Type="http://schemas.openxmlformats.org/officeDocument/2006/relationships/hyperlink" Target="https://www.disabilityrightstn.org/resources/news/march-2020/tn-covid-treatment-rationing-triggers-disability-d" TargetMode="External"/><Relationship Id="rId18" Type="http://schemas.openxmlformats.org/officeDocument/2006/relationships/hyperlink" Target="https://stateoftennessee.formstack.com/forms/teis_referral"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lifecoursetools.com/" TargetMode="External"/><Relationship Id="rId7" Type="http://schemas.openxmlformats.org/officeDocument/2006/relationships/endnotes" Target="endnotes.xml"/><Relationship Id="rId12" Type="http://schemas.openxmlformats.org/officeDocument/2006/relationships/hyperlink" Target="https://thearc.org/resource/hhs-ocr-complaint-of-disability-rights-washington-self-advocates-in-leadership-the-arc-of-the-united-states-and-ivanova-smith/" TargetMode="External"/><Relationship Id="rId17" Type="http://schemas.openxmlformats.org/officeDocument/2006/relationships/hyperlink" Target="mailto:sd@thearctn.org" TargetMode="External"/><Relationship Id="rId25" Type="http://schemas.openxmlformats.org/officeDocument/2006/relationships/hyperlink" Target="mailto:tnddc@tn.gov" TargetMode="External"/><Relationship Id="rId2" Type="http://schemas.openxmlformats.org/officeDocument/2006/relationships/numbering" Target="numbering.xml"/><Relationship Id="rId16" Type="http://schemas.openxmlformats.org/officeDocument/2006/relationships/hyperlink" Target="https://www.hhs.gov/about/news/2020/03/28/ocr-issues-bulletin-on-civil-rights-laws-and-hipaa-flexibilities-that-apply-during-the-covid-19-emergency.html" TargetMode="External"/><Relationship Id="rId20" Type="http://schemas.openxmlformats.org/officeDocument/2006/relationships/hyperlink" Target="https://iddtoolkit.vkcsites.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bit.ly/CouncilCOVIDList" TargetMode="External"/><Relationship Id="rId24" Type="http://schemas.openxmlformats.org/officeDocument/2006/relationships/hyperlink" Target="https://siblingleadership.org/" TargetMode="External"/><Relationship Id="rId5" Type="http://schemas.openxmlformats.org/officeDocument/2006/relationships/webSettings" Target="webSettings.xml"/><Relationship Id="rId15" Type="http://schemas.openxmlformats.org/officeDocument/2006/relationships/hyperlink" Target="https://www.centerforpublicrep.org/wp-content/uploads/Updated-evaluation-framework.pdf" TargetMode="External"/><Relationship Id="rId23" Type="http://schemas.openxmlformats.org/officeDocument/2006/relationships/hyperlink" Target="https://vkc.mc.vanderbilt.edu/vkc/tabs/" TargetMode="External"/><Relationship Id="rId28" Type="http://schemas.openxmlformats.org/officeDocument/2006/relationships/theme" Target="theme/theme1.xml"/><Relationship Id="rId10" Type="http://schemas.openxmlformats.org/officeDocument/2006/relationships/hyperlink" Target="mailto:gethelp@disabilityrightstn.org?subject=Help%20with%20COVID-19%20Issue" TargetMode="External"/><Relationship Id="rId19" Type="http://schemas.openxmlformats.org/officeDocument/2006/relationships/hyperlink" Target="http://www.star-center.org" TargetMode="External"/><Relationship Id="rId4" Type="http://schemas.openxmlformats.org/officeDocument/2006/relationships/settings" Target="settings.xml"/><Relationship Id="rId9" Type="http://schemas.openxmlformats.org/officeDocument/2006/relationships/hyperlink" Target="http://disabilitypathfinder.org/" TargetMode="External"/><Relationship Id="rId14" Type="http://schemas.openxmlformats.org/officeDocument/2006/relationships/hyperlink" Target="https://www.disabilityrightstn.org/resources/news/june-2020/improved-access-to-healthcare-during-health-crisis" TargetMode="External"/><Relationship Id="rId22" Type="http://schemas.openxmlformats.org/officeDocument/2006/relationships/hyperlink" Target="mailto:emma.shouse@tn.gov" TargetMode="External"/><Relationship Id="rId27" Type="http://schemas.openxmlformats.org/officeDocument/2006/relationships/fontTable" Target="fontTable.xml"/></Relationships>
</file>

<file path=word/theme/theme1.xml><?xml version="1.0" encoding="utf-8"?>
<a:theme xmlns:a="http://schemas.openxmlformats.org/drawingml/2006/main" name="STATE BRANDING- AUG 16">
  <a:themeElements>
    <a:clrScheme name="STATE BRANDING">
      <a:dk1>
        <a:sysClr val="windowText" lastClr="000000"/>
      </a:dk1>
      <a:lt1>
        <a:sysClr val="window" lastClr="FFFFFF"/>
      </a:lt1>
      <a:dk2>
        <a:srgbClr val="002D72"/>
      </a:dk2>
      <a:lt2>
        <a:srgbClr val="F1E6B2"/>
      </a:lt2>
      <a:accent1>
        <a:srgbClr val="131E29"/>
      </a:accent1>
      <a:accent2>
        <a:srgbClr val="7C2529"/>
      </a:accent2>
      <a:accent3>
        <a:srgbClr val="D2D755"/>
      </a:accent3>
      <a:accent4>
        <a:srgbClr val="2DCCD3"/>
      </a:accent4>
      <a:accent5>
        <a:srgbClr val="5D7975"/>
      </a:accent5>
      <a:accent6>
        <a:srgbClr val="E87722"/>
      </a:accent6>
      <a:hlink>
        <a:srgbClr val="002D72"/>
      </a:hlink>
      <a:folHlink>
        <a:srgbClr val="2DCCD3"/>
      </a:folHlink>
    </a:clrScheme>
    <a:fontScheme name="STATE BRANDING">
      <a:majorFont>
        <a:latin typeface="PermianSlabSerifTypeface"/>
        <a:ea typeface=""/>
        <a:cs typeface=""/>
      </a:majorFont>
      <a:minorFont>
        <a:latin typeface="Open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A5369C-9115-48FC-B4B7-6EDC11A7B6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5</TotalTime>
  <Pages>25</Pages>
  <Words>9123</Words>
  <Characters>52005</Characters>
  <Application>Microsoft Office Word</Application>
  <DocSecurity>0</DocSecurity>
  <Lines>433</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Shouse</dc:creator>
  <cp:keywords/>
  <dc:description/>
  <cp:lastModifiedBy>Emma Shouse</cp:lastModifiedBy>
  <cp:revision>10</cp:revision>
  <dcterms:created xsi:type="dcterms:W3CDTF">2020-10-20T21:14:00Z</dcterms:created>
  <dcterms:modified xsi:type="dcterms:W3CDTF">2020-10-22T22:05:00Z</dcterms:modified>
</cp:coreProperties>
</file>